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65" w:type="dxa"/>
        <w:tblLayout w:type="fixed"/>
        <w:tblLook w:val="04A0" w:firstRow="1" w:lastRow="0" w:firstColumn="1" w:lastColumn="0" w:noHBand="0" w:noVBand="1"/>
      </w:tblPr>
      <w:tblGrid>
        <w:gridCol w:w="2094"/>
        <w:gridCol w:w="1137"/>
        <w:gridCol w:w="3328"/>
        <w:gridCol w:w="1356"/>
        <w:gridCol w:w="1440"/>
        <w:gridCol w:w="1256"/>
        <w:gridCol w:w="904"/>
        <w:gridCol w:w="988"/>
        <w:gridCol w:w="266"/>
        <w:gridCol w:w="1086"/>
        <w:gridCol w:w="810"/>
      </w:tblGrid>
      <w:tr w:rsidR="00575AFA" w:rsidRPr="00D40E83" w:rsidTr="000E40B6">
        <w:trPr>
          <w:trHeight w:val="95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cstheme="minorHAnsi"/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1" locked="0" layoutInCell="1" allowOverlap="1" wp14:anchorId="4CCD0D19" wp14:editId="717C6939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69215</wp:posOffset>
                  </wp:positionV>
                  <wp:extent cx="1181100" cy="735965"/>
                  <wp:effectExtent l="0" t="0" r="0" b="6985"/>
                  <wp:wrapNone/>
                  <wp:docPr id="1" name="Picture 1" descr="D:\LOGO UNIMUDA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LOGO UNIMUDA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73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0675" w:type="dxa"/>
            <w:gridSpan w:val="8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UNIVERSITAS PENDIDIKAN MUHAMMADIYAH SORONG</w:t>
            </w: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FAKULTAS </w:t>
            </w:r>
            <w:r w:rsidR="005A12DE" w:rsidRPr="00D40E83">
              <w:rPr>
                <w:rFonts w:cstheme="minorHAnsi"/>
                <w:b/>
                <w:sz w:val="24"/>
                <w:szCs w:val="24"/>
              </w:rPr>
              <w:t>SAINS DAN TEKNOLOGI</w:t>
            </w: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PROGRAM STUDI PENDIDIKAN </w:t>
            </w:r>
            <w:r w:rsidR="005A12DE" w:rsidRPr="00D40E83">
              <w:rPr>
                <w:rFonts w:eastAsia="Times New Roman" w:cstheme="minorHAnsi"/>
                <w:b/>
                <w:color w:val="000000"/>
                <w:sz w:val="24"/>
                <w:szCs w:val="24"/>
                <w:lang w:val="id-ID"/>
              </w:rPr>
              <w:t>PETERNAKAN</w:t>
            </w: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RENCANA PEMBELAJARAN SEMESTER</w:t>
            </w: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ODE DOKUMEN</w:t>
            </w:r>
          </w:p>
        </w:tc>
      </w:tr>
      <w:tr w:rsidR="00575AFA" w:rsidRPr="00D40E83" w:rsidTr="00575AFA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cstheme="minorHAnsi"/>
                <w:b/>
                <w:noProof/>
                <w:sz w:val="24"/>
                <w:szCs w:val="24"/>
              </w:rPr>
            </w:pPr>
          </w:p>
        </w:tc>
        <w:tc>
          <w:tcPr>
            <w:tcW w:w="10675" w:type="dxa"/>
            <w:gridSpan w:val="8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AFA" w:rsidRPr="00D40E83" w:rsidRDefault="0059596B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………………..</w:t>
            </w:r>
          </w:p>
        </w:tc>
      </w:tr>
      <w:tr w:rsidR="00E972BE" w:rsidRPr="00D40E83" w:rsidTr="00575AFA">
        <w:trPr>
          <w:trHeight w:val="30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972BE" w:rsidRPr="00D40E83" w:rsidRDefault="00E972BE" w:rsidP="005457E7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MATA KULIAH (MK)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KOD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Rumpu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MK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BOBOT (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sks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72BE" w:rsidRPr="00D40E83" w:rsidRDefault="00E972BE" w:rsidP="005457E7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SEMESTER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Tanggal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nyusunan</w:t>
            </w:r>
            <w:proofErr w:type="spellEnd"/>
          </w:p>
        </w:tc>
      </w:tr>
      <w:tr w:rsidR="00E972BE" w:rsidRPr="00D40E83" w:rsidTr="00D20EAD">
        <w:trPr>
          <w:trHeight w:val="2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972BE" w:rsidRPr="00D40E83" w:rsidRDefault="000E4E4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ikrobiologi Peternakan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0E4E4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ascii="Arial" w:hAnsi="Arial" w:cs="Arial"/>
                <w:sz w:val="24"/>
                <w:szCs w:val="24"/>
              </w:rPr>
              <w:t>PTR 120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T</w:t>
            </w:r>
            <w:r w:rsidR="00AE1A1F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= </w:t>
            </w:r>
            <w:r w:rsidR="000E4E48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AE1A1F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P = </w:t>
            </w:r>
            <w:r w:rsidR="000E4E48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75AFA" w:rsidRPr="00D40E83" w:rsidRDefault="00632F21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II</w:t>
            </w:r>
          </w:p>
          <w:p w:rsidR="00E972BE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(</w:t>
            </w:r>
            <w:r w:rsidR="001C7CBD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Dua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248E6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3</w:t>
            </w:r>
            <w:r w:rsidR="00575AFA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575AFA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epetember</w:t>
            </w:r>
            <w:proofErr w:type="spellEnd"/>
            <w:r w:rsidR="00575AFA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20</w:t>
            </w:r>
            <w:r w:rsidR="00F26846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0</w:t>
            </w:r>
          </w:p>
        </w:tc>
      </w:tr>
      <w:tr w:rsidR="00E972BE" w:rsidRPr="00D40E83" w:rsidTr="00575AFA">
        <w:trPr>
          <w:trHeight w:val="305"/>
        </w:trPr>
        <w:tc>
          <w:tcPr>
            <w:tcW w:w="655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:rsidR="00E972BE" w:rsidRPr="00D40E83" w:rsidRDefault="00E972BE" w:rsidP="005457E7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OTORITASI / PENGESAHAN</w:t>
            </w: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DOSEN PENGEMBANG RPS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Koordinator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 RMK</w:t>
            </w:r>
            <w:proofErr w:type="gramEnd"/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D40E83" w:rsidRDefault="00E972BE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Ka PRODI</w:t>
            </w:r>
          </w:p>
        </w:tc>
      </w:tr>
      <w:tr w:rsidR="00575AFA" w:rsidRPr="00D40E83" w:rsidTr="002C564E">
        <w:trPr>
          <w:trHeight w:val="660"/>
        </w:trPr>
        <w:tc>
          <w:tcPr>
            <w:tcW w:w="655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75AFA" w:rsidRPr="00D40E83" w:rsidRDefault="00575AF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75AFA" w:rsidRPr="00D40E83" w:rsidRDefault="00E248E6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Dr. Latifah, S.Pt.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E248E6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Dr. Latifah, S.Pt.</w:t>
            </w:r>
          </w:p>
          <w:p w:rsidR="00E248E6" w:rsidRPr="00D40E83" w:rsidRDefault="00F26846" w:rsidP="00F26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ascii="Calibri" w:eastAsia="Times New Roman" w:hAnsi="Calibri" w:cs="Calibri"/>
                <w:color w:val="000000"/>
                <w:sz w:val="24"/>
                <w:szCs w:val="24"/>
                <w:lang w:val="id-ID"/>
              </w:rPr>
              <w:t xml:space="preserve">NIDN </w:t>
            </w:r>
            <w:r w:rsidRPr="00D40E83">
              <w:rPr>
                <w:rStyle w:val="fontstyle01"/>
                <w:sz w:val="24"/>
                <w:szCs w:val="24"/>
              </w:rPr>
              <w:t>1402019101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575AF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575AFA" w:rsidRPr="00D40E83" w:rsidRDefault="00E248E6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Achmad Guntur</w:t>
            </w:r>
            <w:r w:rsidR="00632F21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, S.Pt. M. Sc.</w:t>
            </w:r>
          </w:p>
          <w:p w:rsidR="00575AFA" w:rsidRPr="00D40E83" w:rsidRDefault="0059596B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NIDN </w:t>
            </w:r>
            <w:r w:rsidR="005457E7" w:rsidRPr="00D40E83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1418038701</w:t>
            </w:r>
          </w:p>
        </w:tc>
      </w:tr>
      <w:tr w:rsidR="00B02EAF" w:rsidRPr="00D40E83" w:rsidTr="008820CF">
        <w:trPr>
          <w:trHeight w:val="31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apai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CPL-PRODI yang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beban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pada MK </w:t>
            </w:r>
          </w:p>
        </w:tc>
      </w:tr>
      <w:tr w:rsidR="00B02EAF" w:rsidRPr="00D40E83" w:rsidTr="00820A2D">
        <w:trPr>
          <w:trHeight w:val="35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0" w:name="_Hlk51764058"/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S-</w:t>
            </w:r>
            <w:r w:rsidR="00103B5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2EAF" w:rsidRPr="00D40E83" w:rsidRDefault="00103B5E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enunjuk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ik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tanggu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jawab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kerja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i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id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c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ndiri</w:t>
            </w:r>
            <w:proofErr w:type="spellEnd"/>
          </w:p>
        </w:tc>
      </w:tr>
      <w:tr w:rsidR="00820A2D" w:rsidRPr="00D40E83" w:rsidTr="00E9774D">
        <w:trPr>
          <w:trHeight w:val="58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0A2D" w:rsidRPr="00D40E83" w:rsidRDefault="00820A2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1" w:name="_Hlk51824507"/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20A2D" w:rsidRPr="00D40E83" w:rsidRDefault="00820A2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P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20A2D" w:rsidRPr="00D40E83" w:rsidRDefault="00820A2D" w:rsidP="005457E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enguasa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etah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knolog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efektif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efisie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liput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embangbi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olah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hasi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najeme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as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organisas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iste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oduk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na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kelanjutan</w:t>
            </w:r>
            <w:proofErr w:type="spellEnd"/>
          </w:p>
        </w:tc>
      </w:tr>
      <w:tr w:rsidR="00820A2D" w:rsidRPr="00D40E83" w:rsidTr="00820A2D">
        <w:trPr>
          <w:trHeight w:val="68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0A2D" w:rsidRPr="00D40E83" w:rsidRDefault="00820A2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820A2D" w:rsidRPr="00D40E83" w:rsidRDefault="00820A2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KU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0A2D" w:rsidRPr="00D40E83" w:rsidRDefault="00820A2D" w:rsidP="005457E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nerap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iki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logi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riti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inovatif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mut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uku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laku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jeni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kerja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i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id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sua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eng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tanda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ompeten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rj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B02EAF" w:rsidRPr="00D40E83" w:rsidTr="00820A2D">
        <w:trPr>
          <w:trHeight w:val="27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</w:t>
            </w:r>
            <w:r w:rsidR="00ED3BE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U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="00ED3BE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2EAF" w:rsidRPr="00D40E83" w:rsidRDefault="00103B5E" w:rsidP="005457E7">
            <w:pPr>
              <w:spacing w:line="24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ngambi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putus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c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p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ontek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yeles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s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i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id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dasar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hasi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nalisi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ta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informasi</w:t>
            </w:r>
            <w:proofErr w:type="spellEnd"/>
          </w:p>
        </w:tc>
      </w:tr>
      <w:tr w:rsidR="00820A2D" w:rsidRPr="00D40E83" w:rsidTr="00E9774D">
        <w:trPr>
          <w:trHeight w:val="7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0A2D" w:rsidRPr="00D40E83" w:rsidRDefault="00820A2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20A2D" w:rsidRPr="00D40E83" w:rsidRDefault="00820A2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K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20A2D" w:rsidRPr="00D40E83" w:rsidRDefault="00E075AC" w:rsidP="005457E7">
            <w:pPr>
              <w:spacing w:line="24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nerap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knolog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orienta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pada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ngkat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oduk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efesien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alita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berlanjut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landa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oleh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uasa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ilm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liput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embangbi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olah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hasi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najeme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as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organisas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iste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oduk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na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kelanjutan</w:t>
            </w:r>
            <w:proofErr w:type="spellEnd"/>
          </w:p>
        </w:tc>
      </w:tr>
      <w:bookmarkEnd w:id="0"/>
      <w:bookmarkEnd w:id="1"/>
      <w:tr w:rsidR="00B02EAF" w:rsidRPr="00D40E83" w:rsidTr="00820A2D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apai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Mata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(CPMK) </w:t>
            </w:r>
          </w:p>
        </w:tc>
      </w:tr>
      <w:tr w:rsidR="00B02EAF" w:rsidRPr="00D40E83" w:rsidTr="008820CF">
        <w:trPr>
          <w:trHeight w:val="69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2" w:name="_Hlk52524056"/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02EAF" w:rsidRPr="00D40E83" w:rsidRDefault="00744DD6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MK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2EAF" w:rsidRPr="00D40E83" w:rsidRDefault="00E075A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3" w:name="_Hlk52524075"/>
            <w:proofErr w:type="spellStart"/>
            <w:r w:rsidRPr="00D40E83">
              <w:rPr>
                <w:rFonts w:cstheme="minorHAnsi"/>
                <w:color w:val="000000"/>
                <w:sz w:val="24"/>
                <w:szCs w:val="24"/>
              </w:rPr>
              <w:t>Mahasiswa</w:t>
            </w:r>
            <w:proofErr w:type="spellEnd"/>
            <w:r w:rsidRPr="00D40E83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color w:val="000000"/>
                <w:sz w:val="24"/>
                <w:szCs w:val="24"/>
              </w:rPr>
              <w:t>diharapkan</w:t>
            </w:r>
            <w:proofErr w:type="spellEnd"/>
            <w:r w:rsidRPr="00D40E83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color w:val="000000"/>
                <w:sz w:val="24"/>
                <w:szCs w:val="24"/>
              </w:rPr>
              <w:t>memahami</w:t>
            </w:r>
            <w:proofErr w:type="spellEnd"/>
            <w:r w:rsidRPr="00D40E83">
              <w:rPr>
                <w:rFonts w:cstheme="minorHAnsi"/>
                <w:color w:val="000000"/>
                <w:sz w:val="24"/>
                <w:szCs w:val="24"/>
              </w:rPr>
              <w:t xml:space="preserve"> 1) </w:t>
            </w:r>
            <w:proofErr w:type="spellStart"/>
            <w:r w:rsidRPr="00D40E83">
              <w:rPr>
                <w:rFonts w:cstheme="minorHAnsi"/>
                <w:color w:val="000000"/>
                <w:sz w:val="24"/>
                <w:szCs w:val="24"/>
              </w:rPr>
              <w:t>pengetahuan</w:t>
            </w:r>
            <w:proofErr w:type="spellEnd"/>
            <w:r w:rsidRPr="00D40E83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color w:val="000000"/>
                <w:sz w:val="24"/>
                <w:szCs w:val="24"/>
              </w:rPr>
              <w:t>tentang</w:t>
            </w:r>
            <w:proofErr w:type="spellEnd"/>
            <w:r w:rsidRPr="00D40E83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perbedaan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struktur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anatomi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arfologi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berbagai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acam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ikroorganism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  <w:lang w:val="id-ID"/>
              </w:rPr>
              <w:t>e. 2) Memahami f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aktor-faktor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empengaruhi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pertumbuhan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peranan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dalam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bidang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peternakan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kerugian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keuntungan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enzim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dalam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bidang</w:t>
            </w:r>
            <w:proofErr w:type="spellEnd"/>
            <w:r w:rsidR="00E9774D"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9774D" w:rsidRPr="00D40E83">
              <w:rPr>
                <w:rFonts w:ascii="Arial" w:hAnsi="Arial" w:cs="Arial"/>
                <w:sz w:val="24"/>
                <w:szCs w:val="24"/>
              </w:rPr>
              <w:t>peternakan</w:t>
            </w:r>
            <w:bookmarkEnd w:id="3"/>
            <w:proofErr w:type="spellEnd"/>
          </w:p>
        </w:tc>
      </w:tr>
      <w:bookmarkEnd w:id="2"/>
      <w:tr w:rsidR="00B02EAF" w:rsidRPr="00D40E83" w:rsidTr="008820CF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2EAF" w:rsidRPr="00D40E83" w:rsidRDefault="00B02EAF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=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&gt;  Sub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CPMK</w:t>
            </w:r>
          </w:p>
        </w:tc>
      </w:tr>
      <w:tr w:rsidR="00207CF8" w:rsidRPr="00D40E83" w:rsidTr="00207CF8">
        <w:trPr>
          <w:trHeight w:val="293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4" w:name="_Hlk51765155"/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P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te</w:t>
            </w:r>
            <w:r w:rsidR="00B83906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ntang </w:t>
            </w:r>
            <w:r w:rsidR="00B83906" w:rsidRPr="00D40E83">
              <w:rPr>
                <w:rFonts w:cstheme="minorHAnsi"/>
                <w:sz w:val="24"/>
                <w:szCs w:val="24"/>
                <w:lang w:val="id-ID"/>
              </w:rPr>
              <w:t>Sejarah perkembangan mikrobiologi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</w:tr>
      <w:tr w:rsidR="004D60C3" w:rsidRPr="00D40E83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="00207CF8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tentang</w:t>
            </w:r>
            <w:r w:rsidR="00B83906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bakteri dan fungi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</w:tr>
      <w:tr w:rsidR="004D60C3" w:rsidRPr="00D40E83" w:rsidTr="00D20EAD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tentang </w:t>
            </w:r>
            <w:r w:rsidR="00B83906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virus dan protozoa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</w:tr>
      <w:tr w:rsidR="004D60C3" w:rsidRPr="00D40E83" w:rsidTr="00593E4B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KU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60C3" w:rsidRPr="00D40E83" w:rsidRDefault="004D60C3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mahami dan mengintrepretasikan </w:t>
            </w:r>
            <w:r w:rsidR="00B83906" w:rsidRPr="00D40E83">
              <w:rPr>
                <w:rFonts w:cstheme="minorHAnsi"/>
                <w:sz w:val="24"/>
                <w:szCs w:val="24"/>
                <w:lang w:val="id-ID"/>
              </w:rPr>
              <w:t>mikroorganisme subsektor peternakan dan faktor-faktor yang mempengaruhi metabolisme mikroorgnisme</w:t>
            </w:r>
            <w:r w:rsidR="00B83906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</w:tr>
      <w:tr w:rsidR="00207CF8" w:rsidRPr="00D40E83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U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7CF8" w:rsidRPr="00D40E83" w:rsidRDefault="00207CF8" w:rsidP="00E671D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5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mberikan 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solusi terkait </w:t>
            </w:r>
            <w:r w:rsidR="00E671DE" w:rsidRPr="00D40E83">
              <w:rPr>
                <w:rFonts w:cstheme="minorHAnsi"/>
                <w:sz w:val="24"/>
                <w:szCs w:val="24"/>
                <w:lang w:val="id-ID"/>
              </w:rPr>
              <w:t>Macam-macam dan kandungan media biakan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, </w:t>
            </w:r>
            <w:r w:rsidR="00E671DE" w:rsidRPr="00D40E83">
              <w:rPr>
                <w:rFonts w:cstheme="minorHAnsi"/>
                <w:sz w:val="24"/>
                <w:szCs w:val="24"/>
                <w:lang w:val="id-ID"/>
              </w:rPr>
              <w:t>jenis mikroba dan manfaat pada PAH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="00E671DE" w:rsidRPr="00D40E83">
              <w:rPr>
                <w:rFonts w:cstheme="minorHAnsi"/>
                <w:sz w:val="24"/>
                <w:szCs w:val="24"/>
                <w:lang w:val="id-ID"/>
              </w:rPr>
              <w:t>efek mikroba pada PAH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6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,P3]</w:t>
            </w:r>
          </w:p>
        </w:tc>
      </w:tr>
      <w:tr w:rsidR="000B468C" w:rsidRPr="00D40E83" w:rsidTr="000B468C">
        <w:trPr>
          <w:trHeight w:val="358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B468C" w:rsidRPr="00D40E83" w:rsidRDefault="000B468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B468C" w:rsidRPr="00D40E83" w:rsidRDefault="000B468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PL-S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:rsidR="000B468C" w:rsidRPr="00D40E83" w:rsidRDefault="000B468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="00DF28BF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6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ginterpret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pembelajaran 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ikrobiologi peternakan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eng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ikap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bertanggungjawab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,P3] </w:t>
            </w:r>
          </w:p>
        </w:tc>
      </w:tr>
      <w:tr w:rsidR="00207CF8" w:rsidRPr="00D40E83" w:rsidTr="00DE4E4B">
        <w:trPr>
          <w:trHeight w:val="539"/>
        </w:trPr>
        <w:tc>
          <w:tcPr>
            <w:tcW w:w="2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CPL-KK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:rsidR="00207CF8" w:rsidRPr="00D40E83" w:rsidRDefault="00207CF8" w:rsidP="00E671D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Sub-CPMK-</w:t>
            </w:r>
            <w:r w:rsidR="00DF28BF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7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mampu menga</w:t>
            </w:r>
            <w:r w:rsidR="000B468C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nalisis </w:t>
            </w:r>
            <w:r w:rsidR="00E671DE" w:rsidRPr="00D40E83">
              <w:rPr>
                <w:rFonts w:cstheme="minorHAnsi"/>
                <w:sz w:val="24"/>
                <w:szCs w:val="24"/>
                <w:lang w:val="id-ID"/>
              </w:rPr>
              <w:t>Proses analisis dan deteksi mikroba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, </w:t>
            </w:r>
            <w:r w:rsidR="00E671DE" w:rsidRPr="00D40E83">
              <w:rPr>
                <w:rFonts w:cstheme="minorHAnsi"/>
                <w:sz w:val="24"/>
                <w:szCs w:val="24"/>
                <w:lang w:val="id-ID"/>
              </w:rPr>
              <w:t>jenis mikroba dan manfaatnya pada produk pangan hasil ternak (susu, ternak, daging dan telur), proses analisis mikroba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="00E671DE" w:rsidRPr="00D40E83">
              <w:rPr>
                <w:rFonts w:cstheme="minorHAnsi"/>
                <w:sz w:val="24"/>
                <w:szCs w:val="24"/>
                <w:lang w:val="id-ID"/>
              </w:rPr>
              <w:t>produksi enzim mikroba dan terapannya dalam peternakan</w:t>
            </w:r>
            <w:r w:rsidR="00E671DE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6,A3,P3]</w:t>
            </w:r>
          </w:p>
        </w:tc>
      </w:tr>
      <w:bookmarkEnd w:id="4"/>
      <w:tr w:rsidR="00207CF8" w:rsidRPr="00D40E83" w:rsidTr="00575AFA">
        <w:trPr>
          <w:trHeight w:val="998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skrip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ingkat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MK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07CF8" w:rsidRPr="00D40E83" w:rsidRDefault="00E9774D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empelajari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embahas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tentang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berbagai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perbeda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struktur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anatomi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arfologi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berbagai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acam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faktor-faktor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empengaruhi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pertumbuh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peran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bidang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kerugi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keuntung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enzim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mikroorganisme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bidang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sz w:val="24"/>
                <w:szCs w:val="24"/>
              </w:rPr>
              <w:t>peternakan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207CF8" w:rsidRPr="00D40E83" w:rsidTr="00ED3BEE">
        <w:trPr>
          <w:trHeight w:val="3465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Bah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aji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: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mat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e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r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207CF8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Sejarah perkembangan mikrobiologi</w:t>
            </w:r>
          </w:p>
          <w:p w:rsidR="00207CF8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orfologi bakteri</w:t>
            </w:r>
          </w:p>
          <w:p w:rsidR="00207CF8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Morfologi fungi</w:t>
            </w:r>
          </w:p>
          <w:p w:rsidR="00AB7867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Morfologi virus</w:t>
            </w:r>
          </w:p>
          <w:p w:rsidR="00207CF8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Mikroorganisme protozoa</w:t>
            </w:r>
          </w:p>
          <w:p w:rsidR="00207CF8" w:rsidRPr="00D40E83" w:rsidRDefault="004E61BC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P</w:t>
            </w:r>
            <w:r w:rsidR="001C7CBD" w:rsidRPr="00D40E83">
              <w:rPr>
                <w:rFonts w:cstheme="minorHAnsi"/>
                <w:sz w:val="24"/>
                <w:szCs w:val="24"/>
                <w:lang w:val="id-ID"/>
              </w:rPr>
              <w:t>eranan mikroorganisme subsektor peternakan</w:t>
            </w:r>
          </w:p>
          <w:p w:rsidR="00562429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Faktor-faktor yang mempengaruhi metabolisme mikroorgnisme </w:t>
            </w:r>
          </w:p>
          <w:p w:rsidR="00562429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Macam-macam dan kandungan media biakan</w:t>
            </w:r>
          </w:p>
          <w:p w:rsidR="001C7CBD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Jenis mikroba dan manfaat pada PAH</w:t>
            </w:r>
          </w:p>
          <w:p w:rsidR="001C7CBD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Efek mikroba pada PAH</w:t>
            </w:r>
          </w:p>
          <w:p w:rsidR="001C7CBD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Proses analisis dan deteksi mikroba</w:t>
            </w:r>
          </w:p>
          <w:p w:rsidR="001C7CBD" w:rsidRPr="00D40E83" w:rsidRDefault="001C7CB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Jenis mikroba dan manfaatnya </w:t>
            </w:r>
            <w:r w:rsidR="00E9774D" w:rsidRPr="00D40E83">
              <w:rPr>
                <w:rFonts w:cstheme="minorHAnsi"/>
                <w:sz w:val="24"/>
                <w:szCs w:val="24"/>
                <w:lang w:val="id-ID"/>
              </w:rPr>
              <w:t>pada produk pangan hasil ternak (susu, ternak, daging dan telur)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Proses analisis mikroba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Produksi enzim mikroba dan terapannya dalam peternakan</w:t>
            </w:r>
          </w:p>
          <w:p w:rsidR="00207CF8" w:rsidRPr="00D40E83" w:rsidRDefault="00207CF8" w:rsidP="005457E7">
            <w:pPr>
              <w:pStyle w:val="ListParagraph"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</w:tc>
      </w:tr>
      <w:tr w:rsidR="00207CF8" w:rsidRPr="00D40E83" w:rsidTr="00B02EAF">
        <w:trPr>
          <w:trHeight w:val="45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ustaka</w:t>
            </w:r>
            <w:proofErr w:type="spellEnd"/>
          </w:p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421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7CF8" w:rsidRPr="00D40E83" w:rsidRDefault="00207CF8" w:rsidP="005457E7">
            <w:pPr>
              <w:tabs>
                <w:tab w:val="left" w:pos="2007"/>
              </w:tabs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Utama :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  <w:tr w:rsidR="00207CF8" w:rsidRPr="00D40E83" w:rsidTr="00632F21">
        <w:trPr>
          <w:trHeight w:val="2132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 </w:t>
            </w:r>
          </w:p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9774D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Alexopoulus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C.J., C.W., Blackwell, M. 1986. </w:t>
            </w:r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Introductory </w:t>
            </w:r>
            <w:proofErr w:type="spellStart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Mycolog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. Fourth Edition. John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  <w:t xml:space="preserve">Wiley &amp; Sons, INC, NEW York, Chichester, Brisbane, Toronto and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ingapure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Barbut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S., 2002. </w:t>
            </w:r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Poultry product </w:t>
            </w:r>
            <w:proofErr w:type="spellStart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prosessing</w:t>
            </w:r>
            <w:proofErr w:type="spellEnd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. 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CRC Press, Boca Raton,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londo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,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  <w:t>Washington, D.C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Ali, A. 2004. </w:t>
            </w:r>
            <w:proofErr w:type="spellStart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Mikrobiologi</w:t>
            </w:r>
            <w:proofErr w:type="spellEnd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 Dasar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. State University of Makassar Press.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Pelczar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Jr, M.J., Chan, E.C.S. 1986. </w:t>
            </w:r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Element of </w:t>
            </w:r>
            <w:proofErr w:type="spellStart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Microbiolog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. McGraw-Hill Book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Compen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. (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Terjemah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Rarn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Siri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Hadioetomo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Tej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Imas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.Sutarmi</w:t>
            </w:r>
            <w:proofErr w:type="spellEnd"/>
            <w:proofErr w:type="gram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Tjitrosomo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, dan Sri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  <w:t xml:space="preserve">Lestari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angk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deng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judul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: Dasar-Dasar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Mikrobiolog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).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Universiras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Indonesia Press.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uriawiiri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U. 2005. </w:t>
            </w:r>
            <w:proofErr w:type="spellStart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Mikrobiologi</w:t>
            </w:r>
            <w:proofErr w:type="spellEnd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 Dasar. 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Papas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inar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inant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, Jakarta.</w:t>
            </w:r>
          </w:p>
          <w:p w:rsidR="00E9774D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Teo A.AY., Tan, H.M., 2007. Evaluation of the Performance </w:t>
            </w:r>
            <w:proofErr w:type="gram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And</w:t>
            </w:r>
            <w:proofErr w:type="gram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Intestinal Gut Microflora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  <w:t xml:space="preserve">of Broiler Fed On Corn-Soy Diets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uplemented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With </w:t>
            </w:r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Bacillus subtilis 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PB6 (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ClosTAT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).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J.Appl.Poul.Res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. 16:296-303</w:t>
            </w:r>
          </w:p>
          <w:p w:rsidR="00632F21" w:rsidRPr="00D40E83" w:rsidRDefault="00E9774D" w:rsidP="005457E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Lu., J. Idris. U., Harmon, B.,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Hofacre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, C., Maurer, </w:t>
            </w:r>
            <w:proofErr w:type="gram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J,J.</w:t>
            </w:r>
            <w:proofErr w:type="gram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, and Margie, D.L. 2003. Diversity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  <w:t xml:space="preserve">and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Succesio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Of the Intestinal Bacterial </w:t>
            </w:r>
            <w:proofErr w:type="spellStart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Communit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 xml:space="preserve"> Of the Maturing Broiler Chicken.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Applied and Environmental </w:t>
            </w:r>
            <w:proofErr w:type="spellStart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Microbiologi</w:t>
            </w:r>
            <w:proofErr w:type="spellEnd"/>
            <w:r w:rsidRPr="00D40E83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 xml:space="preserve">, 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t>Nov 2003, p.681-6824.</w:t>
            </w:r>
          </w:p>
        </w:tc>
      </w:tr>
      <w:tr w:rsidR="00207CF8" w:rsidRPr="00D40E83" w:rsidTr="00575AFA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ndukung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:</w:t>
            </w:r>
            <w:proofErr w:type="gramEnd"/>
          </w:p>
          <w:p w:rsidR="00207CF8" w:rsidRPr="00D40E83" w:rsidRDefault="00207CF8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  <w:tr w:rsidR="00207CF8" w:rsidRPr="00D40E83" w:rsidTr="00103B5E">
        <w:trPr>
          <w:trHeight w:val="1124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32F21" w:rsidRPr="00D40E83" w:rsidRDefault="006135F2" w:rsidP="006135F2">
            <w:pPr>
              <w:pStyle w:val="ListParagraph"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Hasil penelitian yang berasal dari jurnal nasional dan internasiona</w:t>
            </w:r>
          </w:p>
        </w:tc>
      </w:tr>
      <w:tr w:rsidR="00207CF8" w:rsidRPr="00D40E83" w:rsidTr="002C564E">
        <w:trPr>
          <w:trHeight w:val="34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ose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ngampu</w:t>
            </w:r>
            <w:proofErr w:type="spellEnd"/>
          </w:p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Dr. Latifah, S.Pt.</w:t>
            </w:r>
          </w:p>
        </w:tc>
      </w:tr>
      <w:tr w:rsidR="00207CF8" w:rsidRPr="00D40E83" w:rsidTr="00575AFA">
        <w:trPr>
          <w:trHeight w:val="3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7CF8" w:rsidRPr="00D40E83" w:rsidRDefault="00207CF8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Mata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yarat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07CF8" w:rsidRPr="00D40E83" w:rsidRDefault="006135F2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ikrobiologi peternakan</w:t>
            </w:r>
          </w:p>
        </w:tc>
      </w:tr>
    </w:tbl>
    <w:p w:rsidR="008820CF" w:rsidRPr="00D40E83" w:rsidRDefault="008820CF" w:rsidP="005457E7">
      <w:pPr>
        <w:spacing w:line="240" w:lineRule="auto"/>
        <w:rPr>
          <w:rFonts w:cstheme="minorHAnsi"/>
          <w:sz w:val="24"/>
          <w:szCs w:val="24"/>
        </w:rPr>
      </w:pPr>
    </w:p>
    <w:p w:rsidR="005E4040" w:rsidRPr="00D40E83" w:rsidRDefault="005E4040" w:rsidP="005457E7">
      <w:pPr>
        <w:spacing w:line="240" w:lineRule="auto"/>
        <w:rPr>
          <w:rFonts w:cstheme="minorHAnsi"/>
          <w:sz w:val="24"/>
          <w:szCs w:val="24"/>
        </w:rPr>
      </w:pPr>
    </w:p>
    <w:tbl>
      <w:tblPr>
        <w:tblW w:w="15565" w:type="dxa"/>
        <w:tblLayout w:type="fixed"/>
        <w:tblLook w:val="04A0" w:firstRow="1" w:lastRow="0" w:firstColumn="1" w:lastColumn="0" w:noHBand="0" w:noVBand="1"/>
      </w:tblPr>
      <w:tblGrid>
        <w:gridCol w:w="715"/>
        <w:gridCol w:w="1800"/>
        <w:gridCol w:w="2430"/>
        <w:gridCol w:w="1980"/>
        <w:gridCol w:w="2610"/>
        <w:gridCol w:w="2070"/>
        <w:gridCol w:w="1168"/>
        <w:gridCol w:w="992"/>
        <w:gridCol w:w="900"/>
        <w:gridCol w:w="900"/>
      </w:tblGrid>
      <w:tr w:rsidR="00B62F0A" w:rsidRPr="00D40E83" w:rsidTr="00907636">
        <w:trPr>
          <w:gridAfter w:val="1"/>
          <w:wAfter w:w="900" w:type="dxa"/>
          <w:trHeight w:val="975"/>
        </w:trPr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Mg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Ke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-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Sub-CPMK (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sbg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akhir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yg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diharapk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Bantuk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;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Metode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; </w:t>
            </w:r>
            <w:proofErr w:type="spellStart"/>
            <w:proofErr w:type="gram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nugas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;   </w:t>
            </w:r>
            <w:proofErr w:type="gram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[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Estimasi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Waktu]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Materi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[</w:t>
            </w: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ustaka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Bobot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 %</w:t>
            </w:r>
            <w:proofErr w:type="gramEnd"/>
          </w:p>
        </w:tc>
      </w:tr>
      <w:tr w:rsidR="005E4040" w:rsidRPr="00D40E83" w:rsidTr="00907636">
        <w:trPr>
          <w:gridAfter w:val="1"/>
          <w:wAfter w:w="900" w:type="dxa"/>
          <w:trHeight w:val="405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Indikator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riteri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&amp;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Bentuk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Tatap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uk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/Lur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aring</w:t>
            </w: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5E4040" w:rsidRPr="00D40E83" w:rsidTr="00907636">
        <w:trPr>
          <w:gridAfter w:val="1"/>
          <w:wAfter w:w="900" w:type="dxa"/>
          <w:trHeight w:val="31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D40E83" w:rsidRDefault="00B62F0A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</w:tr>
      <w:tr w:rsidR="007F2E3C" w:rsidRPr="00D40E83" w:rsidTr="00907636">
        <w:trPr>
          <w:gridAfter w:val="1"/>
          <w:wAfter w:w="9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7F2E3C" w:rsidRPr="00D40E83" w:rsidRDefault="007F2E3C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bookmarkStart w:id="5" w:name="_Hlk51764593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F2E3C" w:rsidRPr="00D40E83" w:rsidRDefault="00CE6431" w:rsidP="005457E7">
            <w:pPr>
              <w:spacing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tentang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Sejarah perkembang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lastRenderedPageBreak/>
              <w:t>mikrobiologi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564DB" w:rsidRPr="00D40E83" w:rsidRDefault="002564DB" w:rsidP="002564DB">
            <w:pPr>
              <w:pStyle w:val="ListParagraph"/>
              <w:numPr>
                <w:ilvl w:val="0"/>
                <w:numId w:val="19"/>
              </w:numPr>
              <w:ind w:left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lastRenderedPageBreak/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definis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ikrobiolog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19"/>
              </w:numPr>
              <w:ind w:left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lastRenderedPageBreak/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sejarah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rkembang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ikrobiolog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dar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nemu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ikroskop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hingga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nemu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para</w:t>
            </w:r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ahl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dalam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rkembang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ikrobiolog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19"/>
              </w:numPr>
              <w:ind w:left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ruang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lingkup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dalam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ikrobiologi</w:t>
            </w:r>
            <w:proofErr w:type="spellEnd"/>
          </w:p>
          <w:p w:rsidR="009535BE" w:rsidRPr="00D40E83" w:rsidRDefault="002564DB" w:rsidP="002564DB">
            <w:pPr>
              <w:pStyle w:val="ListParagraph"/>
              <w:numPr>
                <w:ilvl w:val="0"/>
                <w:numId w:val="19"/>
              </w:numPr>
              <w:ind w:left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ran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ikroorganisme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kehidupan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anusi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D40E83">
              <w:rPr>
                <w:rStyle w:val="fontstyle01"/>
                <w:sz w:val="24"/>
                <w:szCs w:val="24"/>
              </w:rPr>
              <w:t xml:space="preserve">minimal 70%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enar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>.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Kriteri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 xml:space="preserve">a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ringka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ter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b. Kuis-1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7F2E3C" w:rsidRPr="00D40E83" w:rsidRDefault="007F2E3C" w:rsidP="005457E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</w:p>
          <w:p w:rsidR="007F2E3C" w:rsidRPr="00D40E83" w:rsidRDefault="007F2E3C" w:rsidP="005457E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sku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,</w:t>
            </w:r>
          </w:p>
          <w:p w:rsidR="007F2E3C" w:rsidRPr="00D40E83" w:rsidRDefault="007F2E3C" w:rsidP="005457E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TM: (</w:t>
            </w:r>
            <w:r w:rsidR="00907636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50”)]</w:t>
            </w:r>
          </w:p>
          <w:p w:rsidR="007F2E3C" w:rsidRPr="00D40E83" w:rsidRDefault="007F2E3C" w:rsidP="005457E7">
            <w:pPr>
              <w:pStyle w:val="ListParagraph"/>
              <w:spacing w:after="0" w:line="240" w:lineRule="auto"/>
              <w:ind w:left="16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ugas-1: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Review 1 Jurnal nasional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[PT+BM:(1+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)x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(2x60”)]</w:t>
            </w:r>
          </w:p>
        </w:tc>
        <w:tc>
          <w:tcPr>
            <w:tcW w:w="20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 xml:space="preserve">eLearning: </w:t>
            </w:r>
          </w:p>
          <w:p w:rsidR="00D40E83" w:rsidRDefault="00907636" w:rsidP="005457E7">
            <w:pPr>
              <w:spacing w:after="0" w:line="240" w:lineRule="auto"/>
              <w:rPr>
                <w:sz w:val="24"/>
                <w:szCs w:val="24"/>
              </w:rPr>
            </w:pPr>
            <w:hyperlink r:id="rId7" w:history="1">
              <w:r w:rsidRPr="00AB138E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5457E7">
            <w:pPr>
              <w:spacing w:after="0" w:line="240" w:lineRule="auto"/>
              <w:rPr>
                <w:sz w:val="24"/>
                <w:szCs w:val="24"/>
              </w:rPr>
            </w:pPr>
          </w:p>
          <w:p w:rsidR="000878E4" w:rsidRPr="00D40E83" w:rsidRDefault="000878E4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[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="00DF28BF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7F2E3C" w:rsidRPr="00D40E83" w:rsidRDefault="00DF28BF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0</w:t>
            </w:r>
          </w:p>
        </w:tc>
      </w:tr>
      <w:tr w:rsidR="007F2E3C" w:rsidRPr="00D40E83" w:rsidTr="00907636">
        <w:trPr>
          <w:gridAfter w:val="1"/>
          <w:wAfter w:w="9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2E3C" w:rsidRPr="00D40E83" w:rsidRDefault="007F2E3C" w:rsidP="005457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F2E3C" w:rsidRPr="00D40E83" w:rsidRDefault="007F2E3C" w:rsidP="005457E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bookmarkEnd w:id="5"/>
      <w:tr w:rsidR="00CE6431" w:rsidRPr="00D40E83" w:rsidTr="00907636">
        <w:trPr>
          <w:gridAfter w:val="1"/>
          <w:wAfter w:w="900" w:type="dxa"/>
          <w:trHeight w:val="1223"/>
        </w:trPr>
        <w:tc>
          <w:tcPr>
            <w:tcW w:w="71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6431" w:rsidRPr="00D40E83" w:rsidRDefault="00907636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-4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tentang bakteri dan fungi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ggambark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orfolog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struktur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halus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akter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ggambar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entuk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>-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entuk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odifikas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akter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rtumbuhan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D40E83">
              <w:rPr>
                <w:rStyle w:val="fontstyle01"/>
                <w:sz w:val="24"/>
                <w:szCs w:val="24"/>
              </w:rPr>
              <w:t xml:space="preserve">dan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cara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lastRenderedPageBreak/>
              <w:t>reproduks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akter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gelompok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>-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akter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rStyle w:val="fontstyle01"/>
                <w:rFonts w:asciiTheme="minorHAnsi" w:hAnsiTheme="minorHAnsi" w:cstheme="minorBidi"/>
                <w:color w:val="auto"/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sifat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dan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karakteristik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sert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engelompok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>-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bakteri</w:t>
            </w:r>
            <w:proofErr w:type="spellEnd"/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arti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nting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fungi</w:t>
            </w:r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rStyle w:val="fontstyle01"/>
                <w:rFonts w:asciiTheme="minorHAnsi" w:hAnsiTheme="minorHAnsi" w:cstheme="minorBidi"/>
                <w:color w:val="auto"/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sifat-sifat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Style w:val="fontstyle01"/>
                <w:sz w:val="24"/>
                <w:szCs w:val="24"/>
              </w:rPr>
              <w:t xml:space="preserve">dan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orfolog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fungi</w:t>
            </w:r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reproduks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>,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rtumbuh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dan</w:t>
            </w:r>
            <w:r w:rsidRPr="00D40E83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fisiolog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fungi</w:t>
            </w:r>
          </w:p>
          <w:p w:rsidR="002564DB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gelompok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dan</w:t>
            </w:r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mengidentifikasi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>-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fungi</w:t>
            </w:r>
          </w:p>
          <w:p w:rsidR="00CE6431" w:rsidRPr="00D40E83" w:rsidRDefault="002564DB" w:rsidP="002564DB">
            <w:pPr>
              <w:pStyle w:val="ListParagraph"/>
              <w:numPr>
                <w:ilvl w:val="0"/>
                <w:numId w:val="20"/>
              </w:numPr>
              <w:ind w:left="353" w:hanging="353"/>
              <w:rPr>
                <w:sz w:val="24"/>
                <w:szCs w:val="24"/>
              </w:rPr>
            </w:pPr>
            <w:proofErr w:type="spellStart"/>
            <w:r w:rsidRPr="00D40E83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sifat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dan</w:t>
            </w:r>
            <w:r w:rsidRPr="00D40E83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karakteristik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hingga</w:t>
            </w:r>
            <w:proofErr w:type="spellEnd"/>
            <w:r w:rsidRPr="00D40E83">
              <w:rPr>
                <w:rFonts w:ascii="Arial" w:hAnsi="Arial" w:cs="Arial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D40E83">
              <w:rPr>
                <w:rStyle w:val="fontstyle01"/>
                <w:sz w:val="24"/>
                <w:szCs w:val="24"/>
              </w:rPr>
              <w:t>pengelompokan</w:t>
            </w:r>
            <w:proofErr w:type="spellEnd"/>
            <w:r w:rsidRPr="00D40E83">
              <w:rPr>
                <w:rStyle w:val="fontstyle01"/>
                <w:sz w:val="24"/>
                <w:szCs w:val="24"/>
              </w:rPr>
              <w:t xml:space="preserve"> fungi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Kriteri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a. Me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berikan review tugas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;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b. Kuis-2;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CE6431" w:rsidRPr="00D40E83" w:rsidRDefault="00CE6431" w:rsidP="00CE643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</w:p>
          <w:p w:rsidR="00CE6431" w:rsidRPr="00D40E83" w:rsidRDefault="00CE6431" w:rsidP="00CE643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sku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,</w:t>
            </w:r>
          </w:p>
          <w:p w:rsidR="00CE6431" w:rsidRPr="00D40E83" w:rsidRDefault="00CE6431" w:rsidP="00CE643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[TM: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(</w:t>
            </w:r>
            <w:r w:rsidR="00907636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50”)]</w:t>
            </w:r>
          </w:p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Tuga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Review 1 Jurnal internasional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PT+BM:(1+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)x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(2x60”)]</w:t>
            </w:r>
          </w:p>
        </w:tc>
        <w:tc>
          <w:tcPr>
            <w:tcW w:w="207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:rsidR="00CE6431" w:rsidRDefault="00CE6431" w:rsidP="00CE6431">
            <w:pPr>
              <w:spacing w:after="0" w:line="240" w:lineRule="auto"/>
              <w:rPr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Learning: </w:t>
            </w:r>
            <w:hyperlink r:id="rId8" w:history="1">
              <w:r w:rsidR="00907636" w:rsidRPr="00AB138E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CE6431">
            <w:pPr>
              <w:spacing w:after="0" w:line="240" w:lineRule="auto"/>
              <w:rPr>
                <w:sz w:val="24"/>
                <w:szCs w:val="24"/>
              </w:rPr>
            </w:pPr>
          </w:p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-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0</w:t>
            </w:r>
          </w:p>
        </w:tc>
      </w:tr>
      <w:tr w:rsidR="00CE6431" w:rsidRPr="00D40E83" w:rsidTr="00907636">
        <w:trPr>
          <w:gridAfter w:val="1"/>
          <w:wAfter w:w="900" w:type="dxa"/>
          <w:trHeight w:val="189"/>
        </w:trPr>
        <w:tc>
          <w:tcPr>
            <w:tcW w:w="7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98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E6431" w:rsidRPr="00D40E83" w:rsidRDefault="00CE6431" w:rsidP="00CE6431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07636" w:rsidRPr="00D40E83" w:rsidTr="003B6A76">
        <w:trPr>
          <w:trHeight w:val="189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5-7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3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tentang virus dan protozoa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072049" w:rsidRDefault="00907636" w:rsidP="00907636">
            <w:pPr>
              <w:pStyle w:val="ListParagraph"/>
              <w:numPr>
                <w:ilvl w:val="0"/>
                <w:numId w:val="21"/>
              </w:numPr>
              <w:ind w:left="359"/>
              <w:rPr>
                <w:sz w:val="24"/>
                <w:szCs w:val="24"/>
              </w:rPr>
            </w:pPr>
            <w:proofErr w:type="spellStart"/>
            <w:r w:rsidRPr="00072049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>
              <w:rPr>
                <w:rStyle w:val="fontstyle0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arti</w:t>
            </w:r>
            <w:proofErr w:type="spellEnd"/>
            <w:r>
              <w:rPr>
                <w:rStyle w:val="fontstyle0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penting</w:t>
            </w:r>
            <w:proofErr w:type="spellEnd"/>
            <w:r>
              <w:rPr>
                <w:rFonts w:ascii="Arial" w:hAnsi="Arial" w:cs="Arial"/>
                <w:color w:val="000000"/>
                <w:sz w:val="24"/>
                <w:szCs w:val="24"/>
                <w:lang w:val="id-ID"/>
              </w:rPr>
              <w:t xml:space="preserve"> </w:t>
            </w:r>
            <w:r w:rsidRPr="00072049">
              <w:rPr>
                <w:rStyle w:val="fontstyle01"/>
                <w:sz w:val="24"/>
                <w:szCs w:val="24"/>
              </w:rPr>
              <w:t>protozoa</w:t>
            </w:r>
          </w:p>
          <w:p w:rsidR="00907636" w:rsidRPr="00072049" w:rsidRDefault="00907636" w:rsidP="00907636">
            <w:pPr>
              <w:pStyle w:val="ListParagraph"/>
              <w:numPr>
                <w:ilvl w:val="0"/>
                <w:numId w:val="21"/>
              </w:numPr>
              <w:ind w:left="359"/>
              <w:rPr>
                <w:rStyle w:val="fontstyle01"/>
                <w:rFonts w:asciiTheme="minorHAnsi" w:hAnsiTheme="minorHAnsi" w:cstheme="minorBidi"/>
                <w:color w:val="auto"/>
                <w:sz w:val="24"/>
                <w:szCs w:val="24"/>
              </w:rPr>
            </w:pPr>
            <w:proofErr w:type="spellStart"/>
            <w:r w:rsidRPr="00072049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>
              <w:rPr>
                <w:rStyle w:val="fontstyle0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morfologi</w:t>
            </w:r>
            <w:proofErr w:type="spellEnd"/>
            <w:r>
              <w:rPr>
                <w:rStyle w:val="fontstyle0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protozo</w:t>
            </w:r>
            <w:proofErr w:type="spellEnd"/>
            <w:r>
              <w:rPr>
                <w:rStyle w:val="fontstyle01"/>
                <w:sz w:val="24"/>
                <w:szCs w:val="24"/>
                <w:lang w:val="id-ID"/>
              </w:rPr>
              <w:t>a</w:t>
            </w:r>
          </w:p>
          <w:p w:rsidR="00907636" w:rsidRPr="00072049" w:rsidRDefault="00907636" w:rsidP="00907636">
            <w:pPr>
              <w:pStyle w:val="ListParagraph"/>
              <w:numPr>
                <w:ilvl w:val="0"/>
                <w:numId w:val="21"/>
              </w:numPr>
              <w:ind w:left="359"/>
              <w:rPr>
                <w:sz w:val="24"/>
                <w:szCs w:val="24"/>
              </w:rPr>
            </w:pPr>
            <w:proofErr w:type="spellStart"/>
            <w:r w:rsidRPr="00072049">
              <w:rPr>
                <w:rStyle w:val="fontstyle01"/>
                <w:sz w:val="24"/>
                <w:szCs w:val="24"/>
              </w:rPr>
              <w:lastRenderedPageBreak/>
              <w:t>Mendiskripsikan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cara</w:t>
            </w:r>
            <w:proofErr w:type="spellEnd"/>
            <w:r>
              <w:rPr>
                <w:rFonts w:ascii="Arial" w:hAnsi="Arial" w:cs="Arial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reproduksi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pada protozoa</w:t>
            </w:r>
          </w:p>
          <w:p w:rsidR="00907636" w:rsidRPr="00072049" w:rsidRDefault="00907636" w:rsidP="00907636">
            <w:pPr>
              <w:pStyle w:val="ListParagraph"/>
              <w:numPr>
                <w:ilvl w:val="0"/>
                <w:numId w:val="21"/>
              </w:numPr>
              <w:ind w:left="359"/>
              <w:rPr>
                <w:sz w:val="24"/>
                <w:szCs w:val="24"/>
              </w:rPr>
            </w:pPr>
            <w:proofErr w:type="spellStart"/>
            <w:r w:rsidRPr="00072049">
              <w:rPr>
                <w:rStyle w:val="fontstyle01"/>
                <w:sz w:val="24"/>
                <w:szCs w:val="24"/>
              </w:rPr>
              <w:t>Mengelompokkan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dan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mengidentifikasi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jenis</w:t>
            </w:r>
            <w:proofErr w:type="spellEnd"/>
            <w:r>
              <w:rPr>
                <w:rFonts w:ascii="Arial" w:hAnsi="Arial" w:cs="Arial"/>
                <w:lang w:val="id-ID"/>
              </w:rPr>
              <w:t>-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jenis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protozoa</w:t>
            </w:r>
          </w:p>
          <w:p w:rsidR="00907636" w:rsidRPr="00072049" w:rsidRDefault="00907636" w:rsidP="00907636">
            <w:pPr>
              <w:pStyle w:val="ListParagraph"/>
              <w:numPr>
                <w:ilvl w:val="0"/>
                <w:numId w:val="21"/>
              </w:numPr>
              <w:ind w:left="359"/>
              <w:rPr>
                <w:sz w:val="24"/>
                <w:szCs w:val="24"/>
              </w:rPr>
            </w:pPr>
            <w:proofErr w:type="spellStart"/>
            <w:r w:rsidRPr="00072049">
              <w:rPr>
                <w:rStyle w:val="fontstyle01"/>
                <w:sz w:val="24"/>
                <w:szCs w:val="24"/>
              </w:rPr>
              <w:t>Menjelaskan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sifat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dan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karakteristik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hingga</w:t>
            </w:r>
            <w:proofErr w:type="spellEnd"/>
            <w:r w:rsidRPr="00072049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pengelompokan</w:t>
            </w:r>
            <w:proofErr w:type="spellEnd"/>
            <w:r w:rsidRPr="00072049">
              <w:rPr>
                <w:rStyle w:val="fontstyle01"/>
                <w:sz w:val="24"/>
                <w:szCs w:val="24"/>
              </w:rPr>
              <w:t xml:space="preserve"> protozoa</w:t>
            </w:r>
            <w:r w:rsidRPr="00072049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072049">
              <w:rPr>
                <w:rStyle w:val="fontstyle01"/>
                <w:sz w:val="24"/>
                <w:szCs w:val="24"/>
              </w:rPr>
              <w:t xml:space="preserve">minimal 70 % </w:t>
            </w:r>
            <w:proofErr w:type="spellStart"/>
            <w:r w:rsidRPr="00072049">
              <w:rPr>
                <w:rStyle w:val="fontstyle01"/>
                <w:sz w:val="24"/>
                <w:szCs w:val="24"/>
              </w:rPr>
              <w:t>benar</w:t>
            </w:r>
            <w:proofErr w:type="spellEnd"/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Kriteri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uis 3</w:t>
            </w:r>
          </w:p>
        </w:tc>
        <w:tc>
          <w:tcPr>
            <w:tcW w:w="261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D40E83" w:rsidRDefault="00907636" w:rsidP="0090763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;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iscovery Learning,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sku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lm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lompok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;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 xml:space="preserve">[TM: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(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50”)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Tuga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gumpulkan studi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lastRenderedPageBreak/>
              <w:t>kasus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[PT+BM:(1+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)x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(2x60”)]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ind w:left="-111"/>
              <w:rPr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 xml:space="preserve">eLearning: </w:t>
            </w:r>
            <w:hyperlink r:id="rId9" w:history="1">
              <w:r w:rsidRPr="00D40E83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907636">
            <w:pPr>
              <w:spacing w:after="0" w:line="240" w:lineRule="auto"/>
              <w:ind w:left="-111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Hinrida [1-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00" w:type="dxa"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07636" w:rsidRPr="00D40E83" w:rsidTr="00907636">
        <w:trPr>
          <w:gridAfter w:val="1"/>
          <w:wAfter w:w="900" w:type="dxa"/>
          <w:trHeight w:val="1231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UTS /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Evalu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engah Semester: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laku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valid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hasil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evalu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rbai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proses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berikutnya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07636" w:rsidRPr="00D40E83" w:rsidRDefault="00907636" w:rsidP="00907636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eLearning:</w:t>
            </w:r>
          </w:p>
          <w:p w:rsidR="00907636" w:rsidRPr="00D40E83" w:rsidRDefault="00907636" w:rsidP="00907636">
            <w:pPr>
              <w:spacing w:after="0" w:line="240" w:lineRule="auto"/>
              <w:rPr>
                <w:sz w:val="24"/>
                <w:szCs w:val="24"/>
              </w:rPr>
            </w:pPr>
            <w:hyperlink r:id="rId10" w:history="1">
              <w:r w:rsidRPr="00D40E83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07636" w:rsidRPr="00D40E83" w:rsidTr="00907636">
        <w:trPr>
          <w:gridAfter w:val="1"/>
          <w:wAfter w:w="900" w:type="dxa"/>
          <w:trHeight w:val="256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6" w:name="_Hlk51765208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907636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8-9</w:t>
            </w: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mahami dan mengintrepretasik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mikroorganisme subsektor peternakan dan faktor-faktor yang mempengaruhi metabolisme mikroorgnisme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07636" w:rsidRPr="004F3653" w:rsidRDefault="00907636" w:rsidP="0090763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etepatan menjelask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mikroorgansme subsektor peternakan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4F365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etepatan menjelaskan </w:t>
            </w:r>
            <w:r w:rsidRPr="004F3653">
              <w:rPr>
                <w:rFonts w:cstheme="minorHAnsi"/>
                <w:sz w:val="24"/>
                <w:szCs w:val="24"/>
                <w:lang w:val="id-ID"/>
              </w:rPr>
              <w:t>faktor-faktor yang mempengaruhi metabolisme mikroorgnisme</w:t>
            </w:r>
            <w:r w:rsidRPr="004F365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  <w:p w:rsidR="00907636" w:rsidRPr="004F365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pStyle w:val="ListParagraph"/>
              <w:spacing w:after="0" w:line="240" w:lineRule="auto"/>
              <w:ind w:left="256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riteria </w:t>
            </w:r>
          </w:p>
          <w:p w:rsidR="00907636" w:rsidRPr="00D40E83" w:rsidRDefault="00907636" w:rsidP="00907636">
            <w:pPr>
              <w:pStyle w:val="ListParagraph"/>
              <w:spacing w:after="0" w:line="240" w:lineRule="auto"/>
              <w:ind w:left="256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uis 4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07636" w:rsidRPr="00D40E83" w:rsidRDefault="00907636" w:rsidP="0090763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1" w:hanging="25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;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6" w:hanging="25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sku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;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 xml:space="preserve">[TM: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(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50”)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6" w:hanging="25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Tuga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Review jurnal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[PT+BM:(1+1)x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pStyle w:val="ListParagraph"/>
              <w:spacing w:after="0" w:line="240" w:lineRule="auto"/>
              <w:ind w:left="74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eLearning:</w:t>
            </w:r>
          </w:p>
          <w:p w:rsidR="00907636" w:rsidRPr="00D40E83" w:rsidRDefault="00907636" w:rsidP="00907636">
            <w:pPr>
              <w:pStyle w:val="ListParagraph"/>
              <w:spacing w:after="0" w:line="240" w:lineRule="auto"/>
              <w:ind w:left="74"/>
              <w:rPr>
                <w:sz w:val="24"/>
                <w:szCs w:val="24"/>
              </w:rPr>
            </w:pPr>
            <w:hyperlink r:id="rId11" w:history="1">
              <w:r w:rsidRPr="00D40E83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907636">
            <w:pPr>
              <w:pStyle w:val="ListParagraph"/>
              <w:spacing w:after="0" w:line="240" w:lineRule="auto"/>
              <w:ind w:left="74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pStyle w:val="ListParagraph"/>
              <w:spacing w:after="0" w:line="240" w:lineRule="auto"/>
              <w:ind w:left="74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Perluasan hukum mendel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.[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-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5</w:t>
            </w:r>
          </w:p>
        </w:tc>
      </w:tr>
      <w:bookmarkEnd w:id="6"/>
      <w:tr w:rsidR="00907636" w:rsidRPr="00D40E83" w:rsidTr="00907636">
        <w:trPr>
          <w:gridAfter w:val="1"/>
          <w:wAfter w:w="900" w:type="dxa"/>
          <w:trHeight w:val="2091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07636" w:rsidRPr="00D40E83" w:rsidRDefault="00824902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lastRenderedPageBreak/>
              <w:t>10-1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ub-CPMK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5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mberikan solusi terkait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Macam-macam dan kandungan media biakan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,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jenis mikroba dan manfaat pada PAH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efek mikroba pada PAH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[C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6,A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3,P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tepat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romosom sex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etepan dmenjelaskan pewarisan terkait sex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etepatan menjelaskan nondisjuntion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etepatan menjelaskan sex kromatin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tepat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istimatik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gen terangkai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etepatan dampak rekombinasi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etepatan menganalisis pindah silang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proofErr w:type="spellStart"/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riteri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: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uis 5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07636" w:rsidRPr="00D40E83" w:rsidRDefault="00907636" w:rsidP="0090763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6" w:hanging="18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6" w:hanging="18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tud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asu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,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 xml:space="preserve">[TM: </w:t>
            </w:r>
            <w:r w:rsidR="00824902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(</w:t>
            </w:r>
            <w:r w:rsidR="00824902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50”)]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Tuga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tud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asu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 [PT+BM:(2+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2)x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Learning: </w:t>
            </w:r>
            <w:hyperlink r:id="rId12" w:history="1">
              <w:r w:rsidRPr="00D40E83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kaitan sex dan tatanan gen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.[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-4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5</w:t>
            </w:r>
          </w:p>
        </w:tc>
      </w:tr>
      <w:tr w:rsidR="00907636" w:rsidRPr="00D40E83" w:rsidTr="00907636">
        <w:trPr>
          <w:gridAfter w:val="1"/>
          <w:wAfter w:w="900" w:type="dxa"/>
          <w:trHeight w:val="6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07636" w:rsidRPr="00824902" w:rsidRDefault="00824902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2-14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907636" w:rsidRPr="00D40E83" w:rsidRDefault="00907636" w:rsidP="00907636">
            <w:pPr>
              <w:spacing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Sub-CPMK-7 mampu menganalisis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Proses analisis dan deteksi mikroba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,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jenis mikroba dan manfaatnya pada produk pangan hasil ternak (susu, ternak, daging dan telur), proses analisis mikroba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lastRenderedPageBreak/>
              <w:t>produksi enzim mikroba dan terapannya</w:t>
            </w:r>
            <w:r>
              <w:rPr>
                <w:rFonts w:cstheme="minorHAnsi"/>
                <w:sz w:val="24"/>
                <w:szCs w:val="24"/>
                <w:lang w:val="id-ID"/>
              </w:rPr>
              <w:t>.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07636" w:rsidRPr="008E6FDB" w:rsidRDefault="00907636" w:rsidP="0090763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Ketepat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Proses analisis dan deteksi mikroba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etepatan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jenis mikroba</w:t>
            </w:r>
          </w:p>
          <w:p w:rsidR="00907636" w:rsidRPr="008E6FDB" w:rsidRDefault="00907636" w:rsidP="0090763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6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etepatan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manfaat</w:t>
            </w:r>
            <w:r>
              <w:rPr>
                <w:rFonts w:cstheme="minorHAnsi"/>
                <w:sz w:val="24"/>
                <w:szCs w:val="24"/>
                <w:lang w:val="id-ID"/>
              </w:rPr>
              <w:t xml:space="preserve"> mikroba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 pada produk pangan hasil ternak (susu, ternak, daging dan telur), proses analisis mikroba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lastRenderedPageBreak/>
              <w:t>produksi enzim mikroba dan terapanny</w:t>
            </w:r>
            <w:r>
              <w:rPr>
                <w:rFonts w:cstheme="minorHAnsi"/>
                <w:sz w:val="24"/>
                <w:szCs w:val="24"/>
                <w:lang w:val="id-ID"/>
              </w:rPr>
              <w:t>a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Kriteri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i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6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sku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lompok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olaboratif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 xml:space="preserve">[TM: </w:t>
            </w:r>
            <w:r w:rsidR="00824902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2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(</w:t>
            </w:r>
            <w:r w:rsidR="00824902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3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x50”)]</w:t>
            </w:r>
          </w:p>
          <w:p w:rsidR="00907636" w:rsidRPr="00D40E83" w:rsidRDefault="00907636" w:rsidP="0090763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7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ugas-9: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tud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asus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[PT+BM:(1+</w:t>
            </w:r>
            <w:proofErr w:type="gram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)x</w:t>
            </w:r>
            <w:proofErr w:type="gram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(2x60”)]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br/>
              <w:t>• eLearning:</w:t>
            </w:r>
          </w:p>
          <w:p w:rsidR="00907636" w:rsidRPr="00D40E83" w:rsidRDefault="00907636" w:rsidP="00907636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Pr="00D40E83">
                <w:rPr>
                  <w:rStyle w:val="Hyperlink"/>
                  <w:sz w:val="24"/>
                  <w:szCs w:val="24"/>
                </w:rPr>
                <w:t>https://bit.ly/MikrobiologiLatifah</w:t>
              </w:r>
            </w:hyperlink>
          </w:p>
          <w:p w:rsidR="00907636" w:rsidRPr="00D40E83" w:rsidRDefault="00907636" w:rsidP="00907636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perubahan struktur materi genetik dan sifat kualitatif dan kuantitatif  pada ternak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.[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1-5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</w:tr>
      <w:tr w:rsidR="00907636" w:rsidRPr="00D40E83" w:rsidTr="00907636">
        <w:trPr>
          <w:gridAfter w:val="1"/>
          <w:wAfter w:w="900" w:type="dxa"/>
          <w:trHeight w:val="189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07636" w:rsidRPr="00D40E83" w:rsidTr="00907636">
        <w:trPr>
          <w:gridAfter w:val="1"/>
          <w:wAfter w:w="900" w:type="dxa"/>
          <w:trHeight w:val="30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5</w:t>
            </w:r>
          </w:p>
        </w:tc>
        <w:tc>
          <w:tcPr>
            <w:tcW w:w="1205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907636" w:rsidRPr="00D40E83" w:rsidRDefault="00907636" w:rsidP="0090763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UAS /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Evalu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Akhir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emester: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laku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valid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akhir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entu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lulus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7636" w:rsidRPr="00D40E83" w:rsidRDefault="00907636" w:rsidP="0090763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</w:tbl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D67946" w:rsidRPr="00D40E83" w:rsidRDefault="00D67946" w:rsidP="005457E7">
      <w:pPr>
        <w:spacing w:line="240" w:lineRule="auto"/>
        <w:rPr>
          <w:rFonts w:cstheme="minorHAnsi"/>
          <w:sz w:val="24"/>
          <w:szCs w:val="24"/>
        </w:rPr>
      </w:pPr>
    </w:p>
    <w:p w:rsidR="00714051" w:rsidRPr="00D40E83" w:rsidRDefault="00714051" w:rsidP="005457E7">
      <w:pPr>
        <w:spacing w:line="240" w:lineRule="auto"/>
        <w:rPr>
          <w:rFonts w:cstheme="minorHAnsi"/>
          <w:b/>
          <w:sz w:val="24"/>
          <w:szCs w:val="24"/>
        </w:rPr>
      </w:pPr>
      <w:r w:rsidRPr="00D40E83">
        <w:rPr>
          <w:rFonts w:cstheme="minorHAnsi"/>
          <w:b/>
          <w:sz w:val="24"/>
          <w:szCs w:val="24"/>
        </w:rPr>
        <w:br w:type="page"/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  <w:r w:rsidRPr="00D40E83">
        <w:rPr>
          <w:rFonts w:cstheme="minorHAnsi"/>
          <w:b/>
          <w:sz w:val="24"/>
          <w:szCs w:val="24"/>
        </w:rPr>
        <w:lastRenderedPageBreak/>
        <w:t>IN</w:t>
      </w:r>
      <w:r w:rsidRPr="00D40E83">
        <w:rPr>
          <w:rFonts w:cstheme="minorHAnsi"/>
          <w:b/>
          <w:sz w:val="24"/>
          <w:szCs w:val="24"/>
          <w:lang w:val="id-ID"/>
        </w:rPr>
        <w:t>S</w:t>
      </w:r>
      <w:r w:rsidRPr="00D40E83">
        <w:rPr>
          <w:rFonts w:cstheme="minorHAnsi"/>
          <w:b/>
          <w:sz w:val="24"/>
          <w:szCs w:val="24"/>
        </w:rPr>
        <w:t>TRUMEN PENILAIAN (SIKAP)</w:t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rPr>
          <w:rFonts w:cstheme="minorHAnsi"/>
          <w:sz w:val="24"/>
          <w:szCs w:val="24"/>
        </w:rPr>
      </w:pPr>
      <w:r w:rsidRPr="00D40E83">
        <w:rPr>
          <w:rFonts w:cstheme="minorHAnsi"/>
          <w:sz w:val="24"/>
          <w:szCs w:val="24"/>
        </w:rPr>
        <w:t xml:space="preserve">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="00F6239B">
        <w:rPr>
          <w:rFonts w:cstheme="minorHAnsi"/>
          <w:sz w:val="24"/>
          <w:szCs w:val="24"/>
          <w:lang w:val="id-ID"/>
        </w:rPr>
        <w:t>Mikrobiologi</w:t>
      </w:r>
    </w:p>
    <w:p w:rsidR="00D67946" w:rsidRPr="00F6239B" w:rsidRDefault="00D67946" w:rsidP="005457E7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Kode</w:t>
      </w:r>
      <w:proofErr w:type="spellEnd"/>
      <w:r w:rsidRPr="00D40E83">
        <w:rPr>
          <w:rFonts w:cstheme="minorHAnsi"/>
          <w:sz w:val="24"/>
          <w:szCs w:val="24"/>
        </w:rPr>
        <w:t xml:space="preserve"> 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="00F6239B" w:rsidRPr="00D40E83">
        <w:rPr>
          <w:rFonts w:ascii="Arial" w:hAnsi="Arial" w:cs="Arial"/>
          <w:sz w:val="24"/>
          <w:szCs w:val="24"/>
        </w:rPr>
        <w:t>P</w:t>
      </w:r>
      <w:r w:rsidR="00F6239B" w:rsidRPr="00F6239B">
        <w:rPr>
          <w:rFonts w:cstheme="minorHAnsi"/>
          <w:sz w:val="24"/>
          <w:szCs w:val="24"/>
        </w:rPr>
        <w:t>TR 1206</w:t>
      </w:r>
    </w:p>
    <w:p w:rsidR="00D67946" w:rsidRPr="00D40E83" w:rsidRDefault="00D67946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r w:rsidRPr="00D40E83">
        <w:rPr>
          <w:rFonts w:cstheme="minorHAnsi"/>
          <w:sz w:val="24"/>
          <w:szCs w:val="24"/>
        </w:rPr>
        <w:t>SKS</w:t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="00F6239B">
        <w:rPr>
          <w:rFonts w:cstheme="minorHAnsi"/>
          <w:sz w:val="24"/>
          <w:szCs w:val="24"/>
          <w:lang w:val="id-ID"/>
        </w:rPr>
        <w:t>3</w:t>
      </w:r>
    </w:p>
    <w:p w:rsidR="00D67946" w:rsidRPr="00D40E83" w:rsidRDefault="00D67946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Jurusan</w:t>
      </w:r>
      <w:proofErr w:type="spellEnd"/>
      <w:r w:rsidRPr="00D40E83">
        <w:rPr>
          <w:rFonts w:cstheme="minorHAnsi"/>
          <w:sz w:val="24"/>
          <w:szCs w:val="24"/>
        </w:rPr>
        <w:t xml:space="preserve">/Program </w:t>
      </w:r>
      <w:proofErr w:type="spellStart"/>
      <w:r w:rsidRPr="00D40E83">
        <w:rPr>
          <w:rFonts w:cstheme="minorHAnsi"/>
          <w:sz w:val="24"/>
          <w:szCs w:val="24"/>
        </w:rPr>
        <w:t>Studi</w:t>
      </w:r>
      <w:proofErr w:type="spellEnd"/>
      <w:r w:rsidR="009B7824"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>: Pe</w:t>
      </w:r>
      <w:r w:rsidR="009B7824" w:rsidRPr="00D40E83">
        <w:rPr>
          <w:rFonts w:cstheme="minorHAnsi"/>
          <w:sz w:val="24"/>
          <w:szCs w:val="24"/>
          <w:lang w:val="id-ID"/>
        </w:rPr>
        <w:t>ternakan</w:t>
      </w:r>
    </w:p>
    <w:p w:rsidR="009C0CC0" w:rsidRPr="00D40E83" w:rsidRDefault="00D67946" w:rsidP="005457E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D40E83">
        <w:rPr>
          <w:rFonts w:cstheme="minorHAnsi"/>
          <w:sz w:val="24"/>
          <w:szCs w:val="24"/>
        </w:rPr>
        <w:t>Capai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mbelajaran</w:t>
      </w:r>
      <w:proofErr w:type="spellEnd"/>
      <w:r w:rsidR="009C0CC0"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>:</w:t>
      </w:r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4A6E95" w:rsidRPr="00D40E83">
        <w:rPr>
          <w:rFonts w:cstheme="minorHAnsi"/>
          <w:sz w:val="24"/>
          <w:szCs w:val="24"/>
        </w:rPr>
        <w:t>CPL S-</w:t>
      </w:r>
      <w:r w:rsidR="009B7824" w:rsidRPr="00D40E83">
        <w:rPr>
          <w:rFonts w:cstheme="minorHAnsi"/>
          <w:sz w:val="24"/>
          <w:szCs w:val="24"/>
          <w:lang w:val="id-ID"/>
        </w:rPr>
        <w:t>9</w:t>
      </w:r>
      <w:r w:rsidR="004A6E95" w:rsidRPr="00D40E83">
        <w:rPr>
          <w:rFonts w:cstheme="minorHAnsi"/>
          <w:sz w:val="24"/>
          <w:szCs w:val="24"/>
        </w:rPr>
        <w:t xml:space="preserve">. </w:t>
      </w:r>
      <w:r w:rsidR="00DD73FE">
        <w:rPr>
          <w:rFonts w:eastAsia="Times New Roman" w:cstheme="minorHAnsi"/>
          <w:color w:val="000000"/>
          <w:sz w:val="24"/>
          <w:szCs w:val="24"/>
          <w:lang w:val="id-ID"/>
        </w:rPr>
        <w:t>M</w:t>
      </w:r>
      <w:proofErr w:type="spellStart"/>
      <w:r w:rsidR="00DD73FE" w:rsidRPr="00D40E83">
        <w:rPr>
          <w:rFonts w:eastAsia="Times New Roman" w:cstheme="minorHAnsi"/>
          <w:color w:val="000000"/>
          <w:sz w:val="24"/>
          <w:szCs w:val="24"/>
        </w:rPr>
        <w:t>ampu</w:t>
      </w:r>
      <w:proofErr w:type="spellEnd"/>
      <w:r w:rsidR="00DD73FE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 </w:t>
      </w:r>
      <w:proofErr w:type="spellStart"/>
      <w:r w:rsidR="00DD73FE" w:rsidRPr="00D40E83">
        <w:rPr>
          <w:rFonts w:eastAsia="Times New Roman" w:cstheme="minorHAnsi"/>
          <w:color w:val="000000"/>
          <w:sz w:val="24"/>
          <w:szCs w:val="24"/>
        </w:rPr>
        <w:t>menginterpretasi</w:t>
      </w:r>
      <w:proofErr w:type="spellEnd"/>
      <w:r w:rsidR="00DD73FE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DD73FE" w:rsidRPr="00D40E83">
        <w:rPr>
          <w:rFonts w:eastAsia="Times New Roman" w:cstheme="minorHAnsi"/>
          <w:color w:val="000000"/>
          <w:sz w:val="24"/>
          <w:szCs w:val="24"/>
          <w:lang w:val="id-ID"/>
        </w:rPr>
        <w:t>pembelajaran mikrobiologi peternakan</w:t>
      </w:r>
      <w:r w:rsidR="00DD73FE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DD73FE" w:rsidRPr="00D40E83">
        <w:rPr>
          <w:rFonts w:eastAsia="Times New Roman" w:cstheme="minorHAnsi"/>
          <w:color w:val="000000"/>
          <w:sz w:val="24"/>
          <w:szCs w:val="24"/>
        </w:rPr>
        <w:t>dengan</w:t>
      </w:r>
      <w:proofErr w:type="spellEnd"/>
      <w:r w:rsidR="00DD73FE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DD73FE" w:rsidRPr="00D40E83">
        <w:rPr>
          <w:rFonts w:eastAsia="Times New Roman" w:cstheme="minorHAnsi"/>
          <w:color w:val="000000"/>
          <w:sz w:val="24"/>
          <w:szCs w:val="24"/>
        </w:rPr>
        <w:t>sikap</w:t>
      </w:r>
      <w:proofErr w:type="spellEnd"/>
      <w:r w:rsidR="00DD73FE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DD73FE" w:rsidRPr="00D40E83">
        <w:rPr>
          <w:rFonts w:eastAsia="Times New Roman" w:cstheme="minorHAnsi"/>
          <w:color w:val="000000"/>
          <w:sz w:val="24"/>
          <w:szCs w:val="24"/>
        </w:rPr>
        <w:t>bertanggungjawab</w:t>
      </w:r>
      <w:proofErr w:type="spellEnd"/>
    </w:p>
    <w:p w:rsidR="00D67946" w:rsidRPr="00D40E83" w:rsidRDefault="00D67946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Dose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ngampu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="009B7824" w:rsidRPr="00D40E83">
        <w:rPr>
          <w:rFonts w:cstheme="minorHAnsi"/>
          <w:sz w:val="24"/>
          <w:szCs w:val="24"/>
          <w:lang w:val="id-ID"/>
        </w:rPr>
        <w:t>Dr. Latifah, S.Pt.</w:t>
      </w:r>
    </w:p>
    <w:p w:rsidR="00D67946" w:rsidRPr="00D40E83" w:rsidRDefault="00D67946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4536"/>
        <w:gridCol w:w="1984"/>
        <w:gridCol w:w="1418"/>
        <w:gridCol w:w="1417"/>
        <w:gridCol w:w="1559"/>
        <w:gridCol w:w="1276"/>
        <w:gridCol w:w="623"/>
      </w:tblGrid>
      <w:tr w:rsidR="00D67946" w:rsidRPr="00D40E83" w:rsidTr="00D20EAD">
        <w:tc>
          <w:tcPr>
            <w:tcW w:w="567" w:type="dxa"/>
            <w:vMerge w:val="restart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4536" w:type="dxa"/>
            <w:vMerge w:val="restart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amatan</w:t>
            </w:r>
            <w:proofErr w:type="spellEnd"/>
          </w:p>
        </w:tc>
        <w:tc>
          <w:tcPr>
            <w:tcW w:w="7654" w:type="dxa"/>
            <w:gridSpan w:val="5"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</w:p>
        </w:tc>
        <w:tc>
          <w:tcPr>
            <w:tcW w:w="623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67946" w:rsidRPr="00D40E83" w:rsidTr="00D20EAD">
        <w:tc>
          <w:tcPr>
            <w:tcW w:w="567" w:type="dxa"/>
            <w:vMerge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6" w:type="dxa"/>
            <w:vMerge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≥81</w:t>
            </w:r>
          </w:p>
        </w:tc>
        <w:tc>
          <w:tcPr>
            <w:tcW w:w="1418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6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>81</w:t>
            </w:r>
          </w:p>
        </w:tc>
        <w:tc>
          <w:tcPr>
            <w:tcW w:w="1417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Cukup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4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>61</w:t>
            </w:r>
          </w:p>
        </w:tc>
        <w:tc>
          <w:tcPr>
            <w:tcW w:w="1559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2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 xml:space="preserve"> 41</w:t>
            </w:r>
          </w:p>
        </w:tc>
        <w:tc>
          <w:tcPr>
            <w:tcW w:w="1276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21</m:t>
              </m:r>
            </m:oMath>
          </w:p>
        </w:tc>
        <w:tc>
          <w:tcPr>
            <w:tcW w:w="623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e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DD73FE" w:rsidRPr="00D40E83" w:rsidTr="00D20EAD">
        <w:tc>
          <w:tcPr>
            <w:tcW w:w="567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  <w:lang w:val="id-ID"/>
              </w:rPr>
            </w:pPr>
            <w:r>
              <w:rPr>
                <w:rFonts w:cstheme="minorHAnsi"/>
                <w:sz w:val="24"/>
                <w:szCs w:val="24"/>
                <w:lang w:val="id-ID"/>
              </w:rPr>
              <w:t>Mampu mengikuti pembelajaran mikrobiologi peternakan dengan penuh tanggung jawab</w:t>
            </w:r>
          </w:p>
        </w:tc>
        <w:tc>
          <w:tcPr>
            <w:tcW w:w="1984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D73FE" w:rsidRPr="00D40E83" w:rsidTr="00D20EAD">
        <w:tc>
          <w:tcPr>
            <w:tcW w:w="567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536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Aplikasi</w:t>
            </w:r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ilmu </w:t>
            </w:r>
            <w:r>
              <w:rPr>
                <w:rFonts w:cstheme="minorHAnsi"/>
                <w:sz w:val="24"/>
                <w:szCs w:val="24"/>
                <w:lang w:val="id-ID"/>
              </w:rPr>
              <w:t>mikrobiologi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 dengan baik dan benar serta bisa memberi manfaat ilmu yang telah diperoleh</w:t>
            </w:r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:rsidR="00DD73FE" w:rsidRPr="00D40E83" w:rsidRDefault="00DD73FE" w:rsidP="00DD73F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20EAD" w:rsidRPr="00D40E83" w:rsidTr="00D20EAD">
        <w:tc>
          <w:tcPr>
            <w:tcW w:w="5103" w:type="dxa"/>
            <w:gridSpan w:val="2"/>
          </w:tcPr>
          <w:p w:rsidR="00D20EAD" w:rsidRPr="00D40E83" w:rsidRDefault="00D20EAD" w:rsidP="005457E7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auto"/>
                <w:lang w:val="id-ID"/>
              </w:rPr>
            </w:pPr>
            <w:r w:rsidRPr="00D40E83">
              <w:rPr>
                <w:rFonts w:asciiTheme="minorHAnsi" w:hAnsiTheme="minorHAnsi" w:cstheme="minorHAnsi"/>
                <w:b/>
                <w:color w:val="auto"/>
                <w:lang w:val="id-ID"/>
              </w:rPr>
              <w:t>Skor</w:t>
            </w:r>
          </w:p>
        </w:tc>
        <w:tc>
          <w:tcPr>
            <w:tcW w:w="1984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C0CC0" w:rsidRPr="00D40E83" w:rsidRDefault="009C0CC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714051" w:rsidRPr="00D40E83" w:rsidRDefault="00714051" w:rsidP="005457E7">
      <w:pPr>
        <w:spacing w:line="240" w:lineRule="auto"/>
        <w:rPr>
          <w:rFonts w:cstheme="minorHAnsi"/>
          <w:b/>
          <w:sz w:val="24"/>
          <w:szCs w:val="24"/>
        </w:rPr>
      </w:pPr>
      <w:r w:rsidRPr="00D40E83">
        <w:rPr>
          <w:rFonts w:cstheme="minorHAnsi"/>
          <w:b/>
          <w:sz w:val="24"/>
          <w:szCs w:val="24"/>
        </w:rPr>
        <w:br w:type="page"/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  <w:r w:rsidRPr="00D40E83">
        <w:rPr>
          <w:rFonts w:cstheme="minorHAnsi"/>
          <w:b/>
          <w:sz w:val="24"/>
          <w:szCs w:val="24"/>
        </w:rPr>
        <w:lastRenderedPageBreak/>
        <w:t>INSTRUMEN PENILAIAN KETERAMPILAN UMUM</w:t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</w:rPr>
      </w:pPr>
      <w:r w:rsidRPr="00D40E83">
        <w:rPr>
          <w:rFonts w:cstheme="minorHAnsi"/>
          <w:sz w:val="24"/>
          <w:szCs w:val="24"/>
        </w:rPr>
        <w:t xml:space="preserve">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Mikrobiologi</w:t>
      </w:r>
    </w:p>
    <w:p w:rsidR="00C42224" w:rsidRPr="00F6239B" w:rsidRDefault="00C42224" w:rsidP="00C4222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Kode</w:t>
      </w:r>
      <w:proofErr w:type="spellEnd"/>
      <w:r w:rsidRPr="00D40E83">
        <w:rPr>
          <w:rFonts w:cstheme="minorHAnsi"/>
          <w:sz w:val="24"/>
          <w:szCs w:val="24"/>
        </w:rPr>
        <w:t xml:space="preserve"> 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ascii="Arial" w:hAnsi="Arial" w:cs="Arial"/>
          <w:sz w:val="24"/>
          <w:szCs w:val="24"/>
        </w:rPr>
        <w:t>P</w:t>
      </w:r>
      <w:r w:rsidRPr="00F6239B">
        <w:rPr>
          <w:rFonts w:cstheme="minorHAnsi"/>
          <w:sz w:val="24"/>
          <w:szCs w:val="24"/>
        </w:rPr>
        <w:t>TR 1206</w:t>
      </w: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  <w:lang w:val="id-ID"/>
        </w:rPr>
      </w:pPr>
      <w:r w:rsidRPr="00D40E83">
        <w:rPr>
          <w:rFonts w:cstheme="minorHAnsi"/>
          <w:sz w:val="24"/>
          <w:szCs w:val="24"/>
        </w:rPr>
        <w:t>SKS</w:t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3</w:t>
      </w:r>
    </w:p>
    <w:p w:rsidR="00B74648" w:rsidRPr="00D40E83" w:rsidRDefault="00B74648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Jurusan</w:t>
      </w:r>
      <w:proofErr w:type="spellEnd"/>
      <w:r w:rsidRPr="00D40E83">
        <w:rPr>
          <w:rFonts w:cstheme="minorHAnsi"/>
          <w:sz w:val="24"/>
          <w:szCs w:val="24"/>
        </w:rPr>
        <w:t xml:space="preserve">/Program </w:t>
      </w:r>
      <w:proofErr w:type="spellStart"/>
      <w:r w:rsidRPr="00D40E83">
        <w:rPr>
          <w:rFonts w:cstheme="minorHAnsi"/>
          <w:sz w:val="24"/>
          <w:szCs w:val="24"/>
        </w:rPr>
        <w:t>Studi</w:t>
      </w:r>
      <w:proofErr w:type="spellEnd"/>
      <w:r w:rsidRPr="00D40E83">
        <w:rPr>
          <w:rFonts w:cstheme="minorHAnsi"/>
          <w:sz w:val="24"/>
          <w:szCs w:val="24"/>
        </w:rPr>
        <w:tab/>
        <w:t>: Pe</w:t>
      </w:r>
      <w:r w:rsidRPr="00D40E83">
        <w:rPr>
          <w:rFonts w:cstheme="minorHAnsi"/>
          <w:sz w:val="24"/>
          <w:szCs w:val="24"/>
          <w:lang w:val="id-ID"/>
        </w:rPr>
        <w:t>ternakan</w:t>
      </w:r>
    </w:p>
    <w:p w:rsidR="00B74648" w:rsidRPr="00D40E83" w:rsidRDefault="00B74648" w:rsidP="005457E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Capai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mbelajara</w:t>
      </w:r>
      <w:proofErr w:type="spellEnd"/>
      <w:r w:rsidR="00DD73FE">
        <w:rPr>
          <w:rFonts w:cstheme="minorHAnsi"/>
          <w:sz w:val="24"/>
          <w:szCs w:val="24"/>
          <w:lang w:val="id-ID"/>
        </w:rPr>
        <w:t>n</w:t>
      </w:r>
      <w:r w:rsidRPr="00D40E83">
        <w:rPr>
          <w:rFonts w:cstheme="minorHAnsi"/>
          <w:sz w:val="24"/>
          <w:szCs w:val="24"/>
        </w:rPr>
        <w:tab/>
        <w:t>:</w:t>
      </w:r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E075AC" w:rsidRPr="00D40E83">
        <w:rPr>
          <w:rFonts w:eastAsia="Times New Roman" w:cstheme="minorHAnsi"/>
          <w:color w:val="000000"/>
          <w:sz w:val="24"/>
          <w:szCs w:val="24"/>
        </w:rPr>
        <w:t>CPL-KU-</w:t>
      </w:r>
      <w:r w:rsidR="00E075AC" w:rsidRPr="00D40E83">
        <w:rPr>
          <w:rFonts w:eastAsia="Times New Roman" w:cstheme="minorHAnsi"/>
          <w:color w:val="000000"/>
          <w:sz w:val="24"/>
          <w:szCs w:val="24"/>
          <w:lang w:val="id"/>
        </w:rPr>
        <w:t>1</w:t>
      </w:r>
      <w:r w:rsidR="00E075AC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. </w:t>
      </w:r>
      <w:r w:rsidR="005B6AAB">
        <w:rPr>
          <w:rFonts w:eastAsia="Times New Roman" w:cstheme="minorHAnsi"/>
          <w:color w:val="000000"/>
          <w:sz w:val="24"/>
          <w:szCs w:val="24"/>
          <w:lang w:val="id-ID"/>
        </w:rPr>
        <w:t>M</w:t>
      </w:r>
      <w:r w:rsidR="005B6AAB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emahami dan mengintrepretasikan </w:t>
      </w:r>
      <w:r w:rsidR="005B6AAB" w:rsidRPr="00D40E83">
        <w:rPr>
          <w:rFonts w:cstheme="minorHAnsi"/>
          <w:sz w:val="24"/>
          <w:szCs w:val="24"/>
          <w:lang w:val="id-ID"/>
        </w:rPr>
        <w:t>mikroorganisme subsektor peternakan dan faktor-faktor yang mempengaruhi metabolisme mikroorgnisme</w:t>
      </w:r>
      <w:r w:rsidR="00E075AC" w:rsidRPr="00D40E83">
        <w:rPr>
          <w:rFonts w:eastAsia="Times New Roman" w:cstheme="minorHAnsi"/>
          <w:color w:val="000000"/>
          <w:sz w:val="24"/>
          <w:szCs w:val="24"/>
        </w:rPr>
        <w:t>.</w:t>
      </w:r>
    </w:p>
    <w:p w:rsidR="00B74648" w:rsidRPr="00D40E83" w:rsidRDefault="00B74648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Dose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ngampu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cstheme="minorHAnsi"/>
          <w:sz w:val="24"/>
          <w:szCs w:val="24"/>
          <w:lang w:val="id-ID"/>
        </w:rPr>
        <w:t>Dr. Latifah, S.Pt.</w:t>
      </w:r>
    </w:p>
    <w:p w:rsidR="00902D40" w:rsidRPr="00D40E83" w:rsidRDefault="00902D40" w:rsidP="005457E7">
      <w:pPr>
        <w:spacing w:after="0" w:line="240" w:lineRule="auto"/>
        <w:ind w:left="3828" w:hanging="3828"/>
        <w:rPr>
          <w:rFonts w:cstheme="minorHAnsi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C33B02" w:rsidRPr="00D40E83" w:rsidTr="00312F23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e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C33B02" w:rsidRPr="00D40E83" w:rsidTr="00312F23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61 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Cukup</w:t>
            </w:r>
            <w:proofErr w:type="spellEnd"/>
          </w:p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4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</w:p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2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proofErr w:type="gram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312F2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etepatan menjelaskan </w:t>
            </w:r>
            <w:r w:rsidR="00D6641B" w:rsidRPr="00D40E83">
              <w:rPr>
                <w:rFonts w:cstheme="minorHAnsi"/>
                <w:sz w:val="24"/>
                <w:szCs w:val="24"/>
                <w:lang w:val="id-ID"/>
              </w:rPr>
              <w:t xml:space="preserve"> </w:t>
            </w:r>
            <w:r w:rsidR="00D6641B" w:rsidRPr="00D40E83">
              <w:rPr>
                <w:rFonts w:cstheme="minorHAnsi"/>
                <w:sz w:val="24"/>
                <w:szCs w:val="24"/>
                <w:lang w:val="id-ID"/>
              </w:rPr>
              <w:t>mikroorgansme subsektor peternakan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312F2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Ketepatan menjelaskan </w:t>
            </w:r>
            <w:r w:rsidR="00D6641B" w:rsidRPr="004F3653">
              <w:rPr>
                <w:rFonts w:cstheme="minorHAnsi"/>
                <w:sz w:val="24"/>
                <w:szCs w:val="24"/>
                <w:lang w:val="id-ID"/>
              </w:rPr>
              <w:t xml:space="preserve"> </w:t>
            </w:r>
            <w:r w:rsidR="00D6641B" w:rsidRPr="004F3653">
              <w:rPr>
                <w:rFonts w:cstheme="minorHAnsi"/>
                <w:sz w:val="24"/>
                <w:szCs w:val="24"/>
                <w:lang w:val="id-ID"/>
              </w:rPr>
              <w:t>faktor-faktor yang mempengaruhi metabolisme mikroorgnisme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4A6E95" w:rsidRPr="00D40E83" w:rsidRDefault="004A6E95" w:rsidP="005457E7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</w:p>
    <w:p w:rsidR="00714051" w:rsidRPr="00D40E83" w:rsidRDefault="00714051" w:rsidP="005457E7">
      <w:pPr>
        <w:spacing w:line="240" w:lineRule="auto"/>
        <w:rPr>
          <w:rFonts w:cstheme="minorHAnsi"/>
          <w:b/>
          <w:sz w:val="24"/>
          <w:szCs w:val="24"/>
        </w:rPr>
      </w:pPr>
      <w:r w:rsidRPr="00D40E83">
        <w:rPr>
          <w:rFonts w:cstheme="minorHAnsi"/>
          <w:b/>
          <w:sz w:val="24"/>
          <w:szCs w:val="24"/>
        </w:rPr>
        <w:br w:type="page"/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  <w:r w:rsidRPr="00D40E83">
        <w:rPr>
          <w:rFonts w:cstheme="minorHAnsi"/>
          <w:b/>
          <w:sz w:val="24"/>
          <w:szCs w:val="24"/>
        </w:rPr>
        <w:lastRenderedPageBreak/>
        <w:t>INSTRUMEN PENILAIAN KETERAMPILAN UMUM</w:t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</w:rPr>
      </w:pPr>
      <w:r w:rsidRPr="00D40E83">
        <w:rPr>
          <w:rFonts w:cstheme="minorHAnsi"/>
          <w:sz w:val="24"/>
          <w:szCs w:val="24"/>
        </w:rPr>
        <w:t xml:space="preserve">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Mikrobiologi</w:t>
      </w:r>
    </w:p>
    <w:p w:rsidR="00C42224" w:rsidRPr="00F6239B" w:rsidRDefault="00C42224" w:rsidP="00C4222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Kode</w:t>
      </w:r>
      <w:proofErr w:type="spellEnd"/>
      <w:r w:rsidRPr="00D40E83">
        <w:rPr>
          <w:rFonts w:cstheme="minorHAnsi"/>
          <w:sz w:val="24"/>
          <w:szCs w:val="24"/>
        </w:rPr>
        <w:t xml:space="preserve"> 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ascii="Arial" w:hAnsi="Arial" w:cs="Arial"/>
          <w:sz w:val="24"/>
          <w:szCs w:val="24"/>
        </w:rPr>
        <w:t>P</w:t>
      </w:r>
      <w:r w:rsidRPr="00F6239B">
        <w:rPr>
          <w:rFonts w:cstheme="minorHAnsi"/>
          <w:sz w:val="24"/>
          <w:szCs w:val="24"/>
        </w:rPr>
        <w:t>TR 1206</w:t>
      </w:r>
    </w:p>
    <w:p w:rsidR="00B74648" w:rsidRPr="00D40E83" w:rsidRDefault="00C42224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r w:rsidRPr="00D40E83">
        <w:rPr>
          <w:rFonts w:cstheme="minorHAnsi"/>
          <w:sz w:val="24"/>
          <w:szCs w:val="24"/>
        </w:rPr>
        <w:t>SKS</w:t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3</w:t>
      </w:r>
    </w:p>
    <w:p w:rsidR="00B74648" w:rsidRPr="00D40E83" w:rsidRDefault="00B74648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Jurusan</w:t>
      </w:r>
      <w:proofErr w:type="spellEnd"/>
      <w:r w:rsidRPr="00D40E83">
        <w:rPr>
          <w:rFonts w:cstheme="minorHAnsi"/>
          <w:sz w:val="24"/>
          <w:szCs w:val="24"/>
        </w:rPr>
        <w:t xml:space="preserve">/Program </w:t>
      </w:r>
      <w:proofErr w:type="spellStart"/>
      <w:r w:rsidRPr="00D40E83">
        <w:rPr>
          <w:rFonts w:cstheme="minorHAnsi"/>
          <w:sz w:val="24"/>
          <w:szCs w:val="24"/>
        </w:rPr>
        <w:t>Studi</w:t>
      </w:r>
      <w:proofErr w:type="spellEnd"/>
      <w:r w:rsidRPr="00D40E83">
        <w:rPr>
          <w:rFonts w:cstheme="minorHAnsi"/>
          <w:sz w:val="24"/>
          <w:szCs w:val="24"/>
        </w:rPr>
        <w:tab/>
        <w:t>: Pe</w:t>
      </w:r>
      <w:r w:rsidRPr="00D40E83">
        <w:rPr>
          <w:rFonts w:cstheme="minorHAnsi"/>
          <w:sz w:val="24"/>
          <w:szCs w:val="24"/>
          <w:lang w:val="id-ID"/>
        </w:rPr>
        <w:t>ternakan</w:t>
      </w:r>
    </w:p>
    <w:p w:rsidR="00B74648" w:rsidRPr="00D40E83" w:rsidRDefault="00B74648" w:rsidP="005457E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Capai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mbelajaran</w:t>
      </w:r>
      <w:proofErr w:type="spellEnd"/>
      <w:r w:rsidRPr="00D40E83">
        <w:rPr>
          <w:rFonts w:cstheme="minorHAnsi"/>
          <w:sz w:val="24"/>
          <w:szCs w:val="24"/>
        </w:rPr>
        <w:tab/>
        <w:t>:</w:t>
      </w:r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E075AC" w:rsidRPr="00D40E83">
        <w:rPr>
          <w:rFonts w:eastAsia="Times New Roman" w:cstheme="minorHAnsi"/>
          <w:color w:val="000000"/>
          <w:sz w:val="24"/>
          <w:szCs w:val="24"/>
        </w:rPr>
        <w:t>CPL-</w:t>
      </w:r>
      <w:r w:rsidR="00E075AC" w:rsidRPr="00D40E83">
        <w:rPr>
          <w:rFonts w:eastAsia="Times New Roman" w:cstheme="minorHAnsi"/>
          <w:color w:val="000000"/>
          <w:sz w:val="24"/>
          <w:szCs w:val="24"/>
          <w:lang w:val="id"/>
        </w:rPr>
        <w:t>KU</w:t>
      </w:r>
      <w:r w:rsidR="00E075AC" w:rsidRPr="00D40E83">
        <w:rPr>
          <w:rFonts w:eastAsia="Times New Roman" w:cstheme="minorHAnsi"/>
          <w:color w:val="000000"/>
          <w:sz w:val="24"/>
          <w:szCs w:val="24"/>
        </w:rPr>
        <w:t>-</w:t>
      </w:r>
      <w:r w:rsidR="00E075AC" w:rsidRPr="00D40E83">
        <w:rPr>
          <w:rFonts w:eastAsia="Times New Roman" w:cstheme="minorHAnsi"/>
          <w:color w:val="000000"/>
          <w:sz w:val="24"/>
          <w:szCs w:val="24"/>
          <w:lang w:val="id"/>
        </w:rPr>
        <w:t>5</w:t>
      </w:r>
      <w:r w:rsidR="00E075AC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.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Mampu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mengambil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keputusan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secara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tepat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dalam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konteks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penyelesaian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masalah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di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bidang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peternakan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berdasarkan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hasil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analisis</w:t>
      </w:r>
      <w:proofErr w:type="spellEnd"/>
      <w:r w:rsidR="00E075AC" w:rsidRPr="00D40E83">
        <w:rPr>
          <w:rFonts w:eastAsia="Times New Roman" w:cstheme="minorHAnsi"/>
          <w:color w:val="000000"/>
          <w:sz w:val="24"/>
          <w:szCs w:val="24"/>
        </w:rPr>
        <w:t xml:space="preserve"> data dan </w:t>
      </w:r>
      <w:proofErr w:type="spellStart"/>
      <w:r w:rsidR="00E075AC" w:rsidRPr="00D40E83">
        <w:rPr>
          <w:rFonts w:eastAsia="Times New Roman" w:cstheme="minorHAnsi"/>
          <w:color w:val="000000"/>
          <w:sz w:val="24"/>
          <w:szCs w:val="24"/>
        </w:rPr>
        <w:t>informasi</w:t>
      </w:r>
      <w:proofErr w:type="spellEnd"/>
    </w:p>
    <w:p w:rsidR="00B74648" w:rsidRPr="00D40E83" w:rsidRDefault="00B74648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Dose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ngampu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cstheme="minorHAnsi"/>
          <w:sz w:val="24"/>
          <w:szCs w:val="24"/>
          <w:lang w:val="id-ID"/>
        </w:rPr>
        <w:t>Dr. Latifah, S.Pt.</w:t>
      </w:r>
    </w:p>
    <w:p w:rsidR="00D20EAD" w:rsidRPr="00D40E83" w:rsidRDefault="00D20EAD" w:rsidP="005457E7">
      <w:pPr>
        <w:spacing w:after="0" w:line="240" w:lineRule="auto"/>
        <w:ind w:left="3828" w:hanging="3828"/>
        <w:rPr>
          <w:rFonts w:cstheme="minorHAnsi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D67946" w:rsidRPr="00D40E83" w:rsidTr="00AE4A22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e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D67946" w:rsidRPr="00D40E83" w:rsidTr="00AE4A22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61 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D40E83" w:rsidRDefault="00D67946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Cukup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4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2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proofErr w:type="gram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8C525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D6641B" w:rsidP="005457E7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ampu</w:t>
            </w:r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njelaskan</w:t>
            </w:r>
            <w:proofErr w:type="spellEnd"/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id-ID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id-ID"/>
              </w:rPr>
              <w:t>m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acam-macam dan kandungan media biakan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8C525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D6641B" w:rsidP="005457E7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ampu</w:t>
            </w:r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menjelask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jenis mikroba dan manfaat pada PAH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efek mikroba pada PAH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AE4A22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D67946" w:rsidRPr="00D40E83" w:rsidRDefault="00AE4A22" w:rsidP="005457E7">
      <w:pPr>
        <w:spacing w:after="0" w:line="240" w:lineRule="auto"/>
        <w:rPr>
          <w:rFonts w:cstheme="minorHAnsi"/>
          <w:b/>
          <w:sz w:val="24"/>
          <w:szCs w:val="24"/>
        </w:rPr>
      </w:pPr>
      <w:r w:rsidRPr="00D40E83">
        <w:rPr>
          <w:rFonts w:cstheme="minorHAnsi"/>
          <w:b/>
          <w:sz w:val="24"/>
          <w:szCs w:val="24"/>
        </w:rPr>
        <w:br w:type="textWrapping" w:clear="all"/>
      </w:r>
    </w:p>
    <w:p w:rsidR="00D67946" w:rsidRPr="00D40E83" w:rsidRDefault="00D67946" w:rsidP="005457E7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902D40" w:rsidRPr="00D40E83" w:rsidRDefault="00902D40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p w:rsidR="00D67946" w:rsidRPr="00D40E83" w:rsidRDefault="00D67946" w:rsidP="005457E7">
      <w:pPr>
        <w:tabs>
          <w:tab w:val="left" w:pos="3291"/>
          <w:tab w:val="center" w:pos="6435"/>
        </w:tabs>
        <w:spacing w:after="0" w:line="240" w:lineRule="auto"/>
        <w:rPr>
          <w:rFonts w:cstheme="minorHAnsi"/>
          <w:b/>
          <w:color w:val="000000" w:themeColor="text1"/>
          <w:sz w:val="24"/>
          <w:szCs w:val="24"/>
          <w:lang w:val="id-ID"/>
        </w:rPr>
      </w:pPr>
      <w:r w:rsidRPr="00D40E83">
        <w:rPr>
          <w:rFonts w:cstheme="minorHAnsi"/>
          <w:b/>
          <w:color w:val="000000" w:themeColor="text1"/>
          <w:sz w:val="24"/>
          <w:szCs w:val="24"/>
          <w:lang w:val="id-ID"/>
        </w:rPr>
        <w:tab/>
        <w:t>I</w:t>
      </w:r>
      <w:r w:rsidRPr="00D40E83">
        <w:rPr>
          <w:rFonts w:cstheme="minorHAnsi"/>
          <w:b/>
          <w:color w:val="000000" w:themeColor="text1"/>
          <w:sz w:val="24"/>
          <w:szCs w:val="24"/>
        </w:rPr>
        <w:t>N</w:t>
      </w:r>
      <w:r w:rsidRPr="00D40E83">
        <w:rPr>
          <w:rFonts w:cstheme="minorHAnsi"/>
          <w:b/>
          <w:color w:val="000000" w:themeColor="text1"/>
          <w:sz w:val="24"/>
          <w:szCs w:val="24"/>
          <w:lang w:val="id-ID"/>
        </w:rPr>
        <w:t>S</w:t>
      </w:r>
      <w:r w:rsidRPr="00D40E83">
        <w:rPr>
          <w:rFonts w:cstheme="minorHAnsi"/>
          <w:b/>
          <w:color w:val="000000" w:themeColor="text1"/>
          <w:sz w:val="24"/>
          <w:szCs w:val="24"/>
        </w:rPr>
        <w:t>TRUMEN PENILAIAN ( KETERAMPILAN KHUSUS)</w:t>
      </w:r>
    </w:p>
    <w:p w:rsidR="00D67946" w:rsidRPr="00D40E83" w:rsidRDefault="00D67946" w:rsidP="005457E7">
      <w:pPr>
        <w:tabs>
          <w:tab w:val="left" w:pos="3291"/>
          <w:tab w:val="center" w:pos="6435"/>
        </w:tabs>
        <w:spacing w:after="0" w:line="240" w:lineRule="auto"/>
        <w:rPr>
          <w:rFonts w:cstheme="minorHAnsi"/>
          <w:b/>
          <w:color w:val="000000" w:themeColor="text1"/>
          <w:sz w:val="24"/>
          <w:szCs w:val="24"/>
          <w:lang w:val="id-ID"/>
        </w:rPr>
      </w:pP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</w:rPr>
      </w:pPr>
      <w:r w:rsidRPr="00D40E83">
        <w:rPr>
          <w:rFonts w:cstheme="minorHAnsi"/>
          <w:sz w:val="24"/>
          <w:szCs w:val="24"/>
        </w:rPr>
        <w:t xml:space="preserve">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Mikrobiologi</w:t>
      </w:r>
    </w:p>
    <w:p w:rsidR="00C42224" w:rsidRPr="00F6239B" w:rsidRDefault="00C42224" w:rsidP="00C4222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Kode</w:t>
      </w:r>
      <w:proofErr w:type="spellEnd"/>
      <w:r w:rsidRPr="00D40E83">
        <w:rPr>
          <w:rFonts w:cstheme="minorHAnsi"/>
          <w:sz w:val="24"/>
          <w:szCs w:val="24"/>
        </w:rPr>
        <w:t xml:space="preserve"> 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ascii="Arial" w:hAnsi="Arial" w:cs="Arial"/>
          <w:sz w:val="24"/>
          <w:szCs w:val="24"/>
        </w:rPr>
        <w:t>P</w:t>
      </w:r>
      <w:r w:rsidRPr="00F6239B">
        <w:rPr>
          <w:rFonts w:cstheme="minorHAnsi"/>
          <w:sz w:val="24"/>
          <w:szCs w:val="24"/>
        </w:rPr>
        <w:t>TR 1206</w:t>
      </w: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  <w:lang w:val="id-ID"/>
        </w:rPr>
      </w:pPr>
      <w:r w:rsidRPr="00D40E83">
        <w:rPr>
          <w:rFonts w:cstheme="minorHAnsi"/>
          <w:sz w:val="24"/>
          <w:szCs w:val="24"/>
        </w:rPr>
        <w:t>SKS</w:t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3</w:t>
      </w:r>
    </w:p>
    <w:p w:rsidR="00E075AC" w:rsidRPr="00D40E83" w:rsidRDefault="00E075AC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Jurusan</w:t>
      </w:r>
      <w:proofErr w:type="spellEnd"/>
      <w:r w:rsidRPr="00D40E83">
        <w:rPr>
          <w:rFonts w:cstheme="minorHAnsi"/>
          <w:sz w:val="24"/>
          <w:szCs w:val="24"/>
        </w:rPr>
        <w:t xml:space="preserve">/Program </w:t>
      </w:r>
      <w:proofErr w:type="spellStart"/>
      <w:r w:rsidRPr="00D40E83">
        <w:rPr>
          <w:rFonts w:cstheme="minorHAnsi"/>
          <w:sz w:val="24"/>
          <w:szCs w:val="24"/>
        </w:rPr>
        <w:t>Studi</w:t>
      </w:r>
      <w:proofErr w:type="spellEnd"/>
      <w:r w:rsidRPr="00D40E83">
        <w:rPr>
          <w:rFonts w:cstheme="minorHAnsi"/>
          <w:sz w:val="24"/>
          <w:szCs w:val="24"/>
        </w:rPr>
        <w:tab/>
        <w:t>: Pe</w:t>
      </w:r>
      <w:r w:rsidRPr="00D40E83">
        <w:rPr>
          <w:rFonts w:cstheme="minorHAnsi"/>
          <w:sz w:val="24"/>
          <w:szCs w:val="24"/>
          <w:lang w:val="id-ID"/>
        </w:rPr>
        <w:t>te</w:t>
      </w:r>
      <w:r w:rsidR="004D120B" w:rsidRPr="00D40E83">
        <w:rPr>
          <w:rFonts w:cstheme="minorHAnsi"/>
          <w:sz w:val="24"/>
          <w:szCs w:val="24"/>
          <w:lang w:val="id-ID"/>
        </w:rPr>
        <w:t>r</w:t>
      </w:r>
      <w:r w:rsidRPr="00D40E83">
        <w:rPr>
          <w:rFonts w:cstheme="minorHAnsi"/>
          <w:sz w:val="24"/>
          <w:szCs w:val="24"/>
          <w:lang w:val="id-ID"/>
        </w:rPr>
        <w:t>nakan</w:t>
      </w:r>
    </w:p>
    <w:p w:rsidR="00E075AC" w:rsidRPr="00D40E83" w:rsidRDefault="00E075AC" w:rsidP="005457E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Capai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mbelajaran</w:t>
      </w:r>
      <w:proofErr w:type="spellEnd"/>
      <w:r w:rsidRPr="00D40E83">
        <w:rPr>
          <w:rFonts w:cstheme="minorHAnsi"/>
          <w:sz w:val="24"/>
          <w:szCs w:val="24"/>
        </w:rPr>
        <w:tab/>
        <w:t>:</w:t>
      </w:r>
      <w:r w:rsidRPr="00D40E83">
        <w:rPr>
          <w:rFonts w:eastAsia="Times New Roman" w:cstheme="minorHAnsi"/>
          <w:color w:val="000000"/>
          <w:sz w:val="24"/>
          <w:szCs w:val="24"/>
        </w:rPr>
        <w:t xml:space="preserve"> CPL-</w:t>
      </w:r>
      <w:r w:rsidRPr="00D40E83">
        <w:rPr>
          <w:rFonts w:eastAsia="Times New Roman" w:cstheme="minorHAnsi"/>
          <w:color w:val="000000"/>
          <w:sz w:val="24"/>
          <w:szCs w:val="24"/>
          <w:lang w:val="id"/>
        </w:rPr>
        <w:t>KK</w:t>
      </w:r>
      <w:r w:rsidRPr="00D40E83">
        <w:rPr>
          <w:rFonts w:eastAsia="Times New Roman" w:cstheme="minorHAnsi"/>
          <w:color w:val="000000"/>
          <w:sz w:val="24"/>
          <w:szCs w:val="24"/>
        </w:rPr>
        <w:t>-</w:t>
      </w:r>
      <w:r w:rsidRPr="00D40E83">
        <w:rPr>
          <w:rFonts w:eastAsia="Times New Roman" w:cstheme="minorHAnsi"/>
          <w:color w:val="000000"/>
          <w:sz w:val="24"/>
          <w:szCs w:val="24"/>
          <w:lang w:val="id"/>
        </w:rPr>
        <w:t>1</w:t>
      </w:r>
      <w:r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.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Mampu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menerapk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teknolog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ternak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yang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berorientas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pada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ningkat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roduks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efesiens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kualitas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dan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keberlanjut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yang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dilandas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oleh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nguasa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ilmu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ternak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yang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meliput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ngembangbiak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ak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ngolah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hasil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manajeme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masar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dan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engorganisasian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sistem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produksi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ternak</w:t>
      </w:r>
      <w:proofErr w:type="spellEnd"/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 w:rsidRPr="00D40E83">
        <w:rPr>
          <w:rFonts w:eastAsia="Times New Roman" w:cstheme="minorHAnsi"/>
          <w:color w:val="000000"/>
          <w:sz w:val="24"/>
          <w:szCs w:val="24"/>
        </w:rPr>
        <w:t>berkelanjutan</w:t>
      </w:r>
      <w:proofErr w:type="spellEnd"/>
    </w:p>
    <w:p w:rsidR="00E075AC" w:rsidRPr="00D40E83" w:rsidRDefault="00E075AC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Dose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ngampu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cstheme="minorHAnsi"/>
          <w:sz w:val="24"/>
          <w:szCs w:val="24"/>
          <w:lang w:val="id-ID"/>
        </w:rPr>
        <w:t>Dr. Latifah, S.Pt.</w:t>
      </w:r>
    </w:p>
    <w:p w:rsidR="00D67946" w:rsidRPr="00D40E83" w:rsidRDefault="00D67946" w:rsidP="005457E7">
      <w:pPr>
        <w:spacing w:after="0" w:line="240" w:lineRule="auto"/>
        <w:ind w:left="2127" w:hanging="2127"/>
        <w:rPr>
          <w:rFonts w:cstheme="minorHAnsi"/>
          <w:b/>
          <w:color w:val="000000" w:themeColor="text1"/>
          <w:sz w:val="24"/>
          <w:szCs w:val="24"/>
          <w:lang w:val="id-ID"/>
        </w:rPr>
      </w:pPr>
    </w:p>
    <w:p w:rsidR="00714051" w:rsidRPr="00D40E83" w:rsidRDefault="00714051" w:rsidP="005457E7">
      <w:pPr>
        <w:spacing w:line="24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W w:w="13381" w:type="dxa"/>
        <w:tblInd w:w="250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714051" w:rsidRPr="00D40E83" w:rsidTr="00AE4A22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e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714051" w:rsidRPr="00D40E83" w:rsidTr="00AE4A22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61 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Cukup</w:t>
            </w:r>
            <w:proofErr w:type="spellEnd"/>
          </w:p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4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</w:p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2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proofErr w:type="gram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1. 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0E039C" w:rsidP="005457E7">
            <w:pPr>
              <w:widowControl w:val="0"/>
              <w:autoSpaceDE w:val="0"/>
              <w:autoSpaceDN w:val="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Mampu</w:t>
            </w:r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n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p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roses analisis dan deteksi mikroba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0E039C" w:rsidRDefault="000E039C" w:rsidP="000E039C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E039C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ampu menjelaskan </w:t>
            </w:r>
            <w:r w:rsidRPr="000E039C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n </w:t>
            </w:r>
            <w:r w:rsidRPr="000E039C">
              <w:rPr>
                <w:rFonts w:cstheme="minorHAnsi"/>
                <w:sz w:val="24"/>
                <w:szCs w:val="24"/>
                <w:lang w:val="id-ID"/>
              </w:rPr>
              <w:t>jenis mikroba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D40E83" w:rsidRDefault="000E039C" w:rsidP="005457E7">
            <w:pPr>
              <w:widowControl w:val="0"/>
              <w:autoSpaceDE w:val="0"/>
              <w:autoSpaceDN w:val="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ampu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manfaat</w:t>
            </w:r>
            <w:r>
              <w:rPr>
                <w:rFonts w:cstheme="minorHAnsi"/>
                <w:sz w:val="24"/>
                <w:szCs w:val="24"/>
                <w:lang w:val="id-ID"/>
              </w:rPr>
              <w:t xml:space="preserve"> mikroba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 pada produk pangan hasil ternak (susu, ternak, daging dan telur), proses analisis mikroba</w:t>
            </w:r>
            <w:r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produksi enzim mikroba dan terapanny</w:t>
            </w:r>
            <w:r>
              <w:rPr>
                <w:rFonts w:cstheme="minorHAnsi"/>
                <w:sz w:val="24"/>
                <w:szCs w:val="24"/>
                <w:lang w:val="id-ID"/>
              </w:rPr>
              <w:t>a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051" w:rsidRPr="00D40E83" w:rsidTr="00AE4A22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D40E83" w:rsidRDefault="00714051" w:rsidP="005457E7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D40E83" w:rsidRDefault="00714051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DA369A" w:rsidRPr="00D40E83" w:rsidRDefault="00DA369A" w:rsidP="005457E7">
      <w:pPr>
        <w:spacing w:line="240" w:lineRule="auto"/>
        <w:rPr>
          <w:rFonts w:cstheme="minorHAnsi"/>
          <w:b/>
          <w:sz w:val="24"/>
          <w:szCs w:val="24"/>
        </w:rPr>
      </w:pPr>
    </w:p>
    <w:p w:rsidR="00DA369A" w:rsidRPr="00D40E83" w:rsidRDefault="00DA369A" w:rsidP="005457E7">
      <w:pPr>
        <w:spacing w:line="240" w:lineRule="auto"/>
        <w:rPr>
          <w:rFonts w:cstheme="minorHAnsi"/>
          <w:b/>
          <w:sz w:val="24"/>
          <w:szCs w:val="24"/>
        </w:rPr>
      </w:pPr>
      <w:r w:rsidRPr="00D40E83">
        <w:rPr>
          <w:rFonts w:cstheme="minorHAnsi"/>
          <w:b/>
          <w:sz w:val="24"/>
          <w:szCs w:val="24"/>
        </w:rPr>
        <w:br w:type="page"/>
      </w:r>
    </w:p>
    <w:p w:rsidR="00714051" w:rsidRPr="00D40E83" w:rsidRDefault="00714051" w:rsidP="005457E7">
      <w:pPr>
        <w:spacing w:line="240" w:lineRule="auto"/>
        <w:rPr>
          <w:rFonts w:cstheme="minorHAnsi"/>
          <w:b/>
          <w:sz w:val="24"/>
          <w:szCs w:val="24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eastAsia="Calibri" w:cstheme="minorHAnsi"/>
          <w:b/>
          <w:position w:val="1"/>
          <w:sz w:val="24"/>
          <w:szCs w:val="24"/>
          <w:lang w:val="id-ID"/>
        </w:rPr>
      </w:pPr>
      <w:r w:rsidRPr="00D40E83">
        <w:rPr>
          <w:rFonts w:eastAsia="Calibri" w:cstheme="minorHAnsi"/>
          <w:b/>
          <w:position w:val="1"/>
          <w:sz w:val="24"/>
          <w:szCs w:val="24"/>
        </w:rPr>
        <w:t>INSTRUM</w:t>
      </w:r>
      <w:r w:rsidRPr="00D40E83">
        <w:rPr>
          <w:rFonts w:eastAsia="Calibri" w:cstheme="minorHAnsi"/>
          <w:b/>
          <w:spacing w:val="-1"/>
          <w:position w:val="1"/>
          <w:sz w:val="24"/>
          <w:szCs w:val="24"/>
        </w:rPr>
        <w:t>E</w:t>
      </w:r>
      <w:r w:rsidRPr="00D40E83">
        <w:rPr>
          <w:rFonts w:eastAsia="Calibri" w:cstheme="minorHAnsi"/>
          <w:b/>
          <w:position w:val="1"/>
          <w:sz w:val="24"/>
          <w:szCs w:val="24"/>
        </w:rPr>
        <w:t xml:space="preserve">N </w:t>
      </w:r>
      <w:r w:rsidRPr="00D40E83">
        <w:rPr>
          <w:rFonts w:eastAsia="Calibri" w:cstheme="minorHAnsi"/>
          <w:b/>
          <w:spacing w:val="-2"/>
          <w:position w:val="1"/>
          <w:sz w:val="24"/>
          <w:szCs w:val="24"/>
        </w:rPr>
        <w:t>P</w:t>
      </w:r>
      <w:r w:rsidRPr="00D40E83">
        <w:rPr>
          <w:rFonts w:eastAsia="Calibri" w:cstheme="minorHAnsi"/>
          <w:b/>
          <w:position w:val="1"/>
          <w:sz w:val="24"/>
          <w:szCs w:val="24"/>
        </w:rPr>
        <w:t>E</w:t>
      </w:r>
      <w:r w:rsidRPr="00D40E83">
        <w:rPr>
          <w:rFonts w:eastAsia="Calibri" w:cstheme="minorHAnsi"/>
          <w:b/>
          <w:spacing w:val="-1"/>
          <w:position w:val="1"/>
          <w:sz w:val="24"/>
          <w:szCs w:val="24"/>
        </w:rPr>
        <w:t>N</w:t>
      </w:r>
      <w:r w:rsidRPr="00D40E83">
        <w:rPr>
          <w:rFonts w:eastAsia="Calibri" w:cstheme="minorHAnsi"/>
          <w:b/>
          <w:position w:val="1"/>
          <w:sz w:val="24"/>
          <w:szCs w:val="24"/>
        </w:rPr>
        <w:t>I</w:t>
      </w:r>
      <w:r w:rsidRPr="00D40E83">
        <w:rPr>
          <w:rFonts w:eastAsia="Calibri" w:cstheme="minorHAnsi"/>
          <w:b/>
          <w:spacing w:val="2"/>
          <w:position w:val="1"/>
          <w:sz w:val="24"/>
          <w:szCs w:val="24"/>
        </w:rPr>
        <w:t>L</w:t>
      </w:r>
      <w:r w:rsidRPr="00D40E83">
        <w:rPr>
          <w:rFonts w:eastAsia="Calibri" w:cstheme="minorHAnsi"/>
          <w:b/>
          <w:spacing w:val="-3"/>
          <w:position w:val="1"/>
          <w:sz w:val="24"/>
          <w:szCs w:val="24"/>
        </w:rPr>
        <w:t>A</w:t>
      </w:r>
      <w:r w:rsidRPr="00D40E83">
        <w:rPr>
          <w:rFonts w:eastAsia="Calibri" w:cstheme="minorHAnsi"/>
          <w:b/>
          <w:position w:val="1"/>
          <w:sz w:val="24"/>
          <w:szCs w:val="24"/>
        </w:rPr>
        <w:t>IAN (PENGETAHUAN)</w:t>
      </w:r>
    </w:p>
    <w:p w:rsidR="00D67946" w:rsidRPr="00D40E83" w:rsidRDefault="00D67946" w:rsidP="005457E7">
      <w:pPr>
        <w:spacing w:after="0" w:line="240" w:lineRule="auto"/>
        <w:jc w:val="center"/>
        <w:rPr>
          <w:rFonts w:eastAsia="Calibri" w:cstheme="minorHAnsi"/>
          <w:sz w:val="24"/>
          <w:szCs w:val="24"/>
          <w:lang w:val="id-ID"/>
        </w:rPr>
      </w:pP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</w:rPr>
      </w:pPr>
      <w:r w:rsidRPr="00D40E83">
        <w:rPr>
          <w:rFonts w:cstheme="minorHAnsi"/>
          <w:sz w:val="24"/>
          <w:szCs w:val="24"/>
        </w:rPr>
        <w:t xml:space="preserve">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Mikrobiologi</w:t>
      </w:r>
    </w:p>
    <w:p w:rsidR="00C42224" w:rsidRPr="00F6239B" w:rsidRDefault="00C42224" w:rsidP="00C4222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Kode</w:t>
      </w:r>
      <w:proofErr w:type="spellEnd"/>
      <w:r w:rsidRPr="00D40E83">
        <w:rPr>
          <w:rFonts w:cstheme="minorHAnsi"/>
          <w:sz w:val="24"/>
          <w:szCs w:val="24"/>
        </w:rPr>
        <w:t xml:space="preserve"> Mata </w:t>
      </w:r>
      <w:proofErr w:type="spellStart"/>
      <w:r w:rsidRPr="00D40E83">
        <w:rPr>
          <w:rFonts w:cstheme="minorHAnsi"/>
          <w:sz w:val="24"/>
          <w:szCs w:val="24"/>
        </w:rPr>
        <w:t>Kuliah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ascii="Arial" w:hAnsi="Arial" w:cs="Arial"/>
          <w:sz w:val="24"/>
          <w:szCs w:val="24"/>
        </w:rPr>
        <w:t>P</w:t>
      </w:r>
      <w:r w:rsidRPr="00F6239B">
        <w:rPr>
          <w:rFonts w:cstheme="minorHAnsi"/>
          <w:sz w:val="24"/>
          <w:szCs w:val="24"/>
        </w:rPr>
        <w:t>TR 1206</w:t>
      </w:r>
    </w:p>
    <w:p w:rsidR="00C42224" w:rsidRPr="00D40E83" w:rsidRDefault="00C42224" w:rsidP="00C42224">
      <w:pPr>
        <w:spacing w:after="0" w:line="240" w:lineRule="auto"/>
        <w:rPr>
          <w:rFonts w:cstheme="minorHAnsi"/>
          <w:sz w:val="24"/>
          <w:szCs w:val="24"/>
          <w:lang w:val="id-ID"/>
        </w:rPr>
      </w:pPr>
      <w:r w:rsidRPr="00D40E83">
        <w:rPr>
          <w:rFonts w:cstheme="minorHAnsi"/>
          <w:sz w:val="24"/>
          <w:szCs w:val="24"/>
        </w:rPr>
        <w:t>SKS</w:t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>
        <w:rPr>
          <w:rFonts w:cstheme="minorHAnsi"/>
          <w:sz w:val="24"/>
          <w:szCs w:val="24"/>
          <w:lang w:val="id-ID"/>
        </w:rPr>
        <w:t>3</w:t>
      </w:r>
    </w:p>
    <w:p w:rsidR="00E075AC" w:rsidRPr="00D40E83" w:rsidRDefault="00E075AC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Jurusan</w:t>
      </w:r>
      <w:proofErr w:type="spellEnd"/>
      <w:r w:rsidRPr="00D40E83">
        <w:rPr>
          <w:rFonts w:cstheme="minorHAnsi"/>
          <w:sz w:val="24"/>
          <w:szCs w:val="24"/>
        </w:rPr>
        <w:t xml:space="preserve">/Program </w:t>
      </w:r>
      <w:proofErr w:type="spellStart"/>
      <w:r w:rsidRPr="00D40E83">
        <w:rPr>
          <w:rFonts w:cstheme="minorHAnsi"/>
          <w:sz w:val="24"/>
          <w:szCs w:val="24"/>
        </w:rPr>
        <w:t>Studi</w:t>
      </w:r>
      <w:proofErr w:type="spellEnd"/>
      <w:r w:rsidRPr="00D40E83">
        <w:rPr>
          <w:rFonts w:cstheme="minorHAnsi"/>
          <w:sz w:val="24"/>
          <w:szCs w:val="24"/>
        </w:rPr>
        <w:tab/>
        <w:t>: Pe</w:t>
      </w:r>
      <w:r w:rsidRPr="00D40E83">
        <w:rPr>
          <w:rFonts w:cstheme="minorHAnsi"/>
          <w:sz w:val="24"/>
          <w:szCs w:val="24"/>
          <w:lang w:val="id-ID"/>
        </w:rPr>
        <w:t>ternakan</w:t>
      </w:r>
    </w:p>
    <w:p w:rsidR="00E075AC" w:rsidRPr="00D40E83" w:rsidRDefault="00E075AC" w:rsidP="005457E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D40E83">
        <w:rPr>
          <w:rFonts w:cstheme="minorHAnsi"/>
          <w:sz w:val="24"/>
          <w:szCs w:val="24"/>
        </w:rPr>
        <w:t>Capai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mbelajaran</w:t>
      </w:r>
      <w:proofErr w:type="spellEnd"/>
      <w:r w:rsidRPr="00D40E83">
        <w:rPr>
          <w:rFonts w:cstheme="minorHAnsi"/>
          <w:sz w:val="24"/>
          <w:szCs w:val="24"/>
        </w:rPr>
        <w:tab/>
        <w:t>:</w:t>
      </w:r>
      <w:r w:rsidRPr="00D40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D40E83">
        <w:rPr>
          <w:rFonts w:cstheme="minorHAnsi"/>
          <w:sz w:val="24"/>
          <w:szCs w:val="24"/>
        </w:rPr>
        <w:t>CPL S-</w:t>
      </w:r>
      <w:r w:rsidRPr="00D40E83">
        <w:rPr>
          <w:rFonts w:cstheme="minorHAnsi"/>
          <w:sz w:val="24"/>
          <w:szCs w:val="24"/>
          <w:lang w:val="id-ID"/>
        </w:rPr>
        <w:t>9</w:t>
      </w:r>
      <w:r w:rsidRPr="00D40E83">
        <w:rPr>
          <w:rFonts w:cstheme="minorHAnsi"/>
          <w:sz w:val="24"/>
          <w:szCs w:val="24"/>
        </w:rPr>
        <w:t xml:space="preserve">. </w:t>
      </w:r>
      <w:proofErr w:type="spellStart"/>
      <w:r w:rsidRPr="00D40E83">
        <w:rPr>
          <w:rFonts w:cstheme="minorHAnsi"/>
          <w:sz w:val="24"/>
          <w:szCs w:val="24"/>
        </w:rPr>
        <w:t>Menunjukk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sikap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bertanggung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jawab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atas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kerjaan</w:t>
      </w:r>
      <w:proofErr w:type="spellEnd"/>
      <w:r w:rsidRPr="00D40E83">
        <w:rPr>
          <w:rFonts w:cstheme="minorHAnsi"/>
          <w:sz w:val="24"/>
          <w:szCs w:val="24"/>
        </w:rPr>
        <w:t xml:space="preserve"> di </w:t>
      </w:r>
      <w:proofErr w:type="spellStart"/>
      <w:r w:rsidRPr="00D40E83">
        <w:rPr>
          <w:rFonts w:cstheme="minorHAnsi"/>
          <w:sz w:val="24"/>
          <w:szCs w:val="24"/>
        </w:rPr>
        <w:t>bidang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ternaka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secara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mandiri</w:t>
      </w:r>
      <w:proofErr w:type="spellEnd"/>
    </w:p>
    <w:p w:rsidR="00E075AC" w:rsidRPr="00D40E83" w:rsidRDefault="00E075AC" w:rsidP="005457E7">
      <w:pPr>
        <w:spacing w:after="0" w:line="240" w:lineRule="auto"/>
        <w:rPr>
          <w:rFonts w:cstheme="minorHAnsi"/>
          <w:sz w:val="24"/>
          <w:szCs w:val="24"/>
          <w:lang w:val="id-ID"/>
        </w:rPr>
      </w:pPr>
      <w:proofErr w:type="spellStart"/>
      <w:r w:rsidRPr="00D40E83">
        <w:rPr>
          <w:rFonts w:cstheme="minorHAnsi"/>
          <w:sz w:val="24"/>
          <w:szCs w:val="24"/>
        </w:rPr>
        <w:t>Dosen</w:t>
      </w:r>
      <w:proofErr w:type="spellEnd"/>
      <w:r w:rsidRPr="00D40E83">
        <w:rPr>
          <w:rFonts w:cstheme="minorHAnsi"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sz w:val="24"/>
          <w:szCs w:val="24"/>
        </w:rPr>
        <w:t>Pengampu</w:t>
      </w:r>
      <w:proofErr w:type="spellEnd"/>
      <w:r w:rsidRPr="00D40E83">
        <w:rPr>
          <w:rFonts w:cstheme="minorHAnsi"/>
          <w:sz w:val="24"/>
          <w:szCs w:val="24"/>
        </w:rPr>
        <w:tab/>
      </w:r>
      <w:r w:rsidRPr="00D40E83">
        <w:rPr>
          <w:rFonts w:cstheme="minorHAnsi"/>
          <w:sz w:val="24"/>
          <w:szCs w:val="24"/>
        </w:rPr>
        <w:tab/>
        <w:t xml:space="preserve">: </w:t>
      </w:r>
      <w:r w:rsidRPr="00D40E83">
        <w:rPr>
          <w:rFonts w:cstheme="minorHAnsi"/>
          <w:sz w:val="24"/>
          <w:szCs w:val="24"/>
          <w:lang w:val="id-ID"/>
        </w:rPr>
        <w:t>Dr. Latifah, S.Pt.</w:t>
      </w:r>
    </w:p>
    <w:p w:rsidR="00D67946" w:rsidRPr="00D40E83" w:rsidRDefault="00D67946" w:rsidP="005457E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40E83">
        <w:rPr>
          <w:rFonts w:eastAsia="Calibri" w:cstheme="minorHAnsi"/>
          <w:sz w:val="24"/>
          <w:szCs w:val="24"/>
        </w:rPr>
        <w:tab/>
      </w:r>
      <w:r w:rsidRPr="00D40E83">
        <w:rPr>
          <w:rFonts w:eastAsia="Calibri" w:cstheme="minorHAnsi"/>
          <w:sz w:val="24"/>
          <w:szCs w:val="24"/>
        </w:rPr>
        <w:tab/>
      </w:r>
    </w:p>
    <w:p w:rsidR="00D67946" w:rsidRPr="00D40E83" w:rsidRDefault="00D67946" w:rsidP="005457E7">
      <w:pPr>
        <w:tabs>
          <w:tab w:val="center" w:pos="6435"/>
        </w:tabs>
        <w:spacing w:after="0" w:line="240" w:lineRule="auto"/>
        <w:rPr>
          <w:rFonts w:eastAsia="Calibri" w:cstheme="minorHAnsi"/>
          <w:b/>
          <w:color w:val="FF0000"/>
          <w:sz w:val="24"/>
          <w:szCs w:val="24"/>
          <w:lang w:val="id-ID"/>
        </w:rPr>
      </w:pPr>
    </w:p>
    <w:p w:rsidR="00D67946" w:rsidRPr="00D40E83" w:rsidRDefault="00D67946" w:rsidP="005457E7">
      <w:pPr>
        <w:pStyle w:val="ListParagraph"/>
        <w:spacing w:line="240" w:lineRule="auto"/>
        <w:ind w:left="0"/>
        <w:rPr>
          <w:rFonts w:eastAsia="Calibri" w:cstheme="minorHAnsi"/>
          <w:b/>
          <w:sz w:val="24"/>
          <w:szCs w:val="24"/>
          <w:lang w:val="id-ID"/>
        </w:rPr>
      </w:pPr>
      <w:proofErr w:type="spellStart"/>
      <w:r w:rsidRPr="00D40E83">
        <w:rPr>
          <w:rFonts w:eastAsia="Calibri" w:cstheme="minorHAnsi"/>
          <w:b/>
          <w:sz w:val="24"/>
          <w:szCs w:val="24"/>
        </w:rPr>
        <w:t>Soal</w:t>
      </w:r>
      <w:proofErr w:type="spellEnd"/>
      <w:r w:rsidRPr="00D40E83">
        <w:rPr>
          <w:rFonts w:eastAsia="Calibri" w:cstheme="minorHAnsi"/>
          <w:b/>
          <w:sz w:val="24"/>
          <w:szCs w:val="24"/>
        </w:rPr>
        <w:t xml:space="preserve"> </w:t>
      </w:r>
      <w:proofErr w:type="spellStart"/>
      <w:r w:rsidRPr="00D40E83">
        <w:rPr>
          <w:rFonts w:eastAsia="Calibri" w:cstheme="minorHAnsi"/>
          <w:b/>
          <w:sz w:val="24"/>
          <w:szCs w:val="24"/>
        </w:rPr>
        <w:t>Ujian</w:t>
      </w:r>
      <w:proofErr w:type="spellEnd"/>
      <w:r w:rsidRPr="00D40E83">
        <w:rPr>
          <w:rFonts w:eastAsia="Calibri" w:cstheme="minorHAnsi"/>
          <w:b/>
          <w:sz w:val="24"/>
          <w:szCs w:val="24"/>
        </w:rPr>
        <w:t xml:space="preserve"> Tengah Semester:</w:t>
      </w:r>
    </w:p>
    <w:p w:rsidR="00D67946" w:rsidRPr="00D40E83" w:rsidRDefault="00DA369A" w:rsidP="005457E7">
      <w:pPr>
        <w:pStyle w:val="ListParagraph"/>
        <w:numPr>
          <w:ilvl w:val="0"/>
          <w:numId w:val="9"/>
        </w:numPr>
        <w:spacing w:after="0" w:line="240" w:lineRule="auto"/>
        <w:ind w:left="284" w:hanging="284"/>
        <w:rPr>
          <w:rFonts w:eastAsia="Calibri" w:cstheme="minorHAnsi"/>
          <w:sz w:val="24"/>
          <w:szCs w:val="24"/>
          <w:lang w:val="id-ID"/>
        </w:rPr>
      </w:pPr>
      <w:r w:rsidRPr="00D40E83">
        <w:rPr>
          <w:rFonts w:eastAsia="Calibri" w:cstheme="minorHAnsi"/>
          <w:sz w:val="24"/>
          <w:szCs w:val="24"/>
          <w:lang w:val="id-ID"/>
        </w:rPr>
        <w:t xml:space="preserve">Apa </w:t>
      </w:r>
      <w:r w:rsidR="006E5699" w:rsidRPr="00D40E83">
        <w:rPr>
          <w:rFonts w:eastAsia="Calibri" w:cstheme="minorHAnsi"/>
          <w:sz w:val="24"/>
          <w:szCs w:val="24"/>
          <w:lang w:val="id-ID"/>
        </w:rPr>
        <w:t xml:space="preserve">yang anda ketahui tentang </w:t>
      </w:r>
      <w:r w:rsidR="000E039C">
        <w:rPr>
          <w:rFonts w:eastAsia="Calibri" w:cstheme="minorHAnsi"/>
          <w:sz w:val="24"/>
          <w:szCs w:val="24"/>
          <w:lang w:val="id-ID"/>
        </w:rPr>
        <w:t>mikrobiologi peternakan</w:t>
      </w:r>
      <w:r w:rsidR="006E5699" w:rsidRPr="00D40E83">
        <w:rPr>
          <w:rFonts w:eastAsia="Calibri" w:cstheme="minorHAnsi"/>
          <w:sz w:val="24"/>
          <w:szCs w:val="24"/>
          <w:lang w:val="id-ID"/>
        </w:rPr>
        <w:t xml:space="preserve">? Jelaskan </w:t>
      </w:r>
    </w:p>
    <w:p w:rsidR="006E5699" w:rsidRPr="00D40E83" w:rsidRDefault="006E5699" w:rsidP="005457E7">
      <w:pPr>
        <w:pStyle w:val="ListParagraph"/>
        <w:numPr>
          <w:ilvl w:val="0"/>
          <w:numId w:val="9"/>
        </w:numPr>
        <w:spacing w:after="0" w:line="240" w:lineRule="auto"/>
        <w:ind w:left="284" w:hanging="284"/>
        <w:rPr>
          <w:rFonts w:eastAsia="Calibri" w:cstheme="minorHAnsi"/>
          <w:sz w:val="24"/>
          <w:szCs w:val="24"/>
          <w:lang w:val="id-ID"/>
        </w:rPr>
      </w:pPr>
      <w:r w:rsidRPr="00D40E83">
        <w:rPr>
          <w:rFonts w:eastAsia="Calibri" w:cstheme="minorHAnsi"/>
          <w:sz w:val="24"/>
          <w:szCs w:val="24"/>
          <w:lang w:val="id-ID"/>
        </w:rPr>
        <w:t xml:space="preserve">Buatlah ilustrasi struktur </w:t>
      </w:r>
      <w:r w:rsidR="000E039C">
        <w:rPr>
          <w:rFonts w:eastAsia="Calibri" w:cstheme="minorHAnsi"/>
          <w:sz w:val="24"/>
          <w:szCs w:val="24"/>
          <w:lang w:val="id-ID"/>
        </w:rPr>
        <w:t>virus</w:t>
      </w:r>
      <w:r w:rsidRPr="00D40E83">
        <w:rPr>
          <w:rFonts w:eastAsia="Calibri" w:cstheme="minorHAnsi"/>
          <w:sz w:val="24"/>
          <w:szCs w:val="24"/>
          <w:lang w:val="id-ID"/>
        </w:rPr>
        <w:t>!</w:t>
      </w:r>
    </w:p>
    <w:p w:rsidR="00DA369A" w:rsidRPr="00D40E83" w:rsidRDefault="006E5699" w:rsidP="005457E7">
      <w:pPr>
        <w:pStyle w:val="ListParagraph"/>
        <w:numPr>
          <w:ilvl w:val="0"/>
          <w:numId w:val="9"/>
        </w:numPr>
        <w:spacing w:after="0" w:line="240" w:lineRule="auto"/>
        <w:ind w:left="284" w:hanging="284"/>
        <w:rPr>
          <w:rStyle w:val="fontstyle01"/>
          <w:rFonts w:asciiTheme="minorHAnsi" w:eastAsia="Calibri" w:hAnsiTheme="minorHAnsi" w:cstheme="minorHAnsi"/>
          <w:color w:val="auto"/>
          <w:sz w:val="24"/>
          <w:szCs w:val="24"/>
          <w:lang w:val="id-ID"/>
        </w:rPr>
      </w:pPr>
      <w:r w:rsidRPr="00D40E83">
        <w:rPr>
          <w:rStyle w:val="fontstyle01"/>
          <w:rFonts w:asciiTheme="minorHAnsi" w:hAnsiTheme="minorHAnsi" w:cstheme="minorHAnsi"/>
          <w:sz w:val="24"/>
          <w:szCs w:val="24"/>
          <w:lang w:val="id-ID"/>
        </w:rPr>
        <w:t>Jelaskan</w:t>
      </w:r>
      <w:r w:rsidR="000E039C">
        <w:rPr>
          <w:rStyle w:val="fontstyle01"/>
          <w:rFonts w:asciiTheme="minorHAnsi" w:hAnsiTheme="minorHAnsi" w:cstheme="minorHAnsi"/>
          <w:sz w:val="24"/>
          <w:szCs w:val="24"/>
          <w:lang w:val="id-ID"/>
        </w:rPr>
        <w:t xml:space="preserve"> morfologi bakteri dan fungi</w:t>
      </w:r>
      <w:r w:rsidRPr="00D40E83">
        <w:rPr>
          <w:rStyle w:val="fontstyle01"/>
          <w:rFonts w:asciiTheme="minorHAnsi" w:hAnsiTheme="minorHAnsi" w:cstheme="minorHAnsi"/>
          <w:sz w:val="24"/>
          <w:szCs w:val="24"/>
          <w:lang w:val="id-ID"/>
        </w:rPr>
        <w:t>!</w:t>
      </w:r>
    </w:p>
    <w:p w:rsidR="006E5699" w:rsidRPr="00D40E83" w:rsidRDefault="006E5699" w:rsidP="005457E7">
      <w:pPr>
        <w:pStyle w:val="ListParagraph"/>
        <w:numPr>
          <w:ilvl w:val="0"/>
          <w:numId w:val="9"/>
        </w:numPr>
        <w:spacing w:after="0" w:line="240" w:lineRule="auto"/>
        <w:ind w:left="284" w:hanging="284"/>
        <w:rPr>
          <w:rStyle w:val="fontstyle01"/>
          <w:rFonts w:asciiTheme="minorHAnsi" w:eastAsia="Calibri" w:hAnsiTheme="minorHAnsi" w:cstheme="minorHAnsi"/>
          <w:color w:val="auto"/>
          <w:sz w:val="24"/>
          <w:szCs w:val="24"/>
          <w:lang w:val="id-ID"/>
        </w:rPr>
      </w:pPr>
      <w:r w:rsidRPr="00D40E83">
        <w:rPr>
          <w:rStyle w:val="fontstyle01"/>
          <w:rFonts w:asciiTheme="minorHAnsi" w:hAnsiTheme="minorHAnsi" w:cstheme="minorHAnsi"/>
          <w:sz w:val="24"/>
          <w:szCs w:val="24"/>
          <w:lang w:val="id-ID"/>
        </w:rPr>
        <w:t xml:space="preserve">Apa </w:t>
      </w:r>
      <w:r w:rsidR="000E039C">
        <w:rPr>
          <w:rStyle w:val="fontstyle01"/>
          <w:rFonts w:asciiTheme="minorHAnsi" w:hAnsiTheme="minorHAnsi" w:cstheme="minorHAnsi"/>
          <w:sz w:val="24"/>
          <w:szCs w:val="24"/>
          <w:lang w:val="id-ID"/>
        </w:rPr>
        <w:t>yang anda ketahui tentang protozoa?</w:t>
      </w:r>
    </w:p>
    <w:p w:rsidR="00DA369A" w:rsidRPr="00D40E83" w:rsidRDefault="00DA369A" w:rsidP="005457E7">
      <w:pPr>
        <w:pStyle w:val="ListParagraph"/>
        <w:spacing w:after="0" w:line="240" w:lineRule="auto"/>
        <w:ind w:left="284"/>
        <w:rPr>
          <w:rStyle w:val="fontstyle01"/>
          <w:rFonts w:asciiTheme="minorHAnsi" w:eastAsia="Calibri" w:hAnsiTheme="minorHAnsi" w:cstheme="minorHAnsi"/>
          <w:color w:val="auto"/>
          <w:sz w:val="24"/>
          <w:szCs w:val="24"/>
          <w:lang w:val="id-ID"/>
        </w:rPr>
      </w:pPr>
    </w:p>
    <w:p w:rsidR="00DA369A" w:rsidRPr="00D40E83" w:rsidRDefault="00DA369A" w:rsidP="005457E7">
      <w:pPr>
        <w:pStyle w:val="ListParagraph"/>
        <w:spacing w:after="0" w:line="240" w:lineRule="auto"/>
        <w:ind w:left="284"/>
        <w:rPr>
          <w:rFonts w:eastAsia="Calibri" w:cstheme="minorHAnsi"/>
          <w:sz w:val="24"/>
          <w:szCs w:val="24"/>
          <w:lang w:val="id-ID"/>
        </w:rPr>
      </w:pPr>
    </w:p>
    <w:p w:rsidR="00DA369A" w:rsidRPr="00D40E83" w:rsidRDefault="00DA369A" w:rsidP="005457E7">
      <w:pPr>
        <w:spacing w:after="0" w:line="240" w:lineRule="auto"/>
        <w:jc w:val="center"/>
        <w:rPr>
          <w:rFonts w:eastAsia="Calibri" w:cstheme="minorHAnsi"/>
          <w:b/>
          <w:sz w:val="24"/>
          <w:szCs w:val="24"/>
        </w:rPr>
      </w:pPr>
    </w:p>
    <w:p w:rsidR="00D67946" w:rsidRPr="00D40E83" w:rsidRDefault="00D67946" w:rsidP="005457E7">
      <w:pPr>
        <w:spacing w:after="0" w:line="240" w:lineRule="auto"/>
        <w:jc w:val="center"/>
        <w:rPr>
          <w:rFonts w:eastAsia="Calibri" w:cstheme="minorHAnsi"/>
          <w:b/>
          <w:sz w:val="24"/>
          <w:szCs w:val="24"/>
          <w:lang w:val="id-ID"/>
        </w:rPr>
      </w:pPr>
      <w:r w:rsidRPr="00D40E83">
        <w:rPr>
          <w:rFonts w:eastAsia="Calibri" w:cstheme="minorHAnsi"/>
          <w:b/>
          <w:sz w:val="24"/>
          <w:szCs w:val="24"/>
        </w:rPr>
        <w:t xml:space="preserve">Rubrik </w:t>
      </w:r>
      <w:proofErr w:type="spellStart"/>
      <w:r w:rsidRPr="00D40E83">
        <w:rPr>
          <w:rFonts w:eastAsia="Calibri" w:cstheme="minorHAnsi"/>
          <w:b/>
          <w:sz w:val="24"/>
          <w:szCs w:val="24"/>
        </w:rPr>
        <w:t>Penilaian</w:t>
      </w:r>
      <w:proofErr w:type="spellEnd"/>
      <w:r w:rsidRPr="00D40E83">
        <w:rPr>
          <w:rFonts w:eastAsia="Calibri" w:cstheme="minorHAnsi"/>
          <w:b/>
          <w:sz w:val="24"/>
          <w:szCs w:val="24"/>
        </w:rPr>
        <w:t xml:space="preserve"> </w:t>
      </w:r>
      <w:proofErr w:type="spellStart"/>
      <w:r w:rsidRPr="00D40E83">
        <w:rPr>
          <w:rFonts w:eastAsia="Calibri" w:cstheme="minorHAnsi"/>
          <w:b/>
          <w:sz w:val="24"/>
          <w:szCs w:val="24"/>
        </w:rPr>
        <w:t>Ujian</w:t>
      </w:r>
      <w:proofErr w:type="spellEnd"/>
      <w:r w:rsidRPr="00D40E83">
        <w:rPr>
          <w:rFonts w:eastAsia="Calibri" w:cstheme="minorHAnsi"/>
          <w:b/>
          <w:sz w:val="24"/>
          <w:szCs w:val="24"/>
        </w:rPr>
        <w:t xml:space="preserve"> Tengah Semester</w:t>
      </w:r>
    </w:p>
    <w:p w:rsidR="00D67946" w:rsidRPr="00D40E83" w:rsidRDefault="00D67946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D67946" w:rsidRPr="00D40E83" w:rsidTr="00D67946">
        <w:tc>
          <w:tcPr>
            <w:tcW w:w="554" w:type="dxa"/>
            <w:vMerge w:val="restart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3929" w:type="dxa"/>
            <w:vMerge w:val="restart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proofErr w:type="gramEnd"/>
          </w:p>
        </w:tc>
        <w:tc>
          <w:tcPr>
            <w:tcW w:w="8133" w:type="dxa"/>
            <w:gridSpan w:val="6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                             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obo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nilai</w:t>
            </w:r>
            <w:proofErr w:type="spellEnd"/>
          </w:p>
        </w:tc>
      </w:tr>
      <w:tr w:rsidR="00D67946" w:rsidRPr="00D40E83" w:rsidTr="00D67946">
        <w:tc>
          <w:tcPr>
            <w:tcW w:w="554" w:type="dxa"/>
            <w:vMerge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29" w:type="dxa"/>
            <w:vMerge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87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S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a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≥81</w:t>
            </w:r>
          </w:p>
        </w:tc>
        <w:tc>
          <w:tcPr>
            <w:tcW w:w="1276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6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>81</w:t>
            </w:r>
          </w:p>
        </w:tc>
        <w:tc>
          <w:tcPr>
            <w:tcW w:w="1559" w:type="dxa"/>
          </w:tcPr>
          <w:p w:rsidR="00D67946" w:rsidRPr="00D40E83" w:rsidRDefault="00D67946" w:rsidP="005457E7">
            <w:pPr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Cukup</w:t>
            </w:r>
            <w:proofErr w:type="spellEnd"/>
          </w:p>
          <w:p w:rsidR="00D67946" w:rsidRPr="00D40E83" w:rsidRDefault="00D67946" w:rsidP="005457E7">
            <w:pPr>
              <w:jc w:val="both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4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>61</w:t>
            </w:r>
          </w:p>
        </w:tc>
        <w:tc>
          <w:tcPr>
            <w:tcW w:w="1418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2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 xml:space="preserve"> 41</w:t>
            </w:r>
          </w:p>
        </w:tc>
        <w:tc>
          <w:tcPr>
            <w:tcW w:w="1559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</w:p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21</m:t>
              </m:r>
            </m:oMath>
          </w:p>
        </w:tc>
        <w:tc>
          <w:tcPr>
            <w:tcW w:w="1134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et</w:t>
            </w:r>
            <w:proofErr w:type="spellEnd"/>
          </w:p>
        </w:tc>
      </w:tr>
      <w:tr w:rsidR="00D67946" w:rsidRPr="00D40E83" w:rsidTr="00D67946">
        <w:tc>
          <w:tcPr>
            <w:tcW w:w="554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3929" w:type="dxa"/>
          </w:tcPr>
          <w:p w:rsidR="00D67946" w:rsidRPr="00D40E83" w:rsidRDefault="00154540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njelas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mberi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conto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r w:rsidR="00D67946" w:rsidRPr="00D40E83">
              <w:rPr>
                <w:rFonts w:cstheme="minorHAnsi"/>
                <w:sz w:val="24"/>
                <w:szCs w:val="24"/>
                <w:lang w:val="id-ID"/>
              </w:rPr>
              <w:t>secara tepat</w:t>
            </w:r>
          </w:p>
        </w:tc>
        <w:tc>
          <w:tcPr>
            <w:tcW w:w="1187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D67946" w:rsidRPr="00D40E83" w:rsidRDefault="00D67946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D67946">
        <w:tc>
          <w:tcPr>
            <w:tcW w:w="554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929" w:type="dxa"/>
          </w:tcPr>
          <w:p w:rsidR="00C33B02" w:rsidRPr="00D40E83" w:rsidRDefault="000E039C" w:rsidP="005457E7">
            <w:pP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ampu </w:t>
            </w:r>
            <w:r w:rsidR="00C33B02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menjelaskan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>tentang mikrobiologi sel</w:t>
            </w:r>
          </w:p>
        </w:tc>
        <w:tc>
          <w:tcPr>
            <w:tcW w:w="1187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D67946">
        <w:tc>
          <w:tcPr>
            <w:tcW w:w="554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929" w:type="dxa"/>
          </w:tcPr>
          <w:p w:rsidR="00C33B02" w:rsidRPr="00D40E83" w:rsidRDefault="000E039C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>
              <w:rPr>
                <w:rFonts w:cstheme="minorHAnsi"/>
                <w:sz w:val="24"/>
                <w:szCs w:val="24"/>
                <w:lang w:val="id-ID"/>
              </w:rPr>
              <w:t>Mampu menjelaskan tentang bakteri dan fungi</w:t>
            </w:r>
          </w:p>
        </w:tc>
        <w:tc>
          <w:tcPr>
            <w:tcW w:w="1187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B02" w:rsidRPr="00D40E83" w:rsidTr="00154540">
        <w:trPr>
          <w:trHeight w:val="341"/>
        </w:trPr>
        <w:tc>
          <w:tcPr>
            <w:tcW w:w="554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929" w:type="dxa"/>
          </w:tcPr>
          <w:p w:rsidR="00C33B02" w:rsidRPr="00D40E83" w:rsidRDefault="000E039C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>
              <w:rPr>
                <w:rFonts w:cstheme="minorHAnsi"/>
                <w:sz w:val="24"/>
                <w:szCs w:val="24"/>
                <w:lang w:val="id-ID"/>
              </w:rPr>
              <w:t>Mampu menjelaskan tentang protozoa</w:t>
            </w:r>
          </w:p>
        </w:tc>
        <w:tc>
          <w:tcPr>
            <w:tcW w:w="1187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C33B02" w:rsidRPr="00D40E83" w:rsidRDefault="00C33B02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F6495" w:rsidRPr="00D40E83" w:rsidTr="00DE4E4B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proofErr w:type="spellStart"/>
            <w:r w:rsidRPr="00D40E83">
              <w:rPr>
                <w:rFonts w:asciiTheme="minorHAnsi" w:hAnsiTheme="minorHAnsi" w:cstheme="minorHAnsi"/>
                <w:b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F6495" w:rsidRPr="00D40E83" w:rsidTr="00DE4E4B">
        <w:tc>
          <w:tcPr>
            <w:tcW w:w="4483" w:type="dxa"/>
            <w:gridSpan w:val="2"/>
          </w:tcPr>
          <w:p w:rsidR="006F6495" w:rsidRPr="00D40E83" w:rsidRDefault="006F6495" w:rsidP="005457E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D40E83">
              <w:rPr>
                <w:rFonts w:asciiTheme="minorHAnsi" w:hAnsiTheme="minorHAnsi" w:cstheme="minorHAnsi"/>
                <w:b/>
              </w:rPr>
              <w:t xml:space="preserve">Rata-rata </w:t>
            </w:r>
            <w:proofErr w:type="spellStart"/>
            <w:r w:rsidRPr="00D40E83">
              <w:rPr>
                <w:rFonts w:asciiTheme="minorHAnsi" w:hAnsiTheme="minorHAnsi" w:cstheme="minorHAnsi"/>
                <w:b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:rsidR="006F6495" w:rsidRPr="00D40E83" w:rsidRDefault="006F6495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D67946" w:rsidRPr="00D40E83" w:rsidRDefault="00D67946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</w:p>
    <w:p w:rsidR="005457E7" w:rsidRPr="00D40E83" w:rsidRDefault="005457E7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  <w:bookmarkStart w:id="7" w:name="_GoBack"/>
      <w:bookmarkEnd w:id="7"/>
    </w:p>
    <w:p w:rsidR="005457E7" w:rsidRPr="00D40E83" w:rsidRDefault="005457E7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</w:p>
    <w:p w:rsidR="0009633E" w:rsidRPr="00D40E83" w:rsidRDefault="0009633E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</w:p>
    <w:p w:rsidR="0009633E" w:rsidRPr="00D40E83" w:rsidRDefault="0009633E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</w:p>
    <w:p w:rsidR="0009633E" w:rsidRPr="00D40E83" w:rsidRDefault="0009633E" w:rsidP="005457E7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  <w:proofErr w:type="spellStart"/>
      <w:r w:rsidRPr="00D40E83">
        <w:rPr>
          <w:rFonts w:cstheme="minorHAnsi"/>
          <w:b/>
          <w:sz w:val="24"/>
          <w:szCs w:val="24"/>
        </w:rPr>
        <w:t>Soal</w:t>
      </w:r>
      <w:proofErr w:type="spellEnd"/>
      <w:r w:rsidRPr="00D40E83">
        <w:rPr>
          <w:rFonts w:cstheme="minorHAnsi"/>
          <w:b/>
          <w:sz w:val="24"/>
          <w:szCs w:val="24"/>
        </w:rPr>
        <w:t xml:space="preserve"> </w:t>
      </w:r>
      <w:proofErr w:type="spellStart"/>
      <w:r w:rsidRPr="00D40E83">
        <w:rPr>
          <w:rFonts w:cstheme="minorHAnsi"/>
          <w:b/>
          <w:sz w:val="24"/>
          <w:szCs w:val="24"/>
        </w:rPr>
        <w:t>Ujian</w:t>
      </w:r>
      <w:proofErr w:type="spellEnd"/>
      <w:r w:rsidRPr="00D40E83">
        <w:rPr>
          <w:rFonts w:cstheme="minorHAnsi"/>
          <w:b/>
          <w:sz w:val="24"/>
          <w:szCs w:val="24"/>
        </w:rPr>
        <w:t xml:space="preserve"> </w:t>
      </w:r>
      <w:proofErr w:type="spellStart"/>
      <w:proofErr w:type="gramStart"/>
      <w:r w:rsidRPr="00D40E83">
        <w:rPr>
          <w:rFonts w:cstheme="minorHAnsi"/>
          <w:b/>
          <w:sz w:val="24"/>
          <w:szCs w:val="24"/>
        </w:rPr>
        <w:t>Akhir</w:t>
      </w:r>
      <w:proofErr w:type="spellEnd"/>
      <w:r w:rsidRPr="00D40E83">
        <w:rPr>
          <w:rFonts w:cstheme="minorHAnsi"/>
          <w:b/>
          <w:sz w:val="24"/>
          <w:szCs w:val="24"/>
        </w:rPr>
        <w:t xml:space="preserve">  Semester</w:t>
      </w:r>
      <w:proofErr w:type="gramEnd"/>
    </w:p>
    <w:p w:rsidR="0009633E" w:rsidRPr="00D40E83" w:rsidRDefault="0009633E" w:rsidP="005457E7">
      <w:pPr>
        <w:pStyle w:val="ListParagraph"/>
        <w:spacing w:line="240" w:lineRule="auto"/>
        <w:ind w:left="0"/>
        <w:jc w:val="both"/>
        <w:rPr>
          <w:rFonts w:eastAsia="Calibri" w:cstheme="minorHAnsi"/>
          <w:sz w:val="24"/>
          <w:szCs w:val="24"/>
          <w:lang w:val="id-ID"/>
        </w:rPr>
      </w:pPr>
    </w:p>
    <w:p w:rsidR="0009633E" w:rsidRPr="00D40E83" w:rsidRDefault="008E2EC9" w:rsidP="005457E7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  <w:r w:rsidRPr="00D40E83">
        <w:rPr>
          <w:rFonts w:eastAsia="Calibri" w:cstheme="minorHAnsi"/>
          <w:sz w:val="24"/>
          <w:szCs w:val="24"/>
          <w:lang w:val="id-ID"/>
        </w:rPr>
        <w:t xml:space="preserve">Jelakan </w:t>
      </w:r>
      <w:r w:rsidR="000E039C" w:rsidRPr="00D40E83">
        <w:rPr>
          <w:rFonts w:cstheme="minorHAnsi"/>
          <w:sz w:val="24"/>
          <w:szCs w:val="24"/>
          <w:lang w:val="id-ID"/>
        </w:rPr>
        <w:t>faktor-faktor yang mempengaruhi metabolisme mikroorgnisme</w:t>
      </w:r>
      <w:r w:rsidRPr="00D40E83">
        <w:rPr>
          <w:rFonts w:eastAsia="Calibri" w:cstheme="minorHAnsi"/>
          <w:sz w:val="24"/>
          <w:szCs w:val="24"/>
          <w:lang w:val="id-ID"/>
        </w:rPr>
        <w:t>!</w:t>
      </w:r>
    </w:p>
    <w:p w:rsidR="008E2EC9" w:rsidRPr="000E039C" w:rsidRDefault="0009633E" w:rsidP="000E039C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  <w:r w:rsidRPr="00D40E83">
        <w:rPr>
          <w:rFonts w:eastAsia="Calibri" w:cstheme="minorHAnsi"/>
          <w:sz w:val="24"/>
          <w:szCs w:val="24"/>
          <w:lang w:val="id-ID"/>
        </w:rPr>
        <w:t xml:space="preserve">Apa yang dimaksud </w:t>
      </w:r>
      <w:r w:rsidR="008E2EC9" w:rsidRPr="00D40E83">
        <w:rPr>
          <w:rFonts w:eastAsia="Calibri" w:cstheme="minorHAnsi"/>
          <w:sz w:val="24"/>
          <w:szCs w:val="24"/>
          <w:lang w:val="id-ID"/>
        </w:rPr>
        <w:t xml:space="preserve">dengan </w:t>
      </w:r>
      <w:r w:rsidR="00741527">
        <w:rPr>
          <w:rFonts w:cstheme="minorHAnsi"/>
          <w:sz w:val="24"/>
          <w:szCs w:val="24"/>
          <w:lang w:val="id-ID"/>
        </w:rPr>
        <w:t>m</w:t>
      </w:r>
      <w:r w:rsidR="000E039C" w:rsidRPr="00D40E83">
        <w:rPr>
          <w:rFonts w:cstheme="minorHAnsi"/>
          <w:sz w:val="24"/>
          <w:szCs w:val="24"/>
          <w:lang w:val="id-ID"/>
        </w:rPr>
        <w:t>acam-macam dan kandungan media biakan</w:t>
      </w:r>
      <w:r w:rsidR="000E039C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, </w:t>
      </w:r>
      <w:r w:rsidR="000E039C" w:rsidRPr="00D40E83">
        <w:rPr>
          <w:rFonts w:cstheme="minorHAnsi"/>
          <w:sz w:val="24"/>
          <w:szCs w:val="24"/>
          <w:lang w:val="id-ID"/>
        </w:rPr>
        <w:t>jenis mikroba dan manfaat pada PAH</w:t>
      </w:r>
      <w:r w:rsidR="000E039C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 dan </w:t>
      </w:r>
      <w:r w:rsidR="000E039C" w:rsidRPr="00D40E83">
        <w:rPr>
          <w:rFonts w:cstheme="minorHAnsi"/>
          <w:sz w:val="24"/>
          <w:szCs w:val="24"/>
          <w:lang w:val="id-ID"/>
        </w:rPr>
        <w:t>efek mikroba pada PAH</w:t>
      </w:r>
      <w:r w:rsidR="008E2EC9" w:rsidRPr="00D40E83">
        <w:rPr>
          <w:rFonts w:eastAsia="Calibri" w:cstheme="minorHAnsi"/>
          <w:sz w:val="24"/>
          <w:szCs w:val="24"/>
          <w:lang w:val="id-ID"/>
        </w:rPr>
        <w:t>?</w:t>
      </w:r>
    </w:p>
    <w:p w:rsidR="0009633E" w:rsidRPr="00D40E83" w:rsidRDefault="008E2EC9" w:rsidP="005457E7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  <w:r w:rsidRPr="00D40E83">
        <w:rPr>
          <w:rFonts w:eastAsia="Calibri" w:cstheme="minorHAnsi"/>
          <w:sz w:val="24"/>
          <w:szCs w:val="24"/>
          <w:lang w:val="id-ID"/>
        </w:rPr>
        <w:t>Jelaskan</w:t>
      </w:r>
      <w:r w:rsidR="000E039C">
        <w:rPr>
          <w:rFonts w:eastAsia="Calibri" w:cstheme="minorHAnsi"/>
          <w:sz w:val="24"/>
          <w:szCs w:val="24"/>
          <w:lang w:val="id-ID"/>
        </w:rPr>
        <w:t xml:space="preserve"> </w:t>
      </w:r>
      <w:r w:rsidR="00741527">
        <w:rPr>
          <w:rFonts w:cstheme="minorHAnsi"/>
          <w:sz w:val="24"/>
          <w:szCs w:val="24"/>
          <w:lang w:val="id-ID"/>
        </w:rPr>
        <w:t>p</w:t>
      </w:r>
      <w:r w:rsidR="000E039C" w:rsidRPr="00D40E83">
        <w:rPr>
          <w:rFonts w:cstheme="minorHAnsi"/>
          <w:sz w:val="24"/>
          <w:szCs w:val="24"/>
          <w:lang w:val="id-ID"/>
        </w:rPr>
        <w:t>roses analisis dan deteksi mikroba</w:t>
      </w:r>
      <w:r w:rsidR="000E039C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, </w:t>
      </w:r>
      <w:r w:rsidR="000E039C" w:rsidRPr="00D40E83">
        <w:rPr>
          <w:rFonts w:cstheme="minorHAnsi"/>
          <w:sz w:val="24"/>
          <w:szCs w:val="24"/>
          <w:lang w:val="id-ID"/>
        </w:rPr>
        <w:t>jenis mikroba da</w:t>
      </w:r>
      <w:r w:rsidR="00741527">
        <w:rPr>
          <w:rFonts w:cstheme="minorHAnsi"/>
          <w:sz w:val="24"/>
          <w:szCs w:val="24"/>
          <w:lang w:val="id-ID"/>
        </w:rPr>
        <w:t>n</w:t>
      </w:r>
      <w:r w:rsidR="000E039C" w:rsidRPr="00D40E83">
        <w:rPr>
          <w:rFonts w:cstheme="minorHAnsi"/>
          <w:sz w:val="24"/>
          <w:szCs w:val="24"/>
          <w:lang w:val="id-ID"/>
        </w:rPr>
        <w:t xml:space="preserve"> manfaatnya pada produk pangan hasil ternak (susu, ternak, daging dan telur), proses analisis mikroba</w:t>
      </w:r>
      <w:r w:rsidR="000E039C" w:rsidRPr="00D40E83">
        <w:rPr>
          <w:rFonts w:eastAsia="Times New Roman" w:cstheme="minorHAnsi"/>
          <w:color w:val="000000"/>
          <w:sz w:val="24"/>
          <w:szCs w:val="24"/>
          <w:lang w:val="id-ID"/>
        </w:rPr>
        <w:t xml:space="preserve"> dan </w:t>
      </w:r>
      <w:r w:rsidR="000E039C" w:rsidRPr="00D40E83">
        <w:rPr>
          <w:rFonts w:cstheme="minorHAnsi"/>
          <w:sz w:val="24"/>
          <w:szCs w:val="24"/>
          <w:lang w:val="id-ID"/>
        </w:rPr>
        <w:t>produksi enzim mikroba dan terapannya</w:t>
      </w:r>
      <w:r w:rsidRPr="00D40E83">
        <w:rPr>
          <w:rFonts w:eastAsia="Calibri" w:cstheme="minorHAnsi"/>
          <w:sz w:val="24"/>
          <w:szCs w:val="24"/>
          <w:lang w:val="id-ID"/>
        </w:rPr>
        <w:t xml:space="preserve">! </w:t>
      </w:r>
    </w:p>
    <w:p w:rsidR="0009633E" w:rsidRPr="00D40E83" w:rsidRDefault="0009633E" w:rsidP="005457E7">
      <w:pPr>
        <w:spacing w:after="0" w:line="240" w:lineRule="auto"/>
        <w:jc w:val="center"/>
        <w:rPr>
          <w:rFonts w:eastAsia="Calibri" w:cstheme="minorHAnsi"/>
          <w:b/>
          <w:sz w:val="24"/>
          <w:szCs w:val="24"/>
          <w:lang w:val="id-ID"/>
        </w:rPr>
      </w:pPr>
      <w:r w:rsidRPr="00D40E83">
        <w:rPr>
          <w:rFonts w:eastAsia="Calibri" w:cstheme="minorHAnsi"/>
          <w:b/>
          <w:sz w:val="24"/>
          <w:szCs w:val="24"/>
        </w:rPr>
        <w:t xml:space="preserve">Rubrik </w:t>
      </w:r>
      <w:proofErr w:type="spellStart"/>
      <w:r w:rsidRPr="00D40E83">
        <w:rPr>
          <w:rFonts w:eastAsia="Calibri" w:cstheme="minorHAnsi"/>
          <w:b/>
          <w:sz w:val="24"/>
          <w:szCs w:val="24"/>
        </w:rPr>
        <w:t>Penilaian</w:t>
      </w:r>
      <w:proofErr w:type="spellEnd"/>
      <w:r w:rsidRPr="00D40E83">
        <w:rPr>
          <w:rFonts w:eastAsia="Calibri" w:cstheme="minorHAnsi"/>
          <w:b/>
          <w:sz w:val="24"/>
          <w:szCs w:val="24"/>
        </w:rPr>
        <w:t xml:space="preserve"> </w:t>
      </w:r>
      <w:proofErr w:type="spellStart"/>
      <w:r w:rsidRPr="00D40E83">
        <w:rPr>
          <w:rFonts w:eastAsia="Calibri" w:cstheme="minorHAnsi"/>
          <w:b/>
          <w:sz w:val="24"/>
          <w:szCs w:val="24"/>
        </w:rPr>
        <w:t>Ujian</w:t>
      </w:r>
      <w:proofErr w:type="spellEnd"/>
      <w:r w:rsidRPr="00D40E83">
        <w:rPr>
          <w:rFonts w:eastAsia="Calibri" w:cstheme="minorHAnsi"/>
          <w:b/>
          <w:sz w:val="24"/>
          <w:szCs w:val="24"/>
        </w:rPr>
        <w:t xml:space="preserve"> </w:t>
      </w:r>
      <w:r w:rsidRPr="00D40E83">
        <w:rPr>
          <w:rFonts w:eastAsia="Calibri" w:cstheme="minorHAnsi"/>
          <w:b/>
          <w:sz w:val="24"/>
          <w:szCs w:val="24"/>
          <w:lang w:val="id-ID"/>
        </w:rPr>
        <w:t>Akhir</w:t>
      </w:r>
      <w:r w:rsidRPr="00D40E83">
        <w:rPr>
          <w:rFonts w:eastAsia="Calibri" w:cstheme="minorHAnsi"/>
          <w:b/>
          <w:sz w:val="24"/>
          <w:szCs w:val="24"/>
        </w:rPr>
        <w:t xml:space="preserve"> Semester</w:t>
      </w:r>
    </w:p>
    <w:p w:rsidR="0009633E" w:rsidRPr="00D40E83" w:rsidRDefault="0009633E" w:rsidP="005457E7">
      <w:pPr>
        <w:spacing w:after="0" w:line="240" w:lineRule="auto"/>
        <w:jc w:val="center"/>
        <w:rPr>
          <w:rFonts w:cstheme="minorHAnsi"/>
          <w:b/>
          <w:sz w:val="24"/>
          <w:szCs w:val="24"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09633E" w:rsidRPr="00D40E83" w:rsidTr="004E61BC">
        <w:tc>
          <w:tcPr>
            <w:tcW w:w="554" w:type="dxa"/>
            <w:vMerge w:val="restart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3929" w:type="dxa"/>
            <w:vMerge w:val="restart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proofErr w:type="gramEnd"/>
          </w:p>
        </w:tc>
        <w:tc>
          <w:tcPr>
            <w:tcW w:w="8133" w:type="dxa"/>
            <w:gridSpan w:val="6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                              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obo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nilai</w:t>
            </w:r>
            <w:proofErr w:type="spellEnd"/>
          </w:p>
        </w:tc>
      </w:tr>
      <w:tr w:rsidR="0009633E" w:rsidRPr="00D40E83" w:rsidTr="004E61BC">
        <w:tc>
          <w:tcPr>
            <w:tcW w:w="554" w:type="dxa"/>
            <w:vMerge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29" w:type="dxa"/>
            <w:vMerge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87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S</w:t>
            </w:r>
            <w:r w:rsidRPr="00D40E83">
              <w:rPr>
                <w:rFonts w:cstheme="minorHAnsi"/>
                <w:sz w:val="24"/>
                <w:szCs w:val="24"/>
                <w:lang w:val="id-ID"/>
              </w:rPr>
              <w:t>a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≥81</w:t>
            </w:r>
          </w:p>
        </w:tc>
        <w:tc>
          <w:tcPr>
            <w:tcW w:w="1276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aik</w:t>
            </w:r>
            <w:proofErr w:type="spellEnd"/>
          </w:p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6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>81</w:t>
            </w:r>
          </w:p>
        </w:tc>
        <w:tc>
          <w:tcPr>
            <w:tcW w:w="1559" w:type="dxa"/>
          </w:tcPr>
          <w:p w:rsidR="0009633E" w:rsidRPr="00D40E83" w:rsidRDefault="0009633E" w:rsidP="005457E7">
            <w:pPr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Cukup</w:t>
            </w:r>
            <w:proofErr w:type="spellEnd"/>
          </w:p>
          <w:p w:rsidR="0009633E" w:rsidRPr="00D40E83" w:rsidRDefault="0009633E" w:rsidP="005457E7">
            <w:pPr>
              <w:jc w:val="both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4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>61</w:t>
            </w:r>
          </w:p>
        </w:tc>
        <w:tc>
          <w:tcPr>
            <w:tcW w:w="1418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21≤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</m:t>
              </m:r>
            </m:oMath>
            <w:r w:rsidRPr="00D40E83">
              <w:rPr>
                <w:rFonts w:cstheme="minorHAnsi"/>
                <w:sz w:val="24"/>
                <w:szCs w:val="24"/>
              </w:rPr>
              <w:t xml:space="preserve"> 41</w:t>
            </w:r>
          </w:p>
        </w:tc>
        <w:tc>
          <w:tcPr>
            <w:tcW w:w="155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ang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rang</w:t>
            </w:r>
            <w:proofErr w:type="spellEnd"/>
          </w:p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Sk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&lt;21</m:t>
              </m:r>
            </m:oMath>
          </w:p>
        </w:tc>
        <w:tc>
          <w:tcPr>
            <w:tcW w:w="113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et</w:t>
            </w:r>
            <w:proofErr w:type="spellEnd"/>
          </w:p>
        </w:tc>
      </w:tr>
      <w:tr w:rsidR="0009633E" w:rsidRPr="00D40E83" w:rsidTr="004E61BC">
        <w:tc>
          <w:tcPr>
            <w:tcW w:w="55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1.</w:t>
            </w:r>
          </w:p>
        </w:tc>
        <w:tc>
          <w:tcPr>
            <w:tcW w:w="392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amp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faktor-faktor yang mempengaruhi metabolisme mikroorgnisme</w:t>
            </w:r>
          </w:p>
        </w:tc>
        <w:tc>
          <w:tcPr>
            <w:tcW w:w="1187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09633E" w:rsidRPr="00D40E83" w:rsidRDefault="0009633E" w:rsidP="005457E7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9633E" w:rsidRPr="00D40E83" w:rsidTr="004E61BC">
        <w:tc>
          <w:tcPr>
            <w:tcW w:w="55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2</w:t>
            </w:r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92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Mampu menjelaskan </w:t>
            </w:r>
            <w:r w:rsidR="00741527">
              <w:rPr>
                <w:rFonts w:cstheme="minorHAnsi"/>
                <w:sz w:val="24"/>
                <w:szCs w:val="24"/>
                <w:lang w:val="id-ID"/>
              </w:rPr>
              <w:t>m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acam-macam dan kandungan media biakan</w:t>
            </w:r>
            <w:r w:rsidR="00741527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, 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jenis mikroba dan manfaat pada PAH</w:t>
            </w:r>
            <w:r w:rsidR="00741527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efek mikroba pada PAH</w:t>
            </w:r>
          </w:p>
        </w:tc>
        <w:tc>
          <w:tcPr>
            <w:tcW w:w="1187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9633E" w:rsidRPr="00D40E83" w:rsidTr="004E61BC">
        <w:tc>
          <w:tcPr>
            <w:tcW w:w="55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>3.</w:t>
            </w:r>
          </w:p>
        </w:tc>
        <w:tc>
          <w:tcPr>
            <w:tcW w:w="392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D40E83">
              <w:rPr>
                <w:rFonts w:cstheme="minorHAnsi"/>
                <w:sz w:val="24"/>
                <w:szCs w:val="24"/>
                <w:lang w:val="id-ID"/>
              </w:rPr>
              <w:t xml:space="preserve">Mampu menjelaskan </w:t>
            </w:r>
            <w:r w:rsidR="00741527">
              <w:rPr>
                <w:rFonts w:cstheme="minorHAnsi"/>
                <w:sz w:val="24"/>
                <w:szCs w:val="24"/>
                <w:lang w:val="id-ID"/>
              </w:rPr>
              <w:t>p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roses analisis dan deteksi mikroba</w:t>
            </w:r>
            <w:r w:rsidR="00741527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, 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jenis mikroba da</w:t>
            </w:r>
            <w:r w:rsidR="00741527">
              <w:rPr>
                <w:rFonts w:cstheme="minorHAnsi"/>
                <w:sz w:val="24"/>
                <w:szCs w:val="24"/>
                <w:lang w:val="id-ID"/>
              </w:rPr>
              <w:t>n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 xml:space="preserve"> manfaatnya pada produk pangan hasil ternak (susu, ternak, daging dan telur), proses analisis mikroba</w:t>
            </w:r>
            <w:r w:rsidR="00741527" w:rsidRPr="00D40E83">
              <w:rPr>
                <w:rFonts w:eastAsia="Times New Roman" w:cstheme="minorHAnsi"/>
                <w:color w:val="000000"/>
                <w:sz w:val="24"/>
                <w:szCs w:val="24"/>
                <w:lang w:val="id-ID"/>
              </w:rPr>
              <w:t xml:space="preserve"> dan </w:t>
            </w:r>
            <w:r w:rsidR="00741527" w:rsidRPr="00D40E83">
              <w:rPr>
                <w:rFonts w:cstheme="minorHAnsi"/>
                <w:sz w:val="24"/>
                <w:szCs w:val="24"/>
                <w:lang w:val="id-ID"/>
              </w:rPr>
              <w:t>produksi enzim mikroba dan terapannya</w:t>
            </w:r>
          </w:p>
        </w:tc>
        <w:tc>
          <w:tcPr>
            <w:tcW w:w="1187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9633E" w:rsidRPr="00D40E83" w:rsidTr="004E61BC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proofErr w:type="spellStart"/>
            <w:r w:rsidRPr="00D40E83">
              <w:rPr>
                <w:rFonts w:asciiTheme="minorHAnsi" w:hAnsiTheme="minorHAnsi" w:cstheme="minorHAnsi"/>
                <w:b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9633E" w:rsidRPr="00D40E83" w:rsidTr="004E61BC">
        <w:tc>
          <w:tcPr>
            <w:tcW w:w="4483" w:type="dxa"/>
            <w:gridSpan w:val="2"/>
          </w:tcPr>
          <w:p w:rsidR="0009633E" w:rsidRPr="00D40E83" w:rsidRDefault="0009633E" w:rsidP="005457E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D40E83">
              <w:rPr>
                <w:rFonts w:asciiTheme="minorHAnsi" w:hAnsiTheme="minorHAnsi" w:cstheme="minorHAnsi"/>
                <w:b/>
              </w:rPr>
              <w:t xml:space="preserve">Rata-rata </w:t>
            </w:r>
            <w:proofErr w:type="spellStart"/>
            <w:r w:rsidRPr="00D40E83">
              <w:rPr>
                <w:rFonts w:asciiTheme="minorHAnsi" w:hAnsiTheme="minorHAnsi" w:cstheme="minorHAnsi"/>
                <w:b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:rsidR="0009633E" w:rsidRPr="00D40E83" w:rsidRDefault="0009633E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09633E" w:rsidRPr="00D40E83" w:rsidRDefault="0009633E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</w:p>
    <w:p w:rsidR="0009633E" w:rsidRPr="00D40E83" w:rsidRDefault="0009633E" w:rsidP="005457E7">
      <w:pPr>
        <w:pStyle w:val="ListParagraph"/>
        <w:spacing w:after="0" w:line="240" w:lineRule="auto"/>
        <w:ind w:left="1080"/>
        <w:rPr>
          <w:rFonts w:cstheme="minorHAnsi"/>
          <w:sz w:val="24"/>
          <w:szCs w:val="24"/>
        </w:rPr>
      </w:pPr>
    </w:p>
    <w:p w:rsidR="0009633E" w:rsidRPr="00D40E83" w:rsidRDefault="0009633E" w:rsidP="005457E7">
      <w:pPr>
        <w:spacing w:after="0" w:line="240" w:lineRule="auto"/>
        <w:jc w:val="center"/>
        <w:rPr>
          <w:rFonts w:eastAsia="Calibri" w:cstheme="minorHAnsi"/>
          <w:b/>
          <w:position w:val="1"/>
          <w:sz w:val="24"/>
          <w:szCs w:val="24"/>
        </w:rPr>
      </w:pPr>
    </w:p>
    <w:p w:rsidR="0009633E" w:rsidRPr="00D40E83" w:rsidRDefault="0009633E" w:rsidP="005457E7">
      <w:pPr>
        <w:spacing w:line="240" w:lineRule="auto"/>
        <w:rPr>
          <w:rFonts w:eastAsia="Calibri" w:cstheme="minorHAnsi"/>
          <w:b/>
          <w:position w:val="1"/>
          <w:sz w:val="24"/>
          <w:szCs w:val="24"/>
        </w:rPr>
      </w:pPr>
      <w:r w:rsidRPr="00D40E83">
        <w:rPr>
          <w:rFonts w:eastAsia="Calibri" w:cstheme="minorHAnsi"/>
          <w:b/>
          <w:position w:val="1"/>
          <w:sz w:val="24"/>
          <w:szCs w:val="24"/>
        </w:rPr>
        <w:br w:type="page"/>
      </w:r>
    </w:p>
    <w:p w:rsidR="0009633E" w:rsidRPr="00D40E83" w:rsidRDefault="0009633E" w:rsidP="005457E7">
      <w:pPr>
        <w:spacing w:after="0" w:line="240" w:lineRule="auto"/>
        <w:jc w:val="both"/>
        <w:rPr>
          <w:rFonts w:eastAsia="Calibri" w:cstheme="minorHAnsi"/>
          <w:sz w:val="24"/>
          <w:szCs w:val="24"/>
          <w:lang w:val="id-ID"/>
        </w:rPr>
      </w:pPr>
    </w:p>
    <w:p w:rsidR="00D20EAD" w:rsidRPr="00D40E83" w:rsidRDefault="00D20EAD" w:rsidP="005457E7">
      <w:pPr>
        <w:spacing w:line="240" w:lineRule="auto"/>
        <w:rPr>
          <w:rFonts w:cstheme="minorHAnsi"/>
          <w:sz w:val="24"/>
          <w:szCs w:val="24"/>
        </w:rPr>
      </w:pPr>
      <w:proofErr w:type="spellStart"/>
      <w:r w:rsidRPr="00D40E83">
        <w:rPr>
          <w:rFonts w:cstheme="minorHAnsi"/>
          <w:sz w:val="24"/>
          <w:szCs w:val="24"/>
        </w:rPr>
        <w:t>Catatan</w:t>
      </w:r>
      <w:proofErr w:type="spellEnd"/>
      <w:r w:rsidRPr="00D40E83"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D20EAD" w:rsidRPr="00D40E83" w:rsidTr="00D20EAD">
        <w:tc>
          <w:tcPr>
            <w:tcW w:w="14390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20EAD" w:rsidRPr="00D40E83" w:rsidTr="00D20EAD">
        <w:tc>
          <w:tcPr>
            <w:tcW w:w="14390" w:type="dxa"/>
          </w:tcPr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Capai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Lulus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Prodi (CPL-PRODI)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milik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oleh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etiap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lulus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PRODI yang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rupak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internalisas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ar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ikap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nguasa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ngetahu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ketrampil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sesua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engan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jenjang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rodinya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diperoleh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melalui</w:t>
            </w:r>
            <w:proofErr w:type="spellEnd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proses </w:t>
            </w:r>
            <w:proofErr w:type="spellStart"/>
            <w:r w:rsidRPr="00D40E83">
              <w:rPr>
                <w:rFonts w:eastAsia="Times New Roman" w:cstheme="minorHAnsi"/>
                <w:color w:val="000000"/>
                <w:sz w:val="24"/>
                <w:szCs w:val="24"/>
              </w:rPr>
              <w:t>pembelajaran</w:t>
            </w:r>
            <w:proofErr w:type="spellEnd"/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CPL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beban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pada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berap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cap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lulus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program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tud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(CPL-PRODI)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gu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untu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ntu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embang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bu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di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spe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ik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trampul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umu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trampil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husu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etah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CP Mata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(CPMK)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jabar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c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pesif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CPL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beban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pada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sif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pesif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had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h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aj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e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sebu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Sub-CP Mata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(Sub-CPMK)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jabar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c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pesif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CPMK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p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uku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amat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rup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khi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renca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pada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i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ah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sif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pesif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had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e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t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sebu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Indikat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proses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upu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hasi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laja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hasisw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rnyata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pesif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uku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ngidentifika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mampu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inerj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hasi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laja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hasisw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serta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ukti-bukt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Kreteri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ato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gun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baga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uku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olo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uku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tercap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dasar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indikator-indikato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tetap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.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reteri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rupa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dom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g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agar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onsiste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ida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bias.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reteri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p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rup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antitatif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pu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alitatif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entu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: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non-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s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entu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: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uli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Respon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Tutorial, Seminar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t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aktiku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akt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Studio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akt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ngke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akti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Lapang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elit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gabd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pad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Masyarakat dan/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ntu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lain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t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ind w:left="427" w:hanging="427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etode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: Small Group Discussion, Role-Play &amp; Simulation, Discovery Learning, Self-Directed Learning, Cooperative Learning, Collaborative Learning, Contextual Learning, Project Based Learning,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etode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lainny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y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tar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tabs>
                <w:tab w:val="left" w:pos="427"/>
              </w:tabs>
              <w:ind w:left="-23" w:firstLine="23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Mate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mbelajar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rinc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tau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ur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r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h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aj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yg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p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isajik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alam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ntu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berap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oko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dan sub-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okok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ahas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.</w:t>
            </w:r>
          </w:p>
          <w:p w:rsidR="00D20EAD" w:rsidRPr="00D40E83" w:rsidRDefault="00D20EAD" w:rsidP="005457E7">
            <w:pPr>
              <w:pStyle w:val="ListParagraph"/>
              <w:numPr>
                <w:ilvl w:val="1"/>
                <w:numId w:val="10"/>
              </w:numPr>
              <w:tabs>
                <w:tab w:val="left" w:pos="427"/>
              </w:tabs>
              <w:ind w:left="-23" w:firstLine="23"/>
              <w:rPr>
                <w:rFonts w:cstheme="minorHAnsi"/>
                <w:sz w:val="24"/>
                <w:szCs w:val="24"/>
              </w:rPr>
            </w:pPr>
            <w:proofErr w:type="spellStart"/>
            <w:r w:rsidRPr="00D40E83">
              <w:rPr>
                <w:rFonts w:cstheme="minorHAnsi"/>
                <w:sz w:val="24"/>
                <w:szCs w:val="24"/>
              </w:rPr>
              <w:t>Bobo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adalah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osentasi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il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had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seti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cap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sub-CPMK yang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sarny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roposional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deng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ingkat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kesulit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capai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sub-</w:t>
            </w:r>
          </w:p>
          <w:p w:rsidR="00D20EAD" w:rsidRPr="00D40E83" w:rsidRDefault="00D20EAD" w:rsidP="005457E7">
            <w:pPr>
              <w:pStyle w:val="ListParagraph"/>
              <w:tabs>
                <w:tab w:val="left" w:pos="427"/>
              </w:tabs>
              <w:ind w:left="0"/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 xml:space="preserve">         CPMK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sb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., dan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otalny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100%.</w:t>
            </w:r>
          </w:p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  <w:r w:rsidRPr="00D40E83">
              <w:rPr>
                <w:rFonts w:cstheme="minorHAnsi"/>
                <w:sz w:val="24"/>
                <w:szCs w:val="24"/>
              </w:rPr>
              <w:t>12. TM=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atap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uka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, PT=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penugasan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terstuktu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>, BM=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belajar</w:t>
            </w:r>
            <w:proofErr w:type="spellEnd"/>
            <w:r w:rsidRPr="00D40E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40E83">
              <w:rPr>
                <w:rFonts w:cstheme="minorHAnsi"/>
                <w:sz w:val="24"/>
                <w:szCs w:val="24"/>
              </w:rPr>
              <w:t>mandiri</w:t>
            </w:r>
            <w:proofErr w:type="spellEnd"/>
          </w:p>
        </w:tc>
      </w:tr>
      <w:tr w:rsidR="00D20EAD" w:rsidRPr="00D40E83" w:rsidTr="00D20EAD">
        <w:tc>
          <w:tcPr>
            <w:tcW w:w="14390" w:type="dxa"/>
          </w:tcPr>
          <w:p w:rsidR="00D20EAD" w:rsidRPr="00D40E83" w:rsidRDefault="00D20EAD" w:rsidP="005457E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D20EAD" w:rsidRPr="00D40E83" w:rsidRDefault="00D20EAD" w:rsidP="005457E7">
      <w:pPr>
        <w:spacing w:line="240" w:lineRule="auto"/>
        <w:rPr>
          <w:rFonts w:cstheme="minorHAnsi"/>
          <w:sz w:val="24"/>
          <w:szCs w:val="24"/>
        </w:rPr>
      </w:pPr>
    </w:p>
    <w:sectPr w:rsidR="00D20EAD" w:rsidRPr="00D40E83" w:rsidSect="00CA5F9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770D7"/>
    <w:multiLevelType w:val="hybridMultilevel"/>
    <w:tmpl w:val="78582AA0"/>
    <w:lvl w:ilvl="0" w:tplc="0242E85A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7296A"/>
    <w:multiLevelType w:val="hybridMultilevel"/>
    <w:tmpl w:val="373661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F06E2"/>
    <w:multiLevelType w:val="hybridMultilevel"/>
    <w:tmpl w:val="36F6D7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34050"/>
    <w:multiLevelType w:val="hybridMultilevel"/>
    <w:tmpl w:val="4A8C68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86E32"/>
    <w:multiLevelType w:val="hybridMultilevel"/>
    <w:tmpl w:val="6BB8F3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F0039"/>
    <w:multiLevelType w:val="hybridMultilevel"/>
    <w:tmpl w:val="6722FCF2"/>
    <w:lvl w:ilvl="0" w:tplc="87AC4542">
      <w:start w:val="1"/>
      <w:numFmt w:val="lowerLetter"/>
      <w:lvlText w:val="%1."/>
      <w:lvlJc w:val="left"/>
      <w:pPr>
        <w:ind w:left="52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46" w:hanging="360"/>
      </w:pPr>
    </w:lvl>
    <w:lvl w:ilvl="2" w:tplc="3809001B" w:tentative="1">
      <w:start w:val="1"/>
      <w:numFmt w:val="lowerRoman"/>
      <w:lvlText w:val="%3."/>
      <w:lvlJc w:val="right"/>
      <w:pPr>
        <w:ind w:left="1966" w:hanging="180"/>
      </w:pPr>
    </w:lvl>
    <w:lvl w:ilvl="3" w:tplc="3809000F" w:tentative="1">
      <w:start w:val="1"/>
      <w:numFmt w:val="decimal"/>
      <w:lvlText w:val="%4."/>
      <w:lvlJc w:val="left"/>
      <w:pPr>
        <w:ind w:left="2686" w:hanging="360"/>
      </w:pPr>
    </w:lvl>
    <w:lvl w:ilvl="4" w:tplc="38090019" w:tentative="1">
      <w:start w:val="1"/>
      <w:numFmt w:val="lowerLetter"/>
      <w:lvlText w:val="%5."/>
      <w:lvlJc w:val="left"/>
      <w:pPr>
        <w:ind w:left="3406" w:hanging="360"/>
      </w:pPr>
    </w:lvl>
    <w:lvl w:ilvl="5" w:tplc="3809001B" w:tentative="1">
      <w:start w:val="1"/>
      <w:numFmt w:val="lowerRoman"/>
      <w:lvlText w:val="%6."/>
      <w:lvlJc w:val="right"/>
      <w:pPr>
        <w:ind w:left="4126" w:hanging="180"/>
      </w:pPr>
    </w:lvl>
    <w:lvl w:ilvl="6" w:tplc="3809000F" w:tentative="1">
      <w:start w:val="1"/>
      <w:numFmt w:val="decimal"/>
      <w:lvlText w:val="%7."/>
      <w:lvlJc w:val="left"/>
      <w:pPr>
        <w:ind w:left="4846" w:hanging="360"/>
      </w:pPr>
    </w:lvl>
    <w:lvl w:ilvl="7" w:tplc="38090019" w:tentative="1">
      <w:start w:val="1"/>
      <w:numFmt w:val="lowerLetter"/>
      <w:lvlText w:val="%8."/>
      <w:lvlJc w:val="left"/>
      <w:pPr>
        <w:ind w:left="5566" w:hanging="360"/>
      </w:pPr>
    </w:lvl>
    <w:lvl w:ilvl="8" w:tplc="3809001B" w:tentative="1">
      <w:start w:val="1"/>
      <w:numFmt w:val="lowerRoman"/>
      <w:lvlText w:val="%9."/>
      <w:lvlJc w:val="right"/>
      <w:pPr>
        <w:ind w:left="6286" w:hanging="180"/>
      </w:pPr>
    </w:lvl>
  </w:abstractNum>
  <w:abstractNum w:abstractNumId="6" w15:restartNumberingAfterBreak="0">
    <w:nsid w:val="31507AAF"/>
    <w:multiLevelType w:val="hybridMultilevel"/>
    <w:tmpl w:val="A3022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D94E9B"/>
    <w:multiLevelType w:val="hybridMultilevel"/>
    <w:tmpl w:val="50CE7B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B02DD4"/>
    <w:multiLevelType w:val="hybridMultilevel"/>
    <w:tmpl w:val="B1024D46"/>
    <w:lvl w:ilvl="0" w:tplc="99AC0986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376CD"/>
    <w:multiLevelType w:val="hybridMultilevel"/>
    <w:tmpl w:val="C4023A8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C6F6F"/>
    <w:multiLevelType w:val="hybridMultilevel"/>
    <w:tmpl w:val="D3D2D502"/>
    <w:lvl w:ilvl="0" w:tplc="17BAA9BA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05266B"/>
    <w:multiLevelType w:val="hybridMultilevel"/>
    <w:tmpl w:val="7AB4E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8B6888"/>
    <w:multiLevelType w:val="hybridMultilevel"/>
    <w:tmpl w:val="F02A2D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504329"/>
    <w:multiLevelType w:val="hybridMultilevel"/>
    <w:tmpl w:val="F1C0F1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1E752B"/>
    <w:multiLevelType w:val="hybridMultilevel"/>
    <w:tmpl w:val="34E6A22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53C31"/>
    <w:multiLevelType w:val="hybridMultilevel"/>
    <w:tmpl w:val="5F6E6E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064D67"/>
    <w:multiLevelType w:val="hybridMultilevel"/>
    <w:tmpl w:val="C8EA62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BE1A91"/>
    <w:multiLevelType w:val="hybridMultilevel"/>
    <w:tmpl w:val="BF60480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D726C"/>
    <w:multiLevelType w:val="hybridMultilevel"/>
    <w:tmpl w:val="AE08FB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635CDD"/>
    <w:multiLevelType w:val="hybridMultilevel"/>
    <w:tmpl w:val="0276BE0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A522E"/>
    <w:multiLevelType w:val="hybridMultilevel"/>
    <w:tmpl w:val="84A8896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1"/>
  </w:num>
  <w:num w:numId="4">
    <w:abstractNumId w:val="18"/>
  </w:num>
  <w:num w:numId="5">
    <w:abstractNumId w:val="7"/>
  </w:num>
  <w:num w:numId="6">
    <w:abstractNumId w:val="12"/>
  </w:num>
  <w:num w:numId="7">
    <w:abstractNumId w:val="6"/>
  </w:num>
  <w:num w:numId="8">
    <w:abstractNumId w:val="2"/>
  </w:num>
  <w:num w:numId="9">
    <w:abstractNumId w:val="20"/>
  </w:num>
  <w:num w:numId="10">
    <w:abstractNumId w:val="11"/>
  </w:num>
  <w:num w:numId="11">
    <w:abstractNumId w:val="13"/>
  </w:num>
  <w:num w:numId="12">
    <w:abstractNumId w:val="5"/>
  </w:num>
  <w:num w:numId="13">
    <w:abstractNumId w:val="16"/>
  </w:num>
  <w:num w:numId="14">
    <w:abstractNumId w:val="17"/>
  </w:num>
  <w:num w:numId="15">
    <w:abstractNumId w:val="19"/>
  </w:num>
  <w:num w:numId="16">
    <w:abstractNumId w:val="3"/>
  </w:num>
  <w:num w:numId="17">
    <w:abstractNumId w:val="14"/>
  </w:num>
  <w:num w:numId="18">
    <w:abstractNumId w:val="9"/>
  </w:num>
  <w:num w:numId="19">
    <w:abstractNumId w:val="0"/>
  </w:num>
  <w:num w:numId="20">
    <w:abstractNumId w:val="8"/>
  </w:num>
  <w:num w:numId="21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DU3MTUwtDQ3MzVW0lEKTi0uzszPAykwqQUAzQ8uqywAAAA="/>
  </w:docVars>
  <w:rsids>
    <w:rsidRoot w:val="00CA5F95"/>
    <w:rsid w:val="00012785"/>
    <w:rsid w:val="00017162"/>
    <w:rsid w:val="00072049"/>
    <w:rsid w:val="000878E4"/>
    <w:rsid w:val="0009633E"/>
    <w:rsid w:val="000B468C"/>
    <w:rsid w:val="000B4B36"/>
    <w:rsid w:val="000E039C"/>
    <w:rsid w:val="000E40B6"/>
    <w:rsid w:val="000E4E48"/>
    <w:rsid w:val="0010093A"/>
    <w:rsid w:val="00103B5E"/>
    <w:rsid w:val="00154540"/>
    <w:rsid w:val="00156A1A"/>
    <w:rsid w:val="00193662"/>
    <w:rsid w:val="001A1D69"/>
    <w:rsid w:val="001A7278"/>
    <w:rsid w:val="001C7CBD"/>
    <w:rsid w:val="00207CF8"/>
    <w:rsid w:val="002125D4"/>
    <w:rsid w:val="002473AF"/>
    <w:rsid w:val="002564DB"/>
    <w:rsid w:val="002C564E"/>
    <w:rsid w:val="002E2F7D"/>
    <w:rsid w:val="00312F23"/>
    <w:rsid w:val="00331CFB"/>
    <w:rsid w:val="0039054A"/>
    <w:rsid w:val="003F4D02"/>
    <w:rsid w:val="0044361E"/>
    <w:rsid w:val="00451BBE"/>
    <w:rsid w:val="004563F9"/>
    <w:rsid w:val="004A6E95"/>
    <w:rsid w:val="004D120B"/>
    <w:rsid w:val="004D529C"/>
    <w:rsid w:val="004D60C3"/>
    <w:rsid w:val="004E61BC"/>
    <w:rsid w:val="004F3653"/>
    <w:rsid w:val="004F655C"/>
    <w:rsid w:val="005457E7"/>
    <w:rsid w:val="00562429"/>
    <w:rsid w:val="00575AFA"/>
    <w:rsid w:val="00576052"/>
    <w:rsid w:val="00593E4B"/>
    <w:rsid w:val="0059596B"/>
    <w:rsid w:val="005A12DE"/>
    <w:rsid w:val="005B6AAB"/>
    <w:rsid w:val="005E4040"/>
    <w:rsid w:val="006135F2"/>
    <w:rsid w:val="00632F21"/>
    <w:rsid w:val="006D2ABB"/>
    <w:rsid w:val="006D6F2E"/>
    <w:rsid w:val="006E5699"/>
    <w:rsid w:val="006F6495"/>
    <w:rsid w:val="00714051"/>
    <w:rsid w:val="00741527"/>
    <w:rsid w:val="00744DD6"/>
    <w:rsid w:val="007518A4"/>
    <w:rsid w:val="00785A3F"/>
    <w:rsid w:val="007F2E3C"/>
    <w:rsid w:val="00820A2D"/>
    <w:rsid w:val="00821B74"/>
    <w:rsid w:val="00824902"/>
    <w:rsid w:val="0084706E"/>
    <w:rsid w:val="008820CF"/>
    <w:rsid w:val="008A5B8F"/>
    <w:rsid w:val="008B5D86"/>
    <w:rsid w:val="008C5252"/>
    <w:rsid w:val="008E2EC9"/>
    <w:rsid w:val="008E6FDB"/>
    <w:rsid w:val="00902D40"/>
    <w:rsid w:val="00907636"/>
    <w:rsid w:val="00947C07"/>
    <w:rsid w:val="009535BE"/>
    <w:rsid w:val="009B7824"/>
    <w:rsid w:val="009C0CC0"/>
    <w:rsid w:val="00A5714D"/>
    <w:rsid w:val="00AB7867"/>
    <w:rsid w:val="00AC0EDF"/>
    <w:rsid w:val="00AD46B6"/>
    <w:rsid w:val="00AE1A1F"/>
    <w:rsid w:val="00AE4A22"/>
    <w:rsid w:val="00B02EAF"/>
    <w:rsid w:val="00B037C1"/>
    <w:rsid w:val="00B62F0A"/>
    <w:rsid w:val="00B67923"/>
    <w:rsid w:val="00B74648"/>
    <w:rsid w:val="00B83906"/>
    <w:rsid w:val="00BE375E"/>
    <w:rsid w:val="00C12671"/>
    <w:rsid w:val="00C21317"/>
    <w:rsid w:val="00C33B02"/>
    <w:rsid w:val="00C42224"/>
    <w:rsid w:val="00CA5F95"/>
    <w:rsid w:val="00CE6431"/>
    <w:rsid w:val="00D0283C"/>
    <w:rsid w:val="00D20EAD"/>
    <w:rsid w:val="00D40E83"/>
    <w:rsid w:val="00D6641B"/>
    <w:rsid w:val="00D67946"/>
    <w:rsid w:val="00D84276"/>
    <w:rsid w:val="00D94C3A"/>
    <w:rsid w:val="00DA369A"/>
    <w:rsid w:val="00DA77E3"/>
    <w:rsid w:val="00DC1CF0"/>
    <w:rsid w:val="00DD5B8F"/>
    <w:rsid w:val="00DD73FE"/>
    <w:rsid w:val="00DE4E4B"/>
    <w:rsid w:val="00DF28BF"/>
    <w:rsid w:val="00E075AC"/>
    <w:rsid w:val="00E248E6"/>
    <w:rsid w:val="00E304C0"/>
    <w:rsid w:val="00E671DE"/>
    <w:rsid w:val="00E972BE"/>
    <w:rsid w:val="00E9774D"/>
    <w:rsid w:val="00EA4D82"/>
    <w:rsid w:val="00EB0CE6"/>
    <w:rsid w:val="00ED3BEE"/>
    <w:rsid w:val="00EE4D76"/>
    <w:rsid w:val="00F26846"/>
    <w:rsid w:val="00F6239B"/>
    <w:rsid w:val="00FF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0638A6"/>
  <w15:chartTrackingRefBased/>
  <w15:docId w15:val="{8EB8B74E-AFBA-4B92-9CD2-B04E1061C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Header Char1"/>
    <w:basedOn w:val="Normal"/>
    <w:link w:val="ListParagraphChar"/>
    <w:uiPriority w:val="34"/>
    <w:qFormat/>
    <w:rsid w:val="00B62F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D8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D6794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679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D40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ody of text Char,List Paragraph1 Char,Header Char1 Char"/>
    <w:link w:val="ListParagraph"/>
    <w:uiPriority w:val="34"/>
    <w:qFormat/>
    <w:locked/>
    <w:rsid w:val="00103B5E"/>
  </w:style>
  <w:style w:type="character" w:styleId="UnresolvedMention">
    <w:name w:val="Unresolved Mention"/>
    <w:basedOn w:val="DefaultParagraphFont"/>
    <w:uiPriority w:val="99"/>
    <w:semiHidden/>
    <w:unhideWhenUsed/>
    <w:rsid w:val="00785A3F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DA369A"/>
    <w:rPr>
      <w:rFonts w:ascii="Calibri" w:hAnsi="Calibri" w:cs="Calibri" w:hint="default"/>
      <w:b w:val="0"/>
      <w:bCs w:val="0"/>
      <w:i w:val="0"/>
      <w:iCs w:val="0"/>
      <w:color w:val="000000"/>
      <w:sz w:val="64"/>
      <w:szCs w:val="64"/>
    </w:rPr>
  </w:style>
  <w:style w:type="character" w:customStyle="1" w:styleId="fontstyle21">
    <w:name w:val="fontstyle21"/>
    <w:basedOn w:val="DefaultParagraphFont"/>
    <w:rsid w:val="00632F2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632F21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MikrobiologiLatifah" TargetMode="External"/><Relationship Id="rId13" Type="http://schemas.openxmlformats.org/officeDocument/2006/relationships/hyperlink" Target="https://bit.ly/MikrobiologiLatifah" TargetMode="External"/><Relationship Id="rId3" Type="http://schemas.openxmlformats.org/officeDocument/2006/relationships/styles" Target="styles.xml"/><Relationship Id="rId7" Type="http://schemas.openxmlformats.org/officeDocument/2006/relationships/hyperlink" Target="https://bit.ly/MikrobiologiLatifah" TargetMode="External"/><Relationship Id="rId12" Type="http://schemas.openxmlformats.org/officeDocument/2006/relationships/hyperlink" Target="https://bit.ly/MikrobiologiLatifa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bit.ly/MikrobiologiLatifah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bit.ly/MikrobiologiLatifa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t.ly/MikrobiologiLatifa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5BF9E-1EC5-4599-B001-41CEE1833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5</Pages>
  <Words>2561</Words>
  <Characters>1459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latifah latif</cp:lastModifiedBy>
  <cp:revision>11</cp:revision>
  <cp:lastPrinted>2019-11-28T13:58:00Z</cp:lastPrinted>
  <dcterms:created xsi:type="dcterms:W3CDTF">2020-12-04T13:29:00Z</dcterms:created>
  <dcterms:modified xsi:type="dcterms:W3CDTF">2020-12-05T11:01:00Z</dcterms:modified>
</cp:coreProperties>
</file>